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3426" w:rsidRPr="004B4124" w:rsidRDefault="00F93426" w:rsidP="00E97F26">
      <w:pPr>
        <w:pStyle w:val="Heading3"/>
      </w:pPr>
    </w:p>
    <w:p w:rsidR="00F93426" w:rsidRPr="004B4124" w:rsidRDefault="00F93426" w:rsidP="006F52BF">
      <w:pPr>
        <w:pStyle w:val="BodyText"/>
        <w:rPr>
          <w:rFonts w:asciiTheme="minorHAnsi" w:hAnsiTheme="minorHAnsi" w:cstheme="minorHAnsi"/>
          <w:sz w:val="20"/>
        </w:rPr>
      </w:pPr>
    </w:p>
    <w:p w:rsidR="00F93426" w:rsidRPr="004B4124" w:rsidRDefault="00F93426" w:rsidP="006F52BF">
      <w:pPr>
        <w:pStyle w:val="BodyText"/>
        <w:rPr>
          <w:rFonts w:asciiTheme="minorHAnsi" w:hAnsiTheme="minorHAnsi" w:cstheme="minorHAnsi"/>
          <w:sz w:val="20"/>
        </w:rPr>
      </w:pPr>
    </w:p>
    <w:p w:rsidR="00F93426" w:rsidRPr="004B4124" w:rsidRDefault="00F93426" w:rsidP="006F52BF">
      <w:pPr>
        <w:pStyle w:val="BodyText"/>
        <w:spacing w:before="8"/>
        <w:rPr>
          <w:rFonts w:asciiTheme="minorHAnsi" w:hAnsiTheme="minorHAnsi" w:cstheme="minorHAnsi"/>
          <w:sz w:val="27"/>
        </w:rPr>
      </w:pPr>
    </w:p>
    <w:p w:rsidR="00B50DA0" w:rsidRPr="00275186" w:rsidRDefault="007A1601" w:rsidP="006F52BF">
      <w:pPr>
        <w:spacing w:line="324" w:lineRule="auto"/>
        <w:ind w:right="-40"/>
        <w:jc w:val="center"/>
        <w:rPr>
          <w:rFonts w:asciiTheme="minorHAnsi" w:hAnsiTheme="minorHAnsi" w:cstheme="minorHAnsi"/>
          <w:b/>
          <w:color w:val="0000FF"/>
          <w:w w:val="105"/>
          <w:sz w:val="48"/>
          <w:szCs w:val="48"/>
        </w:rPr>
      </w:pPr>
      <w:r>
        <w:rPr>
          <w:rFonts w:asciiTheme="minorHAnsi" w:hAnsiTheme="minorHAnsi" w:cstheme="minorHAnsi"/>
          <w:b/>
          <w:color w:val="0000FF"/>
          <w:w w:val="105"/>
          <w:sz w:val="48"/>
          <w:szCs w:val="48"/>
        </w:rPr>
        <w:t>B.T</w:t>
      </w:r>
      <w:r w:rsidR="00CB1F46">
        <w:rPr>
          <w:rFonts w:asciiTheme="minorHAnsi" w:hAnsiTheme="minorHAnsi" w:cstheme="minorHAnsi"/>
          <w:b/>
          <w:color w:val="0000FF"/>
          <w:w w:val="105"/>
          <w:sz w:val="48"/>
          <w:szCs w:val="48"/>
        </w:rPr>
        <w:t>ech</w:t>
      </w:r>
      <w:r w:rsidR="008E13B7">
        <w:rPr>
          <w:rFonts w:asciiTheme="minorHAnsi" w:hAnsiTheme="minorHAnsi" w:cstheme="minorHAnsi"/>
          <w:b/>
          <w:color w:val="0000FF"/>
          <w:w w:val="105"/>
          <w:sz w:val="48"/>
          <w:szCs w:val="48"/>
        </w:rPr>
        <w:t>(Four Years)</w:t>
      </w:r>
    </w:p>
    <w:p w:rsidR="00896209" w:rsidRPr="00275186" w:rsidRDefault="00984603" w:rsidP="006F52BF">
      <w:pPr>
        <w:spacing w:line="324" w:lineRule="auto"/>
        <w:ind w:right="-40"/>
        <w:jc w:val="center"/>
        <w:rPr>
          <w:rFonts w:asciiTheme="minorHAnsi" w:hAnsiTheme="minorHAnsi" w:cstheme="minorHAnsi"/>
          <w:b/>
          <w:color w:val="0000FF"/>
          <w:spacing w:val="-5"/>
          <w:w w:val="105"/>
          <w:sz w:val="48"/>
          <w:szCs w:val="48"/>
        </w:rPr>
      </w:pPr>
      <w:r>
        <w:rPr>
          <w:rFonts w:asciiTheme="minorHAnsi" w:hAnsiTheme="minorHAnsi" w:cstheme="minorHAnsi"/>
          <w:b/>
          <w:color w:val="0000FF"/>
          <w:w w:val="105"/>
          <w:sz w:val="48"/>
          <w:szCs w:val="48"/>
        </w:rPr>
        <w:t xml:space="preserve">Course Structure </w:t>
      </w:r>
    </w:p>
    <w:p w:rsidR="00F93426" w:rsidRPr="004B4124" w:rsidRDefault="00F93426" w:rsidP="006F52BF">
      <w:pPr>
        <w:pStyle w:val="BodyText"/>
        <w:rPr>
          <w:rFonts w:asciiTheme="minorHAnsi" w:hAnsiTheme="minorHAnsi" w:cstheme="minorHAnsi"/>
          <w:b/>
          <w:sz w:val="20"/>
        </w:rPr>
      </w:pPr>
    </w:p>
    <w:p w:rsidR="00F93426" w:rsidRPr="004B4124" w:rsidRDefault="00F93426" w:rsidP="006F52BF">
      <w:pPr>
        <w:pStyle w:val="BodyText"/>
        <w:rPr>
          <w:rFonts w:asciiTheme="minorHAnsi" w:hAnsiTheme="minorHAnsi" w:cstheme="minorHAnsi"/>
          <w:b/>
          <w:sz w:val="20"/>
        </w:rPr>
      </w:pPr>
    </w:p>
    <w:p w:rsidR="00F93426" w:rsidRPr="004B4124" w:rsidRDefault="00F93426" w:rsidP="006F52BF">
      <w:pPr>
        <w:pStyle w:val="BodyText"/>
        <w:rPr>
          <w:rFonts w:asciiTheme="minorHAnsi" w:hAnsiTheme="minorHAnsi" w:cstheme="minorHAnsi"/>
          <w:b/>
          <w:sz w:val="20"/>
        </w:rPr>
      </w:pPr>
    </w:p>
    <w:p w:rsidR="00F93426" w:rsidRPr="004B4124" w:rsidRDefault="005B4A6C" w:rsidP="006F52BF">
      <w:pPr>
        <w:pStyle w:val="BodyText"/>
        <w:spacing w:before="7"/>
        <w:rPr>
          <w:rFonts w:asciiTheme="minorHAnsi" w:hAnsiTheme="minorHAnsi" w:cstheme="minorHAnsi"/>
          <w:b/>
          <w:sz w:val="19"/>
        </w:rPr>
      </w:pPr>
      <w:r w:rsidRPr="005B4A6C">
        <w:rPr>
          <w:rFonts w:asciiTheme="minorHAnsi" w:hAnsiTheme="minorHAnsi" w:cstheme="minorHAnsi"/>
          <w:noProof/>
        </w:rPr>
        <w:pict>
          <v:line id="Line 8" o:spid="_x0000_s2051" style="position:absolute;z-index:-251656704;visibility:visible;mso-wrap-distance-left:0;mso-wrap-distance-top:-6e-5mm;mso-wrap-distance-right:0;mso-wrap-distance-bottom:-6e-5mm;mso-position-horizontal-relative:page" from="76.75pt,14pt" to="528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" strokeweight=".17567mm">
            <w10:wrap type="topAndBottom" anchorx="page"/>
          </v:line>
        </w:pict>
      </w:r>
    </w:p>
    <w:p w:rsidR="00F749FF" w:rsidRDefault="00F749FF" w:rsidP="006F52BF">
      <w:pPr>
        <w:spacing w:line="446" w:lineRule="exact"/>
        <w:ind w:right="229"/>
        <w:jc w:val="center"/>
        <w:rPr>
          <w:rFonts w:ascii="Century" w:hAnsi="Century" w:cstheme="minorHAnsi"/>
          <w:b/>
          <w:color w:val="333333"/>
          <w:w w:val="80"/>
          <w:sz w:val="44"/>
          <w:szCs w:val="44"/>
        </w:rPr>
      </w:pPr>
    </w:p>
    <w:p w:rsidR="0085617E" w:rsidRDefault="00F749FF" w:rsidP="006F52BF">
      <w:pPr>
        <w:spacing w:line="446" w:lineRule="exact"/>
        <w:ind w:right="-40"/>
        <w:jc w:val="center"/>
        <w:rPr>
          <w:rFonts w:ascii="Century" w:hAnsi="Century" w:cstheme="minorHAnsi"/>
          <w:b/>
          <w:color w:val="333333"/>
          <w:w w:val="80"/>
          <w:sz w:val="44"/>
          <w:szCs w:val="44"/>
        </w:rPr>
      </w:pPr>
      <w:r w:rsidRPr="00F749FF">
        <w:rPr>
          <w:rFonts w:ascii="Century" w:hAnsi="Century" w:cstheme="minorHAnsi"/>
          <w:b/>
          <w:color w:val="333333"/>
          <w:w w:val="80"/>
          <w:sz w:val="44"/>
          <w:szCs w:val="44"/>
        </w:rPr>
        <w:t xml:space="preserve">Department of Mechanical Engineering </w:t>
      </w:r>
    </w:p>
    <w:p w:rsidR="00505E12" w:rsidRDefault="00505E12" w:rsidP="006F52BF">
      <w:pPr>
        <w:spacing w:line="446" w:lineRule="exact"/>
        <w:ind w:right="-40"/>
        <w:jc w:val="center"/>
        <w:rPr>
          <w:rFonts w:ascii="Century" w:hAnsi="Century" w:cstheme="minorHAnsi"/>
          <w:b/>
          <w:color w:val="333333"/>
          <w:w w:val="80"/>
          <w:sz w:val="44"/>
          <w:szCs w:val="44"/>
        </w:rPr>
      </w:pPr>
      <w:r>
        <w:rPr>
          <w:rFonts w:ascii="Century" w:hAnsi="Century" w:cstheme="minorHAnsi"/>
          <w:b/>
          <w:noProof/>
          <w:color w:val="333333"/>
          <w:sz w:val="44"/>
          <w:szCs w:val="44"/>
          <w:lang w:val="en-IN" w:eastAsia="en-IN" w:bidi="ar-SA"/>
        </w:rPr>
        <w:drawing>
          <wp:anchor distT="0" distB="0" distL="114300" distR="114300" simplePos="0" relativeHeight="251662848" behindDoc="1" locked="0" layoutInCell="1" allowOverlap="1">
            <wp:simplePos x="0" y="0"/>
            <wp:positionH relativeFrom="column">
              <wp:posOffset>2371725</wp:posOffset>
            </wp:positionH>
            <wp:positionV relativeFrom="paragraph">
              <wp:posOffset>205105</wp:posOffset>
            </wp:positionV>
            <wp:extent cx="1276350" cy="1162050"/>
            <wp:effectExtent l="19050" t="0" r="0" b="0"/>
            <wp:wrapNone/>
            <wp:docPr id="6" name="Picture 4" descr="Logo_II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ogo_IIEST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05E12" w:rsidRDefault="00505E12" w:rsidP="006F52BF">
      <w:pPr>
        <w:spacing w:line="446" w:lineRule="exact"/>
        <w:ind w:right="-40"/>
        <w:jc w:val="center"/>
        <w:rPr>
          <w:rFonts w:ascii="Century" w:hAnsi="Century" w:cstheme="minorHAnsi"/>
          <w:b/>
          <w:color w:val="333333"/>
          <w:w w:val="80"/>
          <w:sz w:val="44"/>
          <w:szCs w:val="44"/>
        </w:rPr>
      </w:pPr>
    </w:p>
    <w:p w:rsidR="00505E12" w:rsidRDefault="00505E12" w:rsidP="006F52BF">
      <w:pPr>
        <w:spacing w:line="446" w:lineRule="exact"/>
        <w:ind w:right="-40"/>
        <w:jc w:val="center"/>
        <w:rPr>
          <w:rFonts w:ascii="Century" w:hAnsi="Century" w:cstheme="minorHAnsi"/>
          <w:b/>
          <w:color w:val="333333"/>
          <w:w w:val="80"/>
          <w:sz w:val="44"/>
          <w:szCs w:val="44"/>
        </w:rPr>
      </w:pPr>
    </w:p>
    <w:p w:rsidR="00505E12" w:rsidRDefault="00505E12" w:rsidP="006F52BF">
      <w:pPr>
        <w:spacing w:line="446" w:lineRule="exact"/>
        <w:ind w:right="-40"/>
        <w:jc w:val="center"/>
        <w:rPr>
          <w:rFonts w:ascii="Century" w:hAnsi="Century" w:cstheme="minorHAnsi"/>
          <w:b/>
          <w:color w:val="333333"/>
          <w:w w:val="80"/>
          <w:sz w:val="44"/>
          <w:szCs w:val="44"/>
        </w:rPr>
      </w:pPr>
    </w:p>
    <w:p w:rsidR="00F749FF" w:rsidRDefault="00F749FF" w:rsidP="006F52BF">
      <w:pPr>
        <w:spacing w:line="446" w:lineRule="exact"/>
        <w:ind w:right="229"/>
        <w:jc w:val="center"/>
        <w:rPr>
          <w:rFonts w:ascii="Century" w:hAnsi="Century" w:cstheme="minorHAnsi"/>
          <w:b/>
          <w:color w:val="333333"/>
          <w:w w:val="80"/>
          <w:sz w:val="44"/>
          <w:szCs w:val="44"/>
        </w:rPr>
      </w:pPr>
    </w:p>
    <w:p w:rsidR="00505E12" w:rsidRPr="00F749FF" w:rsidRDefault="00505E12" w:rsidP="006F52BF">
      <w:pPr>
        <w:spacing w:line="446" w:lineRule="exact"/>
        <w:ind w:right="229"/>
        <w:jc w:val="center"/>
        <w:rPr>
          <w:rFonts w:ascii="Century" w:hAnsi="Century" w:cstheme="minorHAnsi"/>
          <w:b/>
          <w:color w:val="333333"/>
          <w:w w:val="80"/>
          <w:sz w:val="44"/>
          <w:szCs w:val="44"/>
        </w:rPr>
      </w:pPr>
    </w:p>
    <w:p w:rsidR="00F93426" w:rsidRPr="004B4124" w:rsidRDefault="0085617E" w:rsidP="006F52BF">
      <w:pPr>
        <w:pStyle w:val="BodyText"/>
        <w:spacing w:before="3"/>
        <w:rPr>
          <w:rFonts w:asciiTheme="minorHAnsi" w:hAnsiTheme="minorHAnsi" w:cstheme="minorHAnsi"/>
          <w:sz w:val="34"/>
        </w:rPr>
      </w:pPr>
      <w:r w:rsidRPr="004B4124">
        <w:rPr>
          <w:rFonts w:asciiTheme="minorHAnsi" w:hAnsiTheme="minorHAnsi" w:cstheme="minorHAnsi"/>
          <w:noProof/>
          <w:sz w:val="34"/>
          <w:lang w:val="en-IN" w:eastAsia="en-IN" w:bidi="ar-SA"/>
        </w:rPr>
        <w:drawing>
          <wp:inline distT="0" distB="0" distL="0" distR="0">
            <wp:extent cx="6047593" cy="1088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iestName.pd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1550" cy="1089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617E" w:rsidRPr="004B4124" w:rsidRDefault="0085617E" w:rsidP="006F52BF">
      <w:pPr>
        <w:pStyle w:val="BodyText"/>
        <w:ind w:right="257"/>
        <w:jc w:val="center"/>
        <w:rPr>
          <w:rFonts w:asciiTheme="minorHAnsi" w:hAnsiTheme="minorHAnsi" w:cstheme="minorHAnsi"/>
        </w:rPr>
      </w:pPr>
    </w:p>
    <w:p w:rsidR="00F93426" w:rsidRPr="00F749FF" w:rsidRDefault="000004FD" w:rsidP="006F52BF">
      <w:pPr>
        <w:pStyle w:val="BodyText"/>
        <w:ind w:right="70"/>
        <w:jc w:val="center"/>
        <w:rPr>
          <w:rFonts w:asciiTheme="minorHAnsi" w:hAnsiTheme="minorHAnsi" w:cstheme="minorHAnsi"/>
          <w:sz w:val="40"/>
          <w:szCs w:val="40"/>
        </w:rPr>
      </w:pPr>
      <w:r w:rsidRPr="00F749FF">
        <w:rPr>
          <w:rFonts w:asciiTheme="minorHAnsi" w:hAnsiTheme="minorHAnsi" w:cstheme="minorHAnsi"/>
          <w:sz w:val="40"/>
          <w:szCs w:val="40"/>
        </w:rPr>
        <w:t>Howrah 711</w:t>
      </w:r>
      <w:r w:rsidR="0085617E" w:rsidRPr="00F749FF">
        <w:rPr>
          <w:rFonts w:asciiTheme="minorHAnsi" w:hAnsiTheme="minorHAnsi" w:cstheme="minorHAnsi"/>
          <w:sz w:val="40"/>
          <w:szCs w:val="40"/>
        </w:rPr>
        <w:t>103, West Bengal, India</w:t>
      </w:r>
    </w:p>
    <w:p w:rsidR="00F93426" w:rsidRPr="004B4124" w:rsidRDefault="005B4A6C" w:rsidP="006F52BF">
      <w:pPr>
        <w:pStyle w:val="BodyText"/>
        <w:rPr>
          <w:rFonts w:asciiTheme="minorHAnsi" w:hAnsiTheme="minorHAnsi" w:cstheme="minorHAnsi"/>
          <w:sz w:val="20"/>
        </w:rPr>
      </w:pPr>
      <w:r w:rsidRPr="005B4A6C">
        <w:rPr>
          <w:rFonts w:asciiTheme="minorHAnsi" w:hAnsiTheme="minorHAnsi" w:cstheme="minorHAnsi"/>
          <w:noProof/>
        </w:rPr>
        <w:pict>
          <v:line id="Line 7" o:spid="_x0000_s2050" style="position:absolute;z-index:-251655680;visibility:visible;mso-wrap-distance-left:0;mso-wrap-distance-top:-6e-5mm;mso-wrap-distance-right:0;mso-wrap-distance-bottom:-6e-5mm;mso-position-horizontal-relative:page" from="1in,13.95pt" to="523.25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" strokeweight=".17567mm">
            <w10:wrap type="topAndBottom" anchorx="page"/>
          </v:line>
        </w:pict>
      </w:r>
    </w:p>
    <w:p w:rsidR="00F93426" w:rsidRPr="004B4124" w:rsidRDefault="00F93426" w:rsidP="006F52BF">
      <w:pPr>
        <w:pStyle w:val="BodyText"/>
        <w:spacing w:before="4"/>
        <w:rPr>
          <w:rFonts w:asciiTheme="minorHAnsi" w:hAnsiTheme="minorHAnsi" w:cstheme="minorHAnsi"/>
          <w:b/>
          <w:sz w:val="16"/>
        </w:rPr>
      </w:pPr>
    </w:p>
    <w:p w:rsidR="00F93426" w:rsidRPr="004B4124" w:rsidRDefault="00F93426" w:rsidP="006F52BF">
      <w:pPr>
        <w:pStyle w:val="BodyText"/>
        <w:spacing w:before="6"/>
        <w:rPr>
          <w:rFonts w:asciiTheme="minorHAnsi" w:hAnsiTheme="minorHAnsi" w:cstheme="minorHAnsi"/>
          <w:b/>
          <w:sz w:val="21"/>
        </w:rPr>
      </w:pPr>
    </w:p>
    <w:p w:rsidR="00F93426" w:rsidRPr="004B4124" w:rsidRDefault="0085617E" w:rsidP="006F52BF">
      <w:pPr>
        <w:ind w:right="-40"/>
        <w:jc w:val="center"/>
        <w:rPr>
          <w:rFonts w:asciiTheme="minorHAnsi" w:hAnsiTheme="minorHAnsi" w:cstheme="minorHAnsi"/>
          <w:i/>
          <w:sz w:val="20"/>
        </w:rPr>
      </w:pPr>
      <w:r w:rsidRPr="004B4124">
        <w:rPr>
          <w:rFonts w:asciiTheme="minorHAnsi" w:hAnsiTheme="minorHAnsi" w:cstheme="minorHAnsi"/>
          <w:i/>
          <w:w w:val="110"/>
          <w:sz w:val="20"/>
        </w:rPr>
        <w:t xml:space="preserve">Website: </w:t>
      </w:r>
      <w:hyperlink r:id="rId10">
        <w:r w:rsidRPr="004B4124">
          <w:rPr>
            <w:rFonts w:asciiTheme="minorHAnsi" w:hAnsiTheme="minorHAnsi" w:cstheme="minorHAnsi"/>
            <w:i/>
            <w:w w:val="110"/>
            <w:sz w:val="20"/>
          </w:rPr>
          <w:t>www.iiests.ac.in</w:t>
        </w:r>
      </w:hyperlink>
    </w:p>
    <w:p w:rsidR="00F93426" w:rsidRPr="002B000B" w:rsidRDefault="002B000B" w:rsidP="002B000B">
      <w:pPr>
        <w:pStyle w:val="BodyText"/>
        <w:spacing w:before="2"/>
        <w:jc w:val="center"/>
        <w:rPr>
          <w:rFonts w:asciiTheme="minorHAnsi" w:hAnsiTheme="minorHAnsi" w:cstheme="minorHAnsi"/>
          <w:b/>
          <w:color w:val="FF0000"/>
          <w:sz w:val="26"/>
          <w:szCs w:val="26"/>
        </w:rPr>
      </w:pPr>
      <w:r w:rsidRPr="002B000B">
        <w:rPr>
          <w:rFonts w:asciiTheme="minorHAnsi" w:hAnsiTheme="minorHAnsi" w:cstheme="minorHAnsi"/>
          <w:b/>
          <w:color w:val="FF0000"/>
          <w:sz w:val="26"/>
          <w:szCs w:val="26"/>
        </w:rPr>
        <w:t>REVISION NO</w:t>
      </w:r>
      <w:r>
        <w:rPr>
          <w:rFonts w:asciiTheme="minorHAnsi" w:hAnsiTheme="minorHAnsi" w:cstheme="minorHAnsi"/>
          <w:b/>
          <w:color w:val="FF0000"/>
          <w:sz w:val="26"/>
          <w:szCs w:val="26"/>
        </w:rPr>
        <w:t>:</w:t>
      </w:r>
      <w:r w:rsidRPr="002B000B">
        <w:rPr>
          <w:rFonts w:asciiTheme="minorHAnsi" w:hAnsiTheme="minorHAnsi" w:cstheme="minorHAnsi"/>
          <w:b/>
          <w:color w:val="FF0000"/>
          <w:sz w:val="26"/>
          <w:szCs w:val="26"/>
        </w:rPr>
        <w:t xml:space="preserve"> 2022/1 </w:t>
      </w:r>
    </w:p>
    <w:p w:rsidR="00BB078B" w:rsidRDefault="00E931BF" w:rsidP="006F52BF">
      <w:pPr>
        <w:ind w:right="-40"/>
        <w:jc w:val="center"/>
        <w:rPr>
          <w:rFonts w:asciiTheme="minorHAnsi" w:hAnsiTheme="minorHAnsi" w:cstheme="minorHAnsi"/>
          <w:b/>
          <w:color w:val="FF0000"/>
          <w:sz w:val="26"/>
        </w:rPr>
      </w:pPr>
      <w:r>
        <w:rPr>
          <w:rFonts w:asciiTheme="minorHAnsi" w:hAnsiTheme="minorHAnsi" w:cstheme="minorHAnsi"/>
          <w:b/>
          <w:color w:val="FF0000"/>
          <w:sz w:val="26"/>
        </w:rPr>
        <w:t xml:space="preserve">RECOMMENDED </w:t>
      </w:r>
      <w:r w:rsidR="00BB078B">
        <w:rPr>
          <w:rFonts w:asciiTheme="minorHAnsi" w:hAnsiTheme="minorHAnsi" w:cstheme="minorHAnsi"/>
          <w:b/>
          <w:color w:val="FF0000"/>
          <w:sz w:val="26"/>
        </w:rPr>
        <w:t>BY DFC</w:t>
      </w:r>
      <w:r w:rsidR="002B000B">
        <w:rPr>
          <w:rFonts w:asciiTheme="minorHAnsi" w:hAnsiTheme="minorHAnsi" w:cstheme="minorHAnsi"/>
          <w:b/>
          <w:color w:val="FF0000"/>
          <w:sz w:val="26"/>
        </w:rPr>
        <w:t xml:space="preserve"> ON </w:t>
      </w:r>
      <w:r w:rsidR="00BB078B">
        <w:rPr>
          <w:rFonts w:asciiTheme="minorHAnsi" w:hAnsiTheme="minorHAnsi" w:cstheme="minorHAnsi"/>
          <w:b/>
          <w:color w:val="FF0000"/>
          <w:sz w:val="26"/>
        </w:rPr>
        <w:t xml:space="preserve"> 10 MAY 2022</w:t>
      </w:r>
      <w:r w:rsidR="002B000B">
        <w:rPr>
          <w:rFonts w:asciiTheme="minorHAnsi" w:hAnsiTheme="minorHAnsi" w:cstheme="minorHAnsi"/>
          <w:b/>
          <w:color w:val="FF0000"/>
          <w:sz w:val="26"/>
        </w:rPr>
        <w:t xml:space="preserve"> and CONFIRMED ON 14 JUNE 2022</w:t>
      </w:r>
    </w:p>
    <w:p w:rsidR="00BB078B" w:rsidRDefault="00BB078B" w:rsidP="006F52BF">
      <w:pPr>
        <w:ind w:right="-40"/>
        <w:jc w:val="center"/>
        <w:rPr>
          <w:rFonts w:asciiTheme="minorHAnsi" w:hAnsiTheme="minorHAnsi" w:cstheme="minorHAnsi"/>
          <w:b/>
          <w:color w:val="FF0000"/>
          <w:sz w:val="26"/>
        </w:rPr>
      </w:pPr>
      <w:r>
        <w:rPr>
          <w:rFonts w:asciiTheme="minorHAnsi" w:hAnsiTheme="minorHAnsi" w:cstheme="minorHAnsi"/>
          <w:b/>
          <w:color w:val="FF0000"/>
          <w:sz w:val="26"/>
        </w:rPr>
        <w:t>RECOMMENDED BY DUGC 07 JULY 2022</w:t>
      </w:r>
    </w:p>
    <w:p w:rsidR="00CF4E0F" w:rsidRDefault="00E931BF" w:rsidP="006F52BF">
      <w:pPr>
        <w:ind w:right="-40"/>
        <w:jc w:val="center"/>
        <w:rPr>
          <w:rFonts w:asciiTheme="minorHAnsi" w:hAnsiTheme="minorHAnsi" w:cstheme="minorHAnsi"/>
          <w:b/>
          <w:color w:val="FF0000"/>
          <w:sz w:val="26"/>
        </w:rPr>
      </w:pPr>
      <w:r>
        <w:rPr>
          <w:rFonts w:asciiTheme="minorHAnsi" w:hAnsiTheme="minorHAnsi" w:cstheme="minorHAnsi"/>
          <w:b/>
          <w:color w:val="FF0000"/>
          <w:sz w:val="26"/>
        </w:rPr>
        <w:t xml:space="preserve">PLACED IN THE </w:t>
      </w:r>
      <w:r w:rsidR="00CF4E0F" w:rsidRPr="00F74EBF">
        <w:rPr>
          <w:rFonts w:asciiTheme="minorHAnsi" w:hAnsiTheme="minorHAnsi" w:cstheme="minorHAnsi"/>
          <w:b/>
          <w:color w:val="FF0000"/>
          <w:sz w:val="26"/>
        </w:rPr>
        <w:t xml:space="preserve">BOAC </w:t>
      </w:r>
      <w:r>
        <w:rPr>
          <w:rFonts w:asciiTheme="minorHAnsi" w:hAnsiTheme="minorHAnsi" w:cstheme="minorHAnsi"/>
          <w:b/>
          <w:color w:val="FF0000"/>
          <w:sz w:val="26"/>
        </w:rPr>
        <w:t>MEETING DATED:</w:t>
      </w:r>
      <w:r w:rsidR="00CF4E0F" w:rsidRPr="00F74EBF">
        <w:rPr>
          <w:rFonts w:asciiTheme="minorHAnsi" w:hAnsiTheme="minorHAnsi" w:cstheme="minorHAnsi"/>
          <w:b/>
          <w:color w:val="FF0000"/>
          <w:sz w:val="26"/>
        </w:rPr>
        <w:t xml:space="preserve"> </w:t>
      </w:r>
      <w:r w:rsidR="00BB078B">
        <w:rPr>
          <w:rFonts w:asciiTheme="minorHAnsi" w:hAnsiTheme="minorHAnsi" w:cstheme="minorHAnsi"/>
          <w:b/>
          <w:color w:val="FF0000"/>
          <w:sz w:val="26"/>
        </w:rPr>
        <w:t>17 AUG 2022</w:t>
      </w:r>
    </w:p>
    <w:p w:rsidR="00CF4E0F" w:rsidRPr="003076A5" w:rsidRDefault="00CF4E0F" w:rsidP="00CF4E0F">
      <w:pPr>
        <w:ind w:right="-40"/>
        <w:jc w:val="center"/>
        <w:rPr>
          <w:rFonts w:asciiTheme="minorHAnsi" w:hAnsiTheme="minorHAnsi" w:cstheme="minorHAnsi"/>
          <w:b/>
          <w:color w:val="FF0000"/>
          <w:sz w:val="26"/>
          <w:highlight w:val="yellow"/>
        </w:rPr>
      </w:pPr>
    </w:p>
    <w:p w:rsidR="009E307F" w:rsidRPr="00D433EF" w:rsidRDefault="009E307F" w:rsidP="006F52BF">
      <w:pPr>
        <w:ind w:right="-40"/>
        <w:jc w:val="center"/>
        <w:rPr>
          <w:rFonts w:asciiTheme="minorHAnsi" w:hAnsiTheme="minorHAnsi" w:cstheme="minorHAnsi"/>
          <w:b/>
          <w:color w:val="FF0000"/>
          <w:sz w:val="26"/>
        </w:rPr>
      </w:pPr>
    </w:p>
    <w:p w:rsidR="00D433EF" w:rsidRPr="00D433EF" w:rsidRDefault="00D433EF" w:rsidP="006F52BF">
      <w:pPr>
        <w:ind w:right="-40"/>
        <w:jc w:val="center"/>
        <w:rPr>
          <w:rFonts w:asciiTheme="minorHAnsi" w:hAnsiTheme="minorHAnsi" w:cstheme="minorHAnsi"/>
          <w:b/>
          <w:color w:val="FF0000"/>
          <w:sz w:val="26"/>
        </w:rPr>
      </w:pPr>
    </w:p>
    <w:p w:rsidR="00D13B9D" w:rsidRPr="00732FEA" w:rsidRDefault="00753AA0" w:rsidP="00732FEA">
      <w:pPr>
        <w:pStyle w:val="Heading1"/>
        <w:jc w:val="center"/>
        <w:rPr>
          <w:sz w:val="72"/>
          <w:szCs w:val="72"/>
        </w:rPr>
      </w:pPr>
      <w:bookmarkStart w:id="0" w:name="_Toc14276305"/>
      <w:r w:rsidRPr="00732FEA">
        <w:rPr>
          <w:sz w:val="72"/>
          <w:szCs w:val="72"/>
        </w:rPr>
        <w:lastRenderedPageBreak/>
        <w:t>COURSE STRUCTURE</w:t>
      </w:r>
      <w:bookmarkEnd w:id="0"/>
    </w:p>
    <w:p w:rsidR="009927C3" w:rsidRDefault="009927C3" w:rsidP="00753AA0">
      <w:pPr>
        <w:pStyle w:val="BodyText"/>
        <w:spacing w:before="73"/>
        <w:ind w:right="31"/>
        <w:jc w:val="center"/>
        <w:rPr>
          <w:rFonts w:ascii="Arial" w:hAnsi="Arial" w:cs="Arial"/>
        </w:rPr>
      </w:pPr>
    </w:p>
    <w:p w:rsidR="009927C3" w:rsidRPr="00E309C8" w:rsidRDefault="00AE31CD" w:rsidP="00753AA0">
      <w:pPr>
        <w:pStyle w:val="BodyText"/>
        <w:spacing w:before="73"/>
        <w:ind w:right="31"/>
        <w:jc w:val="center"/>
        <w:rPr>
          <w:rFonts w:ascii="Arial" w:hAnsi="Arial" w:cs="Arial"/>
          <w:sz w:val="28"/>
        </w:rPr>
      </w:pPr>
      <w:r w:rsidRPr="00E309C8">
        <w:rPr>
          <w:rFonts w:ascii="Arial" w:hAnsi="Arial" w:cs="Arial"/>
          <w:sz w:val="28"/>
        </w:rPr>
        <w:t>B. TECH. (MECHANICAL)</w:t>
      </w:r>
    </w:p>
    <w:p w:rsidR="009927C3" w:rsidRPr="00E309C8" w:rsidRDefault="00AE31CD" w:rsidP="00753AA0">
      <w:pPr>
        <w:pStyle w:val="BodyText"/>
        <w:spacing w:before="73"/>
        <w:ind w:right="31"/>
        <w:jc w:val="center"/>
        <w:rPr>
          <w:rFonts w:ascii="Arial" w:hAnsi="Arial" w:cs="Arial"/>
        </w:rPr>
      </w:pPr>
      <w:r w:rsidRPr="00E309C8">
        <w:rPr>
          <w:rFonts w:ascii="Arial" w:hAnsi="Arial" w:cs="Arial"/>
        </w:rPr>
        <w:t>(REFER TO ANNEXURE 1 FOR COURSES OFFERED BY ME DEPT TO OTHERS)</w:t>
      </w:r>
    </w:p>
    <w:p w:rsidR="009927C3" w:rsidRPr="00E309C8" w:rsidRDefault="009927C3" w:rsidP="00753AA0">
      <w:pPr>
        <w:pStyle w:val="BodyText"/>
        <w:spacing w:before="73"/>
        <w:ind w:right="31"/>
        <w:jc w:val="center"/>
        <w:rPr>
          <w:rFonts w:ascii="Arial" w:hAnsi="Arial" w:cs="Arial"/>
        </w:rPr>
      </w:pPr>
    </w:p>
    <w:p w:rsidR="0065556B" w:rsidRDefault="0065556B" w:rsidP="0065556B">
      <w:pPr>
        <w:pStyle w:val="ListParagraph"/>
        <w:ind w:left="720" w:right="-40" w:firstLine="0"/>
        <w:rPr>
          <w:rFonts w:asciiTheme="minorHAnsi" w:hAnsiTheme="minorHAnsi" w:cstheme="minorHAnsi"/>
          <w:b/>
          <w:color w:val="FF0000"/>
          <w:sz w:val="26"/>
        </w:rPr>
      </w:pPr>
    </w:p>
    <w:p w:rsidR="0065556B" w:rsidRDefault="0065556B" w:rsidP="0065556B">
      <w:pPr>
        <w:pStyle w:val="ListParagraph"/>
        <w:ind w:left="720" w:right="-40" w:firstLine="0"/>
        <w:jc w:val="center"/>
        <w:rPr>
          <w:rFonts w:asciiTheme="minorHAnsi" w:hAnsiTheme="minorHAnsi" w:cstheme="minorHAnsi"/>
          <w:b/>
          <w:color w:val="FF0000"/>
          <w:sz w:val="26"/>
        </w:rPr>
      </w:pPr>
      <w:r>
        <w:rPr>
          <w:rFonts w:asciiTheme="minorHAnsi" w:hAnsiTheme="minorHAnsi" w:cstheme="minorHAnsi"/>
          <w:b/>
          <w:color w:val="FF0000"/>
          <w:sz w:val="26"/>
        </w:rPr>
        <w:t>Summary of revisions proposed by DFC on 10</w:t>
      </w:r>
      <w:r w:rsidRPr="0065556B">
        <w:rPr>
          <w:rFonts w:asciiTheme="minorHAnsi" w:hAnsiTheme="minorHAnsi" w:cstheme="minorHAnsi"/>
          <w:b/>
          <w:color w:val="FF0000"/>
          <w:sz w:val="26"/>
          <w:vertAlign w:val="superscript"/>
        </w:rPr>
        <w:t>th</w:t>
      </w:r>
      <w:r>
        <w:rPr>
          <w:rFonts w:asciiTheme="minorHAnsi" w:hAnsiTheme="minorHAnsi" w:cstheme="minorHAnsi"/>
          <w:b/>
          <w:color w:val="FF0000"/>
          <w:sz w:val="26"/>
        </w:rPr>
        <w:t xml:space="preserve"> May 2022</w:t>
      </w:r>
    </w:p>
    <w:p w:rsidR="0065556B" w:rsidRDefault="0065556B" w:rsidP="0065556B">
      <w:pPr>
        <w:pStyle w:val="NormalWeb"/>
        <w:jc w:val="both"/>
        <w:rPr>
          <w:color w:val="C00000"/>
        </w:rPr>
      </w:pPr>
      <w:r w:rsidRPr="00E309C8">
        <w:rPr>
          <w:color w:val="C00000"/>
        </w:rPr>
        <w:t>DFC recommended to offer Core Elective -I in the 7th Semester and HSS-III in the 8th Semester.  DFC also revised the list of subjects to be offered as Core Elective -I in the 7th Semester and Core Elective-II in the 8th Semester.</w:t>
      </w:r>
    </w:p>
    <w:p w:rsidR="002B000B" w:rsidRPr="00E309C8" w:rsidRDefault="002B000B" w:rsidP="0065556B">
      <w:pPr>
        <w:pStyle w:val="NormalWeb"/>
        <w:jc w:val="both"/>
        <w:rPr>
          <w:color w:val="C00000"/>
        </w:rPr>
      </w:pPr>
      <w:r>
        <w:rPr>
          <w:color w:val="C00000"/>
        </w:rPr>
        <w:t>The above resolution was confirmed in the DFC Meeting held on 14 JUNE 2022</w:t>
      </w:r>
    </w:p>
    <w:p w:rsidR="002B000B" w:rsidRDefault="002B000B" w:rsidP="002B000B">
      <w:pPr>
        <w:pStyle w:val="BodyText"/>
        <w:spacing w:before="73"/>
        <w:ind w:right="31"/>
        <w:jc w:val="center"/>
        <w:rPr>
          <w:rFonts w:ascii="Arial" w:hAnsi="Arial" w:cs="Arial"/>
          <w:b/>
          <w:color w:val="FF0000"/>
        </w:rPr>
      </w:pPr>
    </w:p>
    <w:p w:rsidR="002B000B" w:rsidRDefault="002B000B" w:rsidP="002B000B">
      <w:pPr>
        <w:pStyle w:val="BodyText"/>
        <w:spacing w:before="73"/>
        <w:ind w:right="31"/>
        <w:jc w:val="center"/>
        <w:rPr>
          <w:rFonts w:ascii="Arial" w:hAnsi="Arial" w:cs="Arial"/>
          <w:b/>
          <w:color w:val="FF0000"/>
        </w:rPr>
      </w:pPr>
    </w:p>
    <w:p w:rsidR="002B000B" w:rsidRDefault="002B000B" w:rsidP="002B000B">
      <w:pPr>
        <w:pStyle w:val="BodyText"/>
        <w:spacing w:before="73"/>
        <w:ind w:right="31"/>
        <w:jc w:val="center"/>
        <w:rPr>
          <w:rFonts w:ascii="Arial" w:hAnsi="Arial" w:cs="Arial"/>
          <w:b/>
          <w:color w:val="FF0000"/>
        </w:rPr>
      </w:pPr>
    </w:p>
    <w:p w:rsidR="002B000B" w:rsidRPr="002B000B" w:rsidRDefault="00B80DE8" w:rsidP="002B000B">
      <w:pPr>
        <w:pStyle w:val="BodyText"/>
        <w:spacing w:before="73"/>
        <w:ind w:right="31"/>
        <w:jc w:val="center"/>
        <w:rPr>
          <w:rFonts w:ascii="Arial" w:hAnsi="Arial" w:cs="Arial"/>
          <w:b/>
          <w:color w:val="FF0000"/>
        </w:rPr>
      </w:pPr>
      <w:r w:rsidRPr="002B000B">
        <w:rPr>
          <w:rFonts w:ascii="Arial" w:hAnsi="Arial" w:cs="Arial"/>
          <w:b/>
          <w:color w:val="FF0000"/>
        </w:rPr>
        <w:t>Resolution of the DUGC Meeting</w:t>
      </w:r>
      <w:r w:rsidR="002B000B" w:rsidRPr="002B000B">
        <w:rPr>
          <w:rFonts w:ascii="Arial" w:hAnsi="Arial" w:cs="Arial"/>
          <w:b/>
          <w:color w:val="FF0000"/>
        </w:rPr>
        <w:t xml:space="preserve"> held on 07 JULY 2022</w:t>
      </w:r>
    </w:p>
    <w:p w:rsidR="00B80DE8" w:rsidRPr="0011296C" w:rsidRDefault="00B80DE8" w:rsidP="002B000B">
      <w:pPr>
        <w:pStyle w:val="BodyText"/>
        <w:spacing w:before="73"/>
        <w:ind w:right="31"/>
        <w:jc w:val="center"/>
        <w:rPr>
          <w:rFonts w:ascii="Arial" w:hAnsi="Arial" w:cs="Arial"/>
          <w:color w:val="7030A0"/>
        </w:rPr>
      </w:pPr>
    </w:p>
    <w:p w:rsidR="00B80DE8" w:rsidRPr="0011296C" w:rsidRDefault="00B80DE8" w:rsidP="00B80DE8">
      <w:pPr>
        <w:jc w:val="both"/>
        <w:rPr>
          <w:rFonts w:ascii="Times New Roman" w:hAnsi="Times New Roman" w:cs="Times New Roman"/>
          <w:color w:val="7030A0"/>
          <w:sz w:val="24"/>
          <w:szCs w:val="24"/>
        </w:rPr>
      </w:pPr>
      <w:r w:rsidRPr="0011296C">
        <w:rPr>
          <w:rFonts w:ascii="Times New Roman" w:hAnsi="Times New Roman" w:cs="Times New Roman"/>
          <w:color w:val="7030A0"/>
          <w:sz w:val="24"/>
          <w:szCs w:val="24"/>
        </w:rPr>
        <w:t>It has been resolved that HU4201: FINANCE, ECONOMICS AND MANAGEMENT FOR ENGINEERS (3-0-0) will be the subject for 8</w:t>
      </w:r>
      <w:r w:rsidRPr="0011296C">
        <w:rPr>
          <w:rFonts w:ascii="Times New Roman" w:hAnsi="Times New Roman" w:cs="Times New Roman"/>
          <w:color w:val="7030A0"/>
          <w:sz w:val="24"/>
          <w:szCs w:val="24"/>
          <w:vertAlign w:val="superscript"/>
        </w:rPr>
        <w:t>th</w:t>
      </w:r>
      <w:r w:rsidRPr="0011296C">
        <w:rPr>
          <w:rFonts w:ascii="Times New Roman" w:hAnsi="Times New Roman" w:cs="Times New Roman"/>
          <w:color w:val="7030A0"/>
          <w:sz w:val="24"/>
          <w:szCs w:val="24"/>
        </w:rPr>
        <w:t xml:space="preserve"> semester as proposed by the HSS department. The changed B.Tech course structure will be placed in our next BOAC meeting for approval.</w:t>
      </w:r>
    </w:p>
    <w:p w:rsidR="002B000B" w:rsidRDefault="002B000B" w:rsidP="002B000B">
      <w:pPr>
        <w:pStyle w:val="BodyText"/>
        <w:spacing w:before="73"/>
        <w:ind w:right="31"/>
        <w:jc w:val="center"/>
        <w:rPr>
          <w:rFonts w:ascii="Arial" w:hAnsi="Arial" w:cs="Arial"/>
          <w:b/>
          <w:color w:val="7030A0"/>
        </w:rPr>
      </w:pPr>
    </w:p>
    <w:p w:rsidR="002B000B" w:rsidRDefault="002B000B" w:rsidP="002B000B">
      <w:pPr>
        <w:pStyle w:val="BodyText"/>
        <w:spacing w:before="73"/>
        <w:ind w:right="31"/>
        <w:jc w:val="center"/>
        <w:rPr>
          <w:rFonts w:ascii="Arial" w:hAnsi="Arial" w:cs="Arial"/>
          <w:b/>
          <w:color w:val="FF0000"/>
        </w:rPr>
      </w:pPr>
    </w:p>
    <w:p w:rsidR="00702EF0" w:rsidRPr="002B000B" w:rsidRDefault="002B000B" w:rsidP="002B000B">
      <w:pPr>
        <w:pStyle w:val="BodyText"/>
        <w:spacing w:before="73"/>
        <w:ind w:right="31"/>
        <w:jc w:val="center"/>
        <w:rPr>
          <w:rFonts w:ascii="Arial" w:hAnsi="Arial" w:cs="Arial"/>
          <w:color w:val="FF0000"/>
        </w:rPr>
      </w:pPr>
      <w:r w:rsidRPr="002B000B">
        <w:rPr>
          <w:rFonts w:ascii="Arial" w:hAnsi="Arial" w:cs="Arial"/>
          <w:b/>
          <w:color w:val="FF0000"/>
        </w:rPr>
        <w:t>Resolution of the</w:t>
      </w:r>
      <w:r>
        <w:rPr>
          <w:rFonts w:ascii="Arial" w:hAnsi="Arial" w:cs="Arial"/>
          <w:b/>
          <w:color w:val="FF0000"/>
        </w:rPr>
        <w:t xml:space="preserve"> BoAC</w:t>
      </w:r>
      <w:r w:rsidRPr="002B000B">
        <w:rPr>
          <w:rFonts w:ascii="Arial" w:hAnsi="Arial" w:cs="Arial"/>
          <w:b/>
          <w:color w:val="FF0000"/>
        </w:rPr>
        <w:t xml:space="preserve"> Meeting held on </w:t>
      </w:r>
      <w:r>
        <w:rPr>
          <w:rFonts w:ascii="Arial" w:hAnsi="Arial" w:cs="Arial"/>
          <w:b/>
          <w:color w:val="FF0000"/>
        </w:rPr>
        <w:t>17 AUG</w:t>
      </w:r>
      <w:r w:rsidRPr="002B000B">
        <w:rPr>
          <w:rFonts w:ascii="Arial" w:hAnsi="Arial" w:cs="Arial"/>
          <w:b/>
          <w:color w:val="FF0000"/>
        </w:rPr>
        <w:t xml:space="preserve"> 2022</w:t>
      </w:r>
    </w:p>
    <w:p w:rsidR="00DE65C7" w:rsidRDefault="00DE65C7" w:rsidP="00702EF0">
      <w:pPr>
        <w:pStyle w:val="BodyText"/>
        <w:spacing w:before="73"/>
        <w:ind w:right="31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2B000B" w:rsidRDefault="002B000B" w:rsidP="00702EF0">
      <w:pPr>
        <w:pStyle w:val="BodyText"/>
        <w:spacing w:before="73"/>
        <w:ind w:right="31"/>
        <w:rPr>
          <w:rFonts w:ascii="Arial" w:hAnsi="Arial" w:cs="Arial"/>
        </w:rPr>
      </w:pPr>
    </w:p>
    <w:p w:rsidR="002B000B" w:rsidRDefault="002B000B" w:rsidP="00702EF0">
      <w:pPr>
        <w:pStyle w:val="BodyText"/>
        <w:spacing w:before="73"/>
        <w:ind w:right="31"/>
        <w:rPr>
          <w:rFonts w:ascii="Arial" w:hAnsi="Arial" w:cs="Arial"/>
        </w:rPr>
      </w:pPr>
    </w:p>
    <w:p w:rsidR="002B000B" w:rsidRDefault="002B000B" w:rsidP="00702EF0">
      <w:pPr>
        <w:pStyle w:val="BodyText"/>
        <w:spacing w:before="73"/>
        <w:ind w:right="31"/>
        <w:rPr>
          <w:rFonts w:ascii="Arial" w:hAnsi="Arial" w:cs="Arial"/>
        </w:rPr>
      </w:pPr>
    </w:p>
    <w:p w:rsidR="00DE65C7" w:rsidRPr="00DE65C7" w:rsidRDefault="00DE65C7" w:rsidP="006F52BF">
      <w:pPr>
        <w:pStyle w:val="BodyText"/>
        <w:spacing w:before="73"/>
        <w:ind w:right="262"/>
        <w:jc w:val="center"/>
        <w:rPr>
          <w:rFonts w:ascii="Arial" w:hAnsi="Arial" w:cs="Arial"/>
        </w:rPr>
      </w:pPr>
    </w:p>
    <w:p w:rsidR="000E31B8" w:rsidRPr="00607A03" w:rsidRDefault="000E31B8" w:rsidP="006F52BF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07A03">
        <w:rPr>
          <w:rFonts w:ascii="Times New Roman" w:hAnsi="Times New Roman" w:cs="Times New Roman"/>
          <w:b/>
          <w:sz w:val="32"/>
          <w:szCs w:val="32"/>
        </w:rPr>
        <w:t>FIRST SEMESTER</w:t>
      </w:r>
    </w:p>
    <w:p w:rsidR="00DE7796" w:rsidRDefault="00DE7796" w:rsidP="00BE7B8C">
      <w:pPr>
        <w:rPr>
          <w:rFonts w:ascii="Times New Roman" w:hAnsi="Times New Roman" w:cs="Times New Roman"/>
          <w:b/>
          <w:sz w:val="32"/>
          <w:szCs w:val="32"/>
        </w:rPr>
      </w:pPr>
    </w:p>
    <w:p w:rsidR="00DE7796" w:rsidRDefault="00DE7796" w:rsidP="00DE7796">
      <w:pPr>
        <w:rPr>
          <w:rFonts w:ascii="Palatino Linotype" w:eastAsiaTheme="minorHAnsi" w:hAnsi="Palatino Linotype" w:cs="Times New Roman"/>
          <w:b/>
          <w:shd w:val="clear" w:color="auto" w:fill="FFFFFF"/>
          <w:lang w:bidi="ar-SA"/>
        </w:rPr>
      </w:pPr>
    </w:p>
    <w:tbl>
      <w:tblPr>
        <w:tblW w:w="10164" w:type="dxa"/>
        <w:tblInd w:w="-107" w:type="dxa"/>
        <w:tblLayout w:type="fixed"/>
        <w:tblLook w:val="04A0"/>
      </w:tblPr>
      <w:tblGrid>
        <w:gridCol w:w="589"/>
        <w:gridCol w:w="3454"/>
        <w:gridCol w:w="1275"/>
        <w:gridCol w:w="567"/>
        <w:gridCol w:w="709"/>
        <w:gridCol w:w="688"/>
        <w:gridCol w:w="1014"/>
        <w:gridCol w:w="850"/>
        <w:gridCol w:w="1018"/>
      </w:tblGrid>
      <w:tr w:rsidR="00DE7796" w:rsidTr="00371B35">
        <w:trPr>
          <w:trHeight w:val="284"/>
        </w:trPr>
        <w:tc>
          <w:tcPr>
            <w:tcW w:w="58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z w:val="20"/>
                <w:shd w:val="clear" w:color="auto" w:fill="FFFFFF"/>
              </w:rPr>
            </w:pPr>
            <w:r>
              <w:rPr>
                <w:shd w:val="clear" w:color="auto" w:fill="FFFFFF"/>
              </w:rPr>
              <w:t>Sl. No</w:t>
            </w:r>
          </w:p>
        </w:tc>
        <w:tc>
          <w:tcPr>
            <w:tcW w:w="34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Course Name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Course code</w:t>
            </w:r>
          </w:p>
        </w:tc>
        <w:tc>
          <w:tcPr>
            <w:tcW w:w="19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Class Load/Week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Credit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374B8A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Class load/</w:t>
            </w:r>
          </w:p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week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right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 xml:space="preserve">Marks </w:t>
            </w:r>
          </w:p>
        </w:tc>
      </w:tr>
      <w:tr w:rsidR="00DE7796" w:rsidTr="00371B35">
        <w:trPr>
          <w:trHeight w:val="283"/>
        </w:trPr>
        <w:tc>
          <w:tcPr>
            <w:tcW w:w="5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E7796" w:rsidRDefault="00DE7796">
            <w:pPr>
              <w:spacing w:line="256" w:lineRule="auto"/>
              <w:rPr>
                <w:rFonts w:ascii="Palatino Linotype" w:hAnsi="Palatino Linotype" w:cs="Times New Roman"/>
                <w:szCs w:val="24"/>
                <w:shd w:val="clear" w:color="auto" w:fill="FFFFFF"/>
                <w:lang w:val="en-GB"/>
              </w:rPr>
            </w:pPr>
          </w:p>
        </w:tc>
        <w:tc>
          <w:tcPr>
            <w:tcW w:w="345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E7796" w:rsidRPr="000E52C0" w:rsidRDefault="00DE7796">
            <w:pPr>
              <w:spacing w:line="256" w:lineRule="auto"/>
              <w:rPr>
                <w:rFonts w:ascii="Palatino Linotype" w:hAnsi="Palatino Linotype" w:cs="Times New Roman"/>
                <w:szCs w:val="24"/>
                <w:shd w:val="clear" w:color="auto" w:fill="FFFFFF"/>
                <w:lang w:val="en-GB"/>
              </w:rPr>
            </w:pP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E7796" w:rsidRPr="000E52C0" w:rsidRDefault="00DE7796">
            <w:pPr>
              <w:spacing w:line="256" w:lineRule="auto"/>
              <w:rPr>
                <w:rFonts w:ascii="Palatino Linotype" w:hAnsi="Palatino Linotype" w:cs="Times New Roman"/>
                <w:szCs w:val="24"/>
                <w:shd w:val="clear" w:color="auto" w:fill="FFFFFF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T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P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E7796" w:rsidRDefault="00DE7796">
            <w:pPr>
              <w:rPr>
                <w:shd w:val="clear" w:color="auto" w:fill="FFFFFF"/>
              </w:rPr>
            </w:pP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E7796" w:rsidRDefault="00DE7796">
            <w:pPr>
              <w:jc w:val="right"/>
              <w:rPr>
                <w:shd w:val="clear" w:color="auto" w:fill="FFFFFF"/>
              </w:rPr>
            </w:pPr>
          </w:p>
        </w:tc>
      </w:tr>
      <w:tr w:rsidR="00DE7796" w:rsidTr="00371B35">
        <w:trPr>
          <w:trHeight w:val="283"/>
        </w:trPr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1.</w:t>
            </w:r>
          </w:p>
        </w:tc>
        <w:tc>
          <w:tcPr>
            <w:tcW w:w="3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Pr="000E52C0" w:rsidRDefault="00DE7796">
            <w:r w:rsidRPr="000E52C0">
              <w:t>Mathematics</w:t>
            </w:r>
            <w:r w:rsidR="00371B35" w:rsidRPr="000E52C0">
              <w:t>-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8E2DA2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MA 110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1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4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4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right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100</w:t>
            </w:r>
          </w:p>
        </w:tc>
      </w:tr>
      <w:tr w:rsidR="00DE7796" w:rsidTr="00371B35">
        <w:trPr>
          <w:trHeight w:val="283"/>
        </w:trPr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2.</w:t>
            </w:r>
          </w:p>
        </w:tc>
        <w:tc>
          <w:tcPr>
            <w:tcW w:w="3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Pr="000E52C0" w:rsidRDefault="00DE7796">
            <w:r w:rsidRPr="000E52C0">
              <w:t>Chemistry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8E2DA2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CH 110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right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100</w:t>
            </w:r>
          </w:p>
        </w:tc>
      </w:tr>
      <w:tr w:rsidR="00DE7796" w:rsidTr="00371B35">
        <w:trPr>
          <w:trHeight w:val="565"/>
        </w:trPr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.</w:t>
            </w:r>
          </w:p>
        </w:tc>
        <w:tc>
          <w:tcPr>
            <w:tcW w:w="3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r w:rsidRPr="000E52C0">
              <w:t>Intro</w:t>
            </w:r>
            <w:r w:rsidR="00351FAE" w:rsidRPr="000E52C0">
              <w:t>duction</w:t>
            </w:r>
            <w:r w:rsidRPr="000E52C0">
              <w:t xml:space="preserve"> to Computing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8E2DA2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CS 110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371B35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right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100</w:t>
            </w:r>
          </w:p>
        </w:tc>
      </w:tr>
      <w:tr w:rsidR="00DE7796" w:rsidTr="00371B35">
        <w:trPr>
          <w:trHeight w:val="283"/>
        </w:trPr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4.</w:t>
            </w:r>
          </w:p>
        </w:tc>
        <w:tc>
          <w:tcPr>
            <w:tcW w:w="3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Pr="000E52C0" w:rsidRDefault="00DE7796" w:rsidP="008E2DA2">
            <w:r w:rsidRPr="000E52C0">
              <w:t>Mechanics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7A7F88" w:rsidP="007A7F88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  <w:lang w:val="en-IN"/>
              </w:rPr>
              <w:t>AM 110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4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4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4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right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100</w:t>
            </w:r>
          </w:p>
        </w:tc>
      </w:tr>
      <w:tr w:rsidR="00DE7796" w:rsidTr="00371B35">
        <w:trPr>
          <w:trHeight w:val="266"/>
        </w:trPr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color w:val="0070C0"/>
                <w:shd w:val="clear" w:color="auto" w:fill="FFFFFF"/>
              </w:rPr>
            </w:pPr>
            <w:r>
              <w:rPr>
                <w:color w:val="0070C0"/>
                <w:shd w:val="clear" w:color="auto" w:fill="FFFFFF"/>
              </w:rPr>
              <w:t>5.</w:t>
            </w:r>
          </w:p>
        </w:tc>
        <w:tc>
          <w:tcPr>
            <w:tcW w:w="3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Pr="000E52C0" w:rsidRDefault="008E2DA2">
            <w:r w:rsidRPr="000E52C0">
              <w:t>Professional Communication in English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8E2DA2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HU 110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0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0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right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100</w:t>
            </w:r>
          </w:p>
        </w:tc>
      </w:tr>
      <w:tr w:rsidR="00DE7796" w:rsidTr="00371B35">
        <w:trPr>
          <w:trHeight w:val="266"/>
        </w:trPr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Default="00DE7796">
            <w:pPr>
              <w:rPr>
                <w:b/>
                <w:bCs/>
                <w:shd w:val="clear" w:color="auto" w:fill="FFFFFF"/>
              </w:rPr>
            </w:pPr>
          </w:p>
        </w:tc>
        <w:tc>
          <w:tcPr>
            <w:tcW w:w="3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Theory Sub-total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DE7796">
            <w:pPr>
              <w:rPr>
                <w:shd w:val="clear" w:color="auto" w:fill="FFFFFF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 w:rsidP="00371B35">
            <w:pPr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16</w:t>
            </w:r>
          </w:p>
          <w:p w:rsidR="00371B35" w:rsidRDefault="00371B35" w:rsidP="00371B35">
            <w:pPr>
              <w:jc w:val="center"/>
              <w:rPr>
                <w:b/>
                <w:bCs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1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0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17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hd w:val="clear" w:color="auto" w:fill="FFFFFF"/>
              </w:rPr>
              <w:t>17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right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500</w:t>
            </w:r>
          </w:p>
        </w:tc>
      </w:tr>
      <w:tr w:rsidR="00DE7796" w:rsidTr="00371B35">
        <w:trPr>
          <w:trHeight w:val="266"/>
        </w:trPr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6.</w:t>
            </w:r>
          </w:p>
        </w:tc>
        <w:tc>
          <w:tcPr>
            <w:tcW w:w="3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Pr="000E52C0" w:rsidRDefault="00DE7796">
            <w:r w:rsidRPr="000E52C0">
              <w:t>Chemistry Lab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8E2DA2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CH 117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right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50</w:t>
            </w:r>
          </w:p>
        </w:tc>
      </w:tr>
      <w:tr w:rsidR="00DE7796" w:rsidTr="00371B35">
        <w:trPr>
          <w:trHeight w:val="266"/>
        </w:trPr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7.</w:t>
            </w:r>
          </w:p>
        </w:tc>
        <w:tc>
          <w:tcPr>
            <w:tcW w:w="3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Pr="000E52C0" w:rsidRDefault="00DE7796">
            <w:r w:rsidRPr="000E52C0">
              <w:t>Computer Lab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8E2DA2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CS 117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right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50</w:t>
            </w:r>
          </w:p>
        </w:tc>
      </w:tr>
      <w:tr w:rsidR="007A7F88" w:rsidTr="00371B35">
        <w:trPr>
          <w:trHeight w:val="266"/>
        </w:trPr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7A7F88" w:rsidRDefault="007A7F88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8.</w:t>
            </w:r>
          </w:p>
        </w:tc>
        <w:tc>
          <w:tcPr>
            <w:tcW w:w="3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7A7F88" w:rsidRPr="000E52C0" w:rsidRDefault="007A7F88">
            <w:r w:rsidRPr="000E52C0">
              <w:t>Drawing</w:t>
            </w:r>
            <w:r w:rsidR="008E2DA2" w:rsidRPr="000E52C0">
              <w:t xml:space="preserve"> Practic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7A7F88" w:rsidRPr="000E52C0" w:rsidRDefault="007A7F88" w:rsidP="003B5C4A">
            <w:pPr>
              <w:rPr>
                <w:rFonts w:ascii="Cambria" w:hAnsi="Cambria" w:cs="Arial"/>
                <w:sz w:val="24"/>
                <w:szCs w:val="24"/>
              </w:rPr>
            </w:pPr>
            <w:r w:rsidRPr="000E52C0">
              <w:rPr>
                <w:shd w:val="clear" w:color="auto" w:fill="FFFFFF"/>
                <w:lang w:val="en-IN"/>
              </w:rPr>
              <w:t>AM 117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7A7F88" w:rsidRDefault="007A7F88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7A7F88" w:rsidRDefault="007A7F88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1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7A7F88" w:rsidRDefault="007A7F88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7A7F88" w:rsidRDefault="007A7F88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7A7F88" w:rsidRDefault="007A7F88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4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7A7F88" w:rsidRDefault="007A7F88">
            <w:pPr>
              <w:jc w:val="right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50</w:t>
            </w:r>
          </w:p>
        </w:tc>
      </w:tr>
      <w:tr w:rsidR="007A7F88" w:rsidTr="00371B35">
        <w:trPr>
          <w:trHeight w:val="283"/>
        </w:trPr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7A7F88" w:rsidRDefault="007A7F88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9.</w:t>
            </w:r>
          </w:p>
        </w:tc>
        <w:tc>
          <w:tcPr>
            <w:tcW w:w="3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7A7F88" w:rsidRPr="000E52C0" w:rsidRDefault="007A7F88">
            <w:r w:rsidRPr="000E52C0">
              <w:t>NSS/NCC/PT/Yoga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7A7F88" w:rsidRPr="000E52C0" w:rsidRDefault="008E2DA2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SA 1171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7A7F88" w:rsidRDefault="007A7F88">
            <w:pPr>
              <w:jc w:val="center"/>
              <w:rPr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7A7F88" w:rsidRDefault="007A7F88">
            <w:pPr>
              <w:jc w:val="center"/>
              <w:rPr>
                <w:shd w:val="clear" w:color="auto" w:fill="FFFFFF"/>
              </w:rPr>
            </w:pP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7A7F88" w:rsidRDefault="007A7F88">
            <w:pPr>
              <w:jc w:val="center"/>
              <w:rPr>
                <w:shd w:val="clear" w:color="auto" w:fill="FFFFFF"/>
              </w:rPr>
            </w:pP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7A7F88" w:rsidRDefault="007A7F88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R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A7F88" w:rsidRDefault="007A7F88">
            <w:pPr>
              <w:jc w:val="center"/>
              <w:rPr>
                <w:shd w:val="clear" w:color="auto" w:fill="FFFFFF"/>
              </w:rPr>
            </w:pP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A7F88" w:rsidRDefault="007A7F88">
            <w:pPr>
              <w:jc w:val="right"/>
              <w:rPr>
                <w:shd w:val="clear" w:color="auto" w:fill="FFFFFF"/>
              </w:rPr>
            </w:pPr>
          </w:p>
        </w:tc>
      </w:tr>
      <w:tr w:rsidR="007A7F88" w:rsidTr="00371B35">
        <w:trPr>
          <w:trHeight w:val="283"/>
        </w:trPr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7A7F88" w:rsidRDefault="007A7F88">
            <w:pPr>
              <w:rPr>
                <w:b/>
                <w:bCs/>
                <w:shd w:val="clear" w:color="auto" w:fill="FFFFFF"/>
              </w:rPr>
            </w:pPr>
          </w:p>
        </w:tc>
        <w:tc>
          <w:tcPr>
            <w:tcW w:w="3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7A7F88" w:rsidRPr="000E52C0" w:rsidRDefault="007A7F88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Practical Sub-total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7A7F88" w:rsidRPr="000E52C0" w:rsidRDefault="007A7F88">
            <w:pPr>
              <w:rPr>
                <w:shd w:val="clear" w:color="auto" w:fill="FFFFFF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7A7F88" w:rsidRDefault="007A7F88">
            <w:pPr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7A7F88" w:rsidRDefault="007A7F88">
            <w:pPr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1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7A7F88" w:rsidRDefault="007A7F88">
            <w:pPr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9</w:t>
            </w: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7A7F88" w:rsidRDefault="007A7F88">
            <w:pPr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7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7A7F88" w:rsidRDefault="007A7F88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hd w:val="clear" w:color="auto" w:fill="FFFFFF"/>
              </w:rPr>
              <w:t>10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7A7F88" w:rsidRDefault="007A7F88">
            <w:pPr>
              <w:jc w:val="right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200</w:t>
            </w:r>
          </w:p>
        </w:tc>
      </w:tr>
      <w:tr w:rsidR="007A7F88" w:rsidTr="00371B35">
        <w:trPr>
          <w:trHeight w:val="283"/>
        </w:trPr>
        <w:tc>
          <w:tcPr>
            <w:tcW w:w="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7A7F88" w:rsidRDefault="007A7F88">
            <w:pPr>
              <w:rPr>
                <w:b/>
                <w:bCs/>
                <w:shd w:val="clear" w:color="auto" w:fill="FFFFFF"/>
              </w:rPr>
            </w:pPr>
          </w:p>
        </w:tc>
        <w:tc>
          <w:tcPr>
            <w:tcW w:w="3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7A7F88" w:rsidRDefault="007A7F88">
            <w:pPr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First Semester Total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7A7F88" w:rsidRDefault="007A7F88">
            <w:pPr>
              <w:rPr>
                <w:b/>
                <w:bCs/>
                <w:shd w:val="clear" w:color="auto" w:fill="FFFFFF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7A7F88" w:rsidRDefault="007A7F88">
            <w:pPr>
              <w:jc w:val="center"/>
              <w:rPr>
                <w:b/>
                <w:bCs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7A7F88" w:rsidRDefault="007A7F88">
            <w:pPr>
              <w:jc w:val="center"/>
              <w:rPr>
                <w:b/>
                <w:bCs/>
                <w:shd w:val="clear" w:color="auto" w:fill="FFFFFF"/>
              </w:rPr>
            </w:pP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7A7F88" w:rsidRDefault="007A7F88">
            <w:pPr>
              <w:jc w:val="center"/>
              <w:rPr>
                <w:b/>
                <w:bCs/>
                <w:shd w:val="clear" w:color="auto" w:fill="FFFFFF"/>
              </w:rPr>
            </w:pPr>
          </w:p>
        </w:tc>
        <w:tc>
          <w:tcPr>
            <w:tcW w:w="1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7A7F88" w:rsidRDefault="007A7F88">
            <w:pPr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24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7A7F88" w:rsidRDefault="007A7F88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hd w:val="clear" w:color="auto" w:fill="FFFFFF"/>
              </w:rPr>
              <w:t>27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7A7F88" w:rsidRDefault="007A7F88">
            <w:pPr>
              <w:jc w:val="right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700</w:t>
            </w:r>
          </w:p>
        </w:tc>
      </w:tr>
    </w:tbl>
    <w:p w:rsidR="00DE7796" w:rsidRDefault="00DE7796" w:rsidP="00DE7796">
      <w:pPr>
        <w:rPr>
          <w:rFonts w:ascii="Palatino Linotype" w:hAnsi="Palatino Linotype"/>
          <w:bCs/>
          <w:sz w:val="20"/>
          <w:shd w:val="clear" w:color="auto" w:fill="FFFFFF"/>
          <w:lang w:val="en-GB" w:eastAsia="en-IN"/>
        </w:rPr>
      </w:pPr>
      <w:r>
        <w:rPr>
          <w:bCs/>
          <w:shd w:val="clear" w:color="auto" w:fill="FFFFFF"/>
        </w:rPr>
        <w:t>*R: Required (Non-credit but with grade)</w:t>
      </w:r>
    </w:p>
    <w:p w:rsidR="00DE7796" w:rsidRDefault="00DE7796" w:rsidP="00BE7B8C">
      <w:pPr>
        <w:rPr>
          <w:rFonts w:ascii="Times New Roman" w:hAnsi="Times New Roman" w:cs="Times New Roman"/>
          <w:b/>
          <w:sz w:val="32"/>
          <w:szCs w:val="32"/>
        </w:rPr>
      </w:pPr>
    </w:p>
    <w:p w:rsidR="00D436CE" w:rsidRDefault="00D436CE" w:rsidP="00BE7B8C">
      <w:pPr>
        <w:rPr>
          <w:rFonts w:ascii="Times New Roman" w:hAnsi="Times New Roman" w:cs="Times New Roman"/>
          <w:b/>
          <w:sz w:val="32"/>
          <w:szCs w:val="32"/>
        </w:rPr>
      </w:pPr>
    </w:p>
    <w:p w:rsidR="00FF07D1" w:rsidRDefault="00D436CE" w:rsidP="00BE7B8C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NB. </w:t>
      </w:r>
      <w:r w:rsidR="00BE7B8C">
        <w:rPr>
          <w:rFonts w:ascii="Times New Roman" w:hAnsi="Times New Roman" w:cs="Times New Roman"/>
          <w:b/>
          <w:sz w:val="32"/>
          <w:szCs w:val="32"/>
        </w:rPr>
        <w:t xml:space="preserve">No departmental </w:t>
      </w:r>
      <w:r w:rsidR="00F71985">
        <w:rPr>
          <w:rFonts w:ascii="Times New Roman" w:hAnsi="Times New Roman" w:cs="Times New Roman"/>
          <w:b/>
          <w:sz w:val="32"/>
          <w:szCs w:val="32"/>
        </w:rPr>
        <w:t>subject</w:t>
      </w:r>
      <w:r w:rsidR="00BE7B8C">
        <w:rPr>
          <w:rFonts w:ascii="Times New Roman" w:hAnsi="Times New Roman" w:cs="Times New Roman"/>
          <w:b/>
          <w:sz w:val="32"/>
          <w:szCs w:val="32"/>
        </w:rPr>
        <w:t xml:space="preserve"> in this Semester. </w:t>
      </w:r>
    </w:p>
    <w:p w:rsidR="00814263" w:rsidRDefault="00FF07D1" w:rsidP="00814263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973EC2" w:rsidRPr="00607A03" w:rsidRDefault="00973EC2" w:rsidP="00814263">
      <w:pPr>
        <w:tabs>
          <w:tab w:val="left" w:pos="2436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SECOND  </w:t>
      </w:r>
      <w:r w:rsidRPr="00607A03">
        <w:rPr>
          <w:rFonts w:ascii="Times New Roman" w:hAnsi="Times New Roman" w:cs="Times New Roman"/>
          <w:b/>
          <w:sz w:val="32"/>
          <w:szCs w:val="32"/>
        </w:rPr>
        <w:t>SEMESTER</w:t>
      </w:r>
    </w:p>
    <w:p w:rsidR="00DE7796" w:rsidRDefault="00DE7796" w:rsidP="00BE7B8C">
      <w:pPr>
        <w:tabs>
          <w:tab w:val="left" w:pos="2436"/>
        </w:tabs>
        <w:rPr>
          <w:rFonts w:ascii="Times New Roman" w:hAnsi="Times New Roman" w:cs="Times New Roman"/>
          <w:b/>
          <w:sz w:val="32"/>
          <w:szCs w:val="32"/>
        </w:rPr>
      </w:pPr>
    </w:p>
    <w:p w:rsidR="00DE7796" w:rsidRDefault="00DE7796" w:rsidP="00DE7796">
      <w:pPr>
        <w:rPr>
          <w:rFonts w:ascii="Palatino Linotype" w:eastAsiaTheme="minorHAnsi" w:hAnsi="Palatino Linotype" w:cs="Times New Roman"/>
          <w:b/>
          <w:shd w:val="clear" w:color="auto" w:fill="FFFFFF"/>
          <w:lang w:bidi="ar-SA"/>
        </w:rPr>
      </w:pPr>
    </w:p>
    <w:tbl>
      <w:tblPr>
        <w:tblW w:w="10305" w:type="dxa"/>
        <w:tblInd w:w="-107" w:type="dxa"/>
        <w:tblLayout w:type="fixed"/>
        <w:tblLook w:val="04A0"/>
      </w:tblPr>
      <w:tblGrid>
        <w:gridCol w:w="523"/>
        <w:gridCol w:w="3378"/>
        <w:gridCol w:w="1276"/>
        <w:gridCol w:w="734"/>
        <w:gridCol w:w="672"/>
        <w:gridCol w:w="709"/>
        <w:gridCol w:w="8"/>
        <w:gridCol w:w="995"/>
        <w:gridCol w:w="1160"/>
        <w:gridCol w:w="850"/>
      </w:tblGrid>
      <w:tr w:rsidR="00DE7796" w:rsidTr="000E39F3">
        <w:trPr>
          <w:trHeight w:val="284"/>
        </w:trPr>
        <w:tc>
          <w:tcPr>
            <w:tcW w:w="52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z w:val="20"/>
                <w:shd w:val="clear" w:color="auto" w:fill="FFFFFF"/>
              </w:rPr>
            </w:pPr>
            <w:r>
              <w:rPr>
                <w:shd w:val="clear" w:color="auto" w:fill="FFFFFF"/>
              </w:rPr>
              <w:t>Sl. No</w:t>
            </w:r>
          </w:p>
        </w:tc>
        <w:tc>
          <w:tcPr>
            <w:tcW w:w="33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Course Name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Course code</w:t>
            </w:r>
          </w:p>
        </w:tc>
        <w:tc>
          <w:tcPr>
            <w:tcW w:w="212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Class Load/Week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Credit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Class load/</w:t>
            </w:r>
          </w:p>
          <w:p w:rsidR="00DE7796" w:rsidRDefault="00DE7796">
            <w:r>
              <w:rPr>
                <w:shd w:val="clear" w:color="auto" w:fill="FFFFFF"/>
              </w:rPr>
              <w:t>week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right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Marks</w:t>
            </w:r>
          </w:p>
        </w:tc>
      </w:tr>
      <w:tr w:rsidR="00DE7796" w:rsidTr="000E39F3">
        <w:trPr>
          <w:trHeight w:val="283"/>
        </w:trPr>
        <w:tc>
          <w:tcPr>
            <w:tcW w:w="52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E7796" w:rsidRDefault="00DE7796">
            <w:pPr>
              <w:spacing w:line="256" w:lineRule="auto"/>
              <w:rPr>
                <w:rFonts w:ascii="Palatino Linotype" w:hAnsi="Palatino Linotype" w:cs="Times New Roman"/>
                <w:szCs w:val="24"/>
                <w:shd w:val="clear" w:color="auto" w:fill="FFFFFF"/>
                <w:lang w:val="en-GB"/>
              </w:rPr>
            </w:pPr>
          </w:p>
        </w:tc>
        <w:tc>
          <w:tcPr>
            <w:tcW w:w="33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E7796" w:rsidRDefault="00DE7796">
            <w:pPr>
              <w:spacing w:line="256" w:lineRule="auto"/>
              <w:rPr>
                <w:rFonts w:ascii="Palatino Linotype" w:hAnsi="Palatino Linotype" w:cs="Times New Roman"/>
                <w:szCs w:val="24"/>
                <w:shd w:val="clear" w:color="auto" w:fill="FFFFFF"/>
                <w:lang w:val="en-GB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E7796" w:rsidRDefault="00DE7796">
            <w:pPr>
              <w:spacing w:line="256" w:lineRule="auto"/>
              <w:rPr>
                <w:rFonts w:ascii="Palatino Linotype" w:hAnsi="Palatino Linotype" w:cs="Times New Roman"/>
                <w:szCs w:val="24"/>
                <w:shd w:val="clear" w:color="auto" w:fill="FFFFFF"/>
                <w:lang w:val="en-GB"/>
              </w:rPr>
            </w:pP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L</w:t>
            </w:r>
          </w:p>
        </w:tc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T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P</w:t>
            </w:r>
          </w:p>
        </w:tc>
        <w:tc>
          <w:tcPr>
            <w:tcW w:w="1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E7796" w:rsidRDefault="00DE7796">
            <w:pPr>
              <w:jc w:val="right"/>
              <w:rPr>
                <w:shd w:val="clear" w:color="auto" w:fill="FFFFFF"/>
              </w:rPr>
            </w:pPr>
          </w:p>
        </w:tc>
      </w:tr>
      <w:tr w:rsidR="00DE7796" w:rsidTr="000E39F3">
        <w:trPr>
          <w:trHeight w:val="283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1.</w:t>
            </w:r>
          </w:p>
        </w:tc>
        <w:tc>
          <w:tcPr>
            <w:tcW w:w="3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Default="00DE7796">
            <w:r>
              <w:t>Mathematics – I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Default="000E39F3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MA 1201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</w:t>
            </w:r>
          </w:p>
        </w:tc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1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4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4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right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100</w:t>
            </w:r>
          </w:p>
        </w:tc>
      </w:tr>
      <w:tr w:rsidR="00DE7796" w:rsidTr="000E39F3">
        <w:trPr>
          <w:trHeight w:val="283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2.</w:t>
            </w:r>
          </w:p>
        </w:tc>
        <w:tc>
          <w:tcPr>
            <w:tcW w:w="3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Default="00DE7796">
            <w:r>
              <w:t>Physic</w:t>
            </w:r>
            <w:r w:rsidR="000E39F3">
              <w:t>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Default="000E52C0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PH 1201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4</w:t>
            </w:r>
          </w:p>
        </w:tc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0</w:t>
            </w:r>
          </w:p>
        </w:tc>
        <w:tc>
          <w:tcPr>
            <w:tcW w:w="1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4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4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right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100</w:t>
            </w:r>
          </w:p>
        </w:tc>
      </w:tr>
      <w:tr w:rsidR="000E52C0" w:rsidRPr="000E52C0" w:rsidTr="000E39F3">
        <w:trPr>
          <w:trHeight w:val="407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3.</w:t>
            </w:r>
          </w:p>
        </w:tc>
        <w:tc>
          <w:tcPr>
            <w:tcW w:w="3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Pr="000E52C0" w:rsidRDefault="00DE7796">
            <w:r w:rsidRPr="000E52C0">
              <w:t>Basic Electrical Engineering</w:t>
            </w:r>
          </w:p>
          <w:p w:rsidR="000E39F3" w:rsidRPr="000E52C0" w:rsidRDefault="000E39F3"/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0E52C0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EE 1201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4</w:t>
            </w:r>
          </w:p>
        </w:tc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0</w:t>
            </w:r>
          </w:p>
        </w:tc>
        <w:tc>
          <w:tcPr>
            <w:tcW w:w="1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4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4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right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100</w:t>
            </w:r>
          </w:p>
        </w:tc>
      </w:tr>
      <w:tr w:rsidR="000E52C0" w:rsidRPr="000E52C0" w:rsidTr="000E39F3">
        <w:trPr>
          <w:trHeight w:val="283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4.</w:t>
            </w:r>
          </w:p>
        </w:tc>
        <w:tc>
          <w:tcPr>
            <w:tcW w:w="3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Pr="000E52C0" w:rsidRDefault="00DE7796">
            <w:r w:rsidRPr="000E52C0">
              <w:t>Environment</w:t>
            </w:r>
            <w:r w:rsidR="00E27F88" w:rsidRPr="000E52C0">
              <w:t>and</w:t>
            </w:r>
            <w:r w:rsidR="007A30D4" w:rsidRPr="000E52C0">
              <w:t xml:space="preserve"> Ecology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0E39F3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CE 1201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0</w:t>
            </w:r>
          </w:p>
        </w:tc>
        <w:tc>
          <w:tcPr>
            <w:tcW w:w="1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right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100</w:t>
            </w:r>
          </w:p>
        </w:tc>
      </w:tr>
      <w:tr w:rsidR="000E52C0" w:rsidRPr="000E52C0" w:rsidTr="000E39F3">
        <w:trPr>
          <w:trHeight w:val="266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5571E0" w:rsidRDefault="00DE7796">
            <w:pPr>
              <w:rPr>
                <w:color w:val="000000" w:themeColor="text1"/>
                <w:shd w:val="clear" w:color="auto" w:fill="FFFFFF"/>
              </w:rPr>
            </w:pPr>
            <w:r w:rsidRPr="005571E0">
              <w:rPr>
                <w:color w:val="000000" w:themeColor="text1"/>
                <w:shd w:val="clear" w:color="auto" w:fill="FFFFFF"/>
              </w:rPr>
              <w:t>5.</w:t>
            </w:r>
          </w:p>
        </w:tc>
        <w:tc>
          <w:tcPr>
            <w:tcW w:w="3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Pr="000E52C0" w:rsidRDefault="00DE7796">
            <w:r w:rsidRPr="000E52C0">
              <w:t>Sociology &amp; Professional Ethic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0E52C0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HU 1201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0</w:t>
            </w:r>
          </w:p>
        </w:tc>
        <w:tc>
          <w:tcPr>
            <w:tcW w:w="1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right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100</w:t>
            </w:r>
          </w:p>
        </w:tc>
      </w:tr>
      <w:tr w:rsidR="000E52C0" w:rsidRPr="000E52C0" w:rsidTr="000E39F3">
        <w:trPr>
          <w:trHeight w:val="266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Default="00DE7796">
            <w:pPr>
              <w:rPr>
                <w:b/>
                <w:bCs/>
                <w:shd w:val="clear" w:color="auto" w:fill="FFFFFF"/>
              </w:rPr>
            </w:pPr>
          </w:p>
        </w:tc>
        <w:tc>
          <w:tcPr>
            <w:tcW w:w="3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rPr>
                <w:b/>
                <w:bCs/>
                <w:shd w:val="clear" w:color="auto" w:fill="FFFFFF"/>
              </w:rPr>
            </w:pPr>
            <w:r w:rsidRPr="000E52C0">
              <w:rPr>
                <w:b/>
                <w:bCs/>
                <w:shd w:val="clear" w:color="auto" w:fill="FFFFFF"/>
              </w:rPr>
              <w:t>Theory Sub-total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DE7796">
            <w:pPr>
              <w:rPr>
                <w:b/>
                <w:bCs/>
                <w:shd w:val="clear" w:color="auto" w:fill="FFFFFF"/>
              </w:rPr>
            </w:pP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  <w:r w:rsidRPr="000E52C0">
              <w:rPr>
                <w:b/>
                <w:bCs/>
                <w:shd w:val="clear" w:color="auto" w:fill="FFFFFF"/>
              </w:rPr>
              <w:t>17</w:t>
            </w:r>
          </w:p>
        </w:tc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  <w:r w:rsidRPr="000E52C0">
              <w:rPr>
                <w:b/>
                <w:bCs/>
                <w:shd w:val="clear" w:color="auto" w:fill="FFFFFF"/>
              </w:rPr>
              <w:t>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  <w:r w:rsidRPr="000E52C0">
              <w:rPr>
                <w:b/>
                <w:bCs/>
                <w:shd w:val="clear" w:color="auto" w:fill="FFFFFF"/>
              </w:rPr>
              <w:t>0</w:t>
            </w:r>
          </w:p>
        </w:tc>
        <w:tc>
          <w:tcPr>
            <w:tcW w:w="1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  <w:r w:rsidRPr="000E52C0">
              <w:rPr>
                <w:b/>
                <w:bCs/>
                <w:shd w:val="clear" w:color="auto" w:fill="FFFFFF"/>
              </w:rPr>
              <w:t>18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b/>
                <w:bCs/>
              </w:rPr>
            </w:pPr>
            <w:r w:rsidRPr="000E52C0">
              <w:rPr>
                <w:b/>
                <w:bCs/>
                <w:shd w:val="clear" w:color="auto" w:fill="FFFFFF"/>
              </w:rPr>
              <w:t>18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right"/>
              <w:rPr>
                <w:b/>
                <w:bCs/>
                <w:shd w:val="clear" w:color="auto" w:fill="FFFFFF"/>
              </w:rPr>
            </w:pPr>
            <w:r w:rsidRPr="000E52C0">
              <w:rPr>
                <w:b/>
                <w:bCs/>
                <w:shd w:val="clear" w:color="auto" w:fill="FFFFFF"/>
              </w:rPr>
              <w:t>500</w:t>
            </w:r>
          </w:p>
        </w:tc>
      </w:tr>
      <w:tr w:rsidR="000E52C0" w:rsidRPr="000E52C0" w:rsidTr="000E39F3">
        <w:trPr>
          <w:trHeight w:val="266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6.</w:t>
            </w:r>
          </w:p>
        </w:tc>
        <w:tc>
          <w:tcPr>
            <w:tcW w:w="3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Pr="000E52C0" w:rsidRDefault="00DE7796">
            <w:r w:rsidRPr="000E52C0">
              <w:t>Physics Lab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0E52C0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PH 1271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0</w:t>
            </w:r>
          </w:p>
        </w:tc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1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2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right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50</w:t>
            </w:r>
          </w:p>
        </w:tc>
      </w:tr>
      <w:tr w:rsidR="000E52C0" w:rsidRPr="000E52C0" w:rsidTr="000E39F3">
        <w:trPr>
          <w:trHeight w:val="266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7.</w:t>
            </w:r>
          </w:p>
        </w:tc>
        <w:tc>
          <w:tcPr>
            <w:tcW w:w="3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Pr="000E52C0" w:rsidRDefault="000E39F3">
            <w:r w:rsidRPr="000E52C0">
              <w:t xml:space="preserve">Basic </w:t>
            </w:r>
            <w:r w:rsidR="00DE7796" w:rsidRPr="000E52C0">
              <w:t>Electrical</w:t>
            </w:r>
            <w:r w:rsidRPr="000E52C0">
              <w:t xml:space="preserve"> Engineering</w:t>
            </w:r>
            <w:r w:rsidR="00DE7796" w:rsidRPr="000E52C0">
              <w:t xml:space="preserve"> Lab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0E52C0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EE 1271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0</w:t>
            </w:r>
          </w:p>
        </w:tc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1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2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right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50</w:t>
            </w:r>
          </w:p>
        </w:tc>
      </w:tr>
      <w:tr w:rsidR="000E52C0" w:rsidRPr="000E52C0" w:rsidTr="000E39F3">
        <w:trPr>
          <w:trHeight w:val="266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8.</w:t>
            </w:r>
          </w:p>
        </w:tc>
        <w:tc>
          <w:tcPr>
            <w:tcW w:w="3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Pr="000E52C0" w:rsidRDefault="00DE7796">
            <w:r w:rsidRPr="000E52C0">
              <w:t>Worksho</w:t>
            </w:r>
            <w:r w:rsidR="000E39F3" w:rsidRPr="000E52C0">
              <w:t>p Practic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0E52C0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WS 1271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0</w:t>
            </w:r>
          </w:p>
        </w:tc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1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2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Pr="000E52C0" w:rsidRDefault="00DE7796">
            <w:pPr>
              <w:jc w:val="right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50</w:t>
            </w:r>
          </w:p>
        </w:tc>
      </w:tr>
      <w:tr w:rsidR="000E52C0" w:rsidRPr="000E52C0" w:rsidTr="000E39F3">
        <w:trPr>
          <w:trHeight w:val="283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5571E0" w:rsidRDefault="00DE7796">
            <w:pPr>
              <w:rPr>
                <w:color w:val="000000" w:themeColor="text1"/>
                <w:shd w:val="clear" w:color="auto" w:fill="FFFFFF"/>
              </w:rPr>
            </w:pPr>
            <w:r w:rsidRPr="005571E0">
              <w:rPr>
                <w:color w:val="000000" w:themeColor="text1"/>
                <w:shd w:val="clear" w:color="auto" w:fill="FFFFFF"/>
              </w:rPr>
              <w:t>9.</w:t>
            </w:r>
          </w:p>
        </w:tc>
        <w:tc>
          <w:tcPr>
            <w:tcW w:w="3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  <w:hideMark/>
          </w:tcPr>
          <w:p w:rsidR="00DE7796" w:rsidRPr="000E52C0" w:rsidRDefault="00DE7796">
            <w:r w:rsidRPr="000E52C0">
              <w:t>NSS/NCC/PT/Yog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0E52C0">
            <w:pPr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SA 1271</w:t>
            </w: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</w:p>
        </w:tc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</w:p>
        </w:tc>
        <w:tc>
          <w:tcPr>
            <w:tcW w:w="1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  <w:r w:rsidRPr="000E52C0">
              <w:rPr>
                <w:shd w:val="clear" w:color="auto" w:fill="FFFFFF"/>
              </w:rPr>
              <w:t>R*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E7796" w:rsidRPr="000E52C0" w:rsidRDefault="00DE7796">
            <w:pPr>
              <w:jc w:val="center"/>
              <w:rPr>
                <w:shd w:val="clear" w:color="auto" w:fill="FFFFFF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E7796" w:rsidRPr="000E52C0" w:rsidRDefault="00DE7796">
            <w:pPr>
              <w:jc w:val="right"/>
              <w:rPr>
                <w:shd w:val="clear" w:color="auto" w:fill="FFFFFF"/>
              </w:rPr>
            </w:pPr>
          </w:p>
        </w:tc>
      </w:tr>
      <w:tr w:rsidR="00DE7796" w:rsidTr="000E39F3">
        <w:trPr>
          <w:trHeight w:val="283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Default="00DE7796">
            <w:pPr>
              <w:rPr>
                <w:b/>
                <w:bCs/>
                <w:shd w:val="clear" w:color="auto" w:fill="FFFFFF"/>
              </w:rPr>
            </w:pPr>
          </w:p>
        </w:tc>
        <w:tc>
          <w:tcPr>
            <w:tcW w:w="3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Practical Sub-total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Default="00DE7796">
            <w:pPr>
              <w:rPr>
                <w:b/>
                <w:bCs/>
                <w:shd w:val="clear" w:color="auto" w:fill="FFFFFF"/>
              </w:rPr>
            </w:pP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0</w:t>
            </w:r>
          </w:p>
        </w:tc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9</w:t>
            </w:r>
          </w:p>
        </w:tc>
        <w:tc>
          <w:tcPr>
            <w:tcW w:w="1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6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hd w:val="clear" w:color="auto" w:fill="FFFFFF"/>
              </w:rPr>
              <w:t>9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right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200</w:t>
            </w:r>
          </w:p>
        </w:tc>
      </w:tr>
      <w:tr w:rsidR="00DE7796" w:rsidTr="000E39F3">
        <w:trPr>
          <w:trHeight w:val="283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Default="00DE7796">
            <w:pPr>
              <w:rPr>
                <w:b/>
                <w:bCs/>
                <w:shd w:val="clear" w:color="auto" w:fill="FFFFFF"/>
              </w:rPr>
            </w:pPr>
          </w:p>
        </w:tc>
        <w:tc>
          <w:tcPr>
            <w:tcW w:w="3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Second Semester Total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Default="00DE7796">
            <w:pPr>
              <w:rPr>
                <w:b/>
                <w:bCs/>
                <w:shd w:val="clear" w:color="auto" w:fill="FFFFFF"/>
              </w:rPr>
            </w:pPr>
          </w:p>
        </w:tc>
        <w:tc>
          <w:tcPr>
            <w:tcW w:w="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</w:p>
        </w:tc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DE7796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</w:p>
        </w:tc>
        <w:tc>
          <w:tcPr>
            <w:tcW w:w="1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24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hd w:val="clear" w:color="auto" w:fill="FFFFFF"/>
              </w:rPr>
              <w:t>27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DE7796" w:rsidRDefault="00DE7796">
            <w:pPr>
              <w:jc w:val="right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shd w:val="clear" w:color="auto" w:fill="FFFFFF"/>
              </w:rPr>
              <w:t>700</w:t>
            </w:r>
          </w:p>
        </w:tc>
      </w:tr>
    </w:tbl>
    <w:p w:rsidR="00DE7796" w:rsidRDefault="00DE7796" w:rsidP="00DE7796">
      <w:pPr>
        <w:rPr>
          <w:rFonts w:ascii="Palatino Linotype" w:hAnsi="Palatino Linotype"/>
          <w:bCs/>
          <w:sz w:val="20"/>
          <w:shd w:val="clear" w:color="auto" w:fill="FFFFFF"/>
          <w:lang w:val="en-GB" w:eastAsia="en-IN"/>
        </w:rPr>
      </w:pPr>
      <w:r>
        <w:rPr>
          <w:bCs/>
          <w:shd w:val="clear" w:color="auto" w:fill="FFFFFF"/>
        </w:rPr>
        <w:t>*R: Required (Non-credit but with grade)</w:t>
      </w:r>
    </w:p>
    <w:p w:rsidR="00DE7796" w:rsidRDefault="00DE7796" w:rsidP="00BE7B8C">
      <w:pPr>
        <w:tabs>
          <w:tab w:val="left" w:pos="2436"/>
        </w:tabs>
        <w:rPr>
          <w:rFonts w:ascii="Times New Roman" w:hAnsi="Times New Roman" w:cs="Times New Roman"/>
          <w:b/>
          <w:sz w:val="32"/>
          <w:szCs w:val="32"/>
        </w:rPr>
      </w:pPr>
    </w:p>
    <w:p w:rsidR="00D436CE" w:rsidRDefault="00D436CE" w:rsidP="00BE7B8C">
      <w:pPr>
        <w:tabs>
          <w:tab w:val="left" w:pos="2436"/>
        </w:tabs>
        <w:rPr>
          <w:rFonts w:ascii="Times New Roman" w:hAnsi="Times New Roman" w:cs="Times New Roman"/>
          <w:b/>
          <w:sz w:val="32"/>
          <w:szCs w:val="32"/>
        </w:rPr>
      </w:pPr>
    </w:p>
    <w:p w:rsidR="00371B35" w:rsidRDefault="00D436CE" w:rsidP="00BE7B8C">
      <w:pPr>
        <w:tabs>
          <w:tab w:val="left" w:pos="2436"/>
        </w:tabs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NB. </w:t>
      </w:r>
      <w:r w:rsidR="00BE7B8C">
        <w:rPr>
          <w:rFonts w:ascii="Times New Roman" w:hAnsi="Times New Roman" w:cs="Times New Roman"/>
          <w:b/>
          <w:sz w:val="32"/>
          <w:szCs w:val="32"/>
        </w:rPr>
        <w:t xml:space="preserve">No departmental </w:t>
      </w:r>
      <w:r w:rsidR="00F71985">
        <w:rPr>
          <w:rFonts w:ascii="Times New Roman" w:hAnsi="Times New Roman" w:cs="Times New Roman"/>
          <w:b/>
          <w:sz w:val="32"/>
          <w:szCs w:val="32"/>
        </w:rPr>
        <w:t>subject</w:t>
      </w:r>
      <w:r w:rsidR="00BE7B8C">
        <w:rPr>
          <w:rFonts w:ascii="Times New Roman" w:hAnsi="Times New Roman" w:cs="Times New Roman"/>
          <w:b/>
          <w:sz w:val="32"/>
          <w:szCs w:val="32"/>
        </w:rPr>
        <w:t xml:space="preserve"> in this Semester. </w:t>
      </w:r>
    </w:p>
    <w:p w:rsidR="00371B35" w:rsidRDefault="00371B35" w:rsidP="00BE7B8C">
      <w:pPr>
        <w:tabs>
          <w:tab w:val="left" w:pos="2436"/>
        </w:tabs>
        <w:rPr>
          <w:rFonts w:ascii="Times New Roman" w:hAnsi="Times New Roman" w:cs="Times New Roman"/>
          <w:b/>
          <w:sz w:val="32"/>
          <w:szCs w:val="32"/>
        </w:rPr>
      </w:pPr>
    </w:p>
    <w:p w:rsidR="00371B35" w:rsidRDefault="00371B35" w:rsidP="00BE7B8C">
      <w:pPr>
        <w:tabs>
          <w:tab w:val="left" w:pos="2436"/>
        </w:tabs>
        <w:rPr>
          <w:rFonts w:ascii="Times New Roman" w:hAnsi="Times New Roman" w:cs="Times New Roman"/>
          <w:b/>
          <w:sz w:val="32"/>
          <w:szCs w:val="32"/>
        </w:rPr>
      </w:pPr>
    </w:p>
    <w:p w:rsidR="00371B35" w:rsidRDefault="00371B35" w:rsidP="00BE7B8C">
      <w:pPr>
        <w:tabs>
          <w:tab w:val="left" w:pos="2436"/>
        </w:tabs>
        <w:rPr>
          <w:rFonts w:ascii="Times New Roman" w:hAnsi="Times New Roman" w:cs="Times New Roman"/>
          <w:b/>
          <w:sz w:val="32"/>
          <w:szCs w:val="32"/>
        </w:rPr>
      </w:pPr>
    </w:p>
    <w:p w:rsidR="00371B35" w:rsidRDefault="00371B35" w:rsidP="00BE7B8C">
      <w:pPr>
        <w:tabs>
          <w:tab w:val="left" w:pos="2436"/>
        </w:tabs>
        <w:rPr>
          <w:rFonts w:ascii="Times New Roman" w:hAnsi="Times New Roman" w:cs="Times New Roman"/>
          <w:b/>
          <w:sz w:val="32"/>
          <w:szCs w:val="32"/>
        </w:rPr>
      </w:pPr>
    </w:p>
    <w:p w:rsidR="00371B35" w:rsidRDefault="00371B35" w:rsidP="00BE7B8C">
      <w:pPr>
        <w:tabs>
          <w:tab w:val="left" w:pos="2436"/>
        </w:tabs>
        <w:rPr>
          <w:rFonts w:ascii="Times New Roman" w:hAnsi="Times New Roman" w:cs="Times New Roman"/>
          <w:b/>
          <w:sz w:val="32"/>
          <w:szCs w:val="32"/>
        </w:rPr>
      </w:pPr>
    </w:p>
    <w:p w:rsidR="00371B35" w:rsidRDefault="00371B35" w:rsidP="00BE7B8C">
      <w:pPr>
        <w:tabs>
          <w:tab w:val="left" w:pos="2436"/>
        </w:tabs>
        <w:rPr>
          <w:rFonts w:ascii="Times New Roman" w:hAnsi="Times New Roman" w:cs="Times New Roman"/>
          <w:b/>
          <w:sz w:val="32"/>
          <w:szCs w:val="32"/>
        </w:rPr>
      </w:pPr>
    </w:p>
    <w:p w:rsidR="00E827F5" w:rsidRDefault="00973EC2" w:rsidP="00F10159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E827F5" w:rsidRDefault="00E827F5" w:rsidP="00BE0512">
      <w:pPr>
        <w:tabs>
          <w:tab w:val="left" w:pos="2436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E0512" w:rsidRPr="00607A03" w:rsidRDefault="00BE0512" w:rsidP="00BE0512">
      <w:pPr>
        <w:tabs>
          <w:tab w:val="left" w:pos="2436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THIRD  </w:t>
      </w:r>
      <w:r w:rsidRPr="00607A03">
        <w:rPr>
          <w:rFonts w:ascii="Times New Roman" w:hAnsi="Times New Roman" w:cs="Times New Roman"/>
          <w:b/>
          <w:sz w:val="32"/>
          <w:szCs w:val="32"/>
        </w:rPr>
        <w:t>SEMESTER</w:t>
      </w:r>
    </w:p>
    <w:p w:rsidR="00BE0512" w:rsidRPr="00973EC2" w:rsidRDefault="00BE0512" w:rsidP="00BE0512">
      <w:pPr>
        <w:rPr>
          <w:rFonts w:ascii="Times New Roman" w:hAnsi="Times New Roman" w:cs="Times New Roman"/>
          <w:sz w:val="28"/>
          <w:szCs w:val="28"/>
        </w:rPr>
      </w:pPr>
    </w:p>
    <w:tbl>
      <w:tblPr>
        <w:tblW w:w="9696" w:type="dxa"/>
        <w:tblInd w:w="108" w:type="dxa"/>
        <w:tblLayout w:type="fixed"/>
        <w:tblLook w:val="04A0"/>
      </w:tblPr>
      <w:tblGrid>
        <w:gridCol w:w="709"/>
        <w:gridCol w:w="1305"/>
        <w:gridCol w:w="2372"/>
        <w:gridCol w:w="584"/>
        <w:gridCol w:w="584"/>
        <w:gridCol w:w="820"/>
        <w:gridCol w:w="1112"/>
        <w:gridCol w:w="1105"/>
        <w:gridCol w:w="1105"/>
      </w:tblGrid>
      <w:tr w:rsidR="00BE0512" w:rsidRPr="00607A03" w:rsidTr="003B5C4A">
        <w:trPr>
          <w:trHeight w:val="300"/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0512" w:rsidRPr="00607A03" w:rsidRDefault="00BE0512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Sl. No</w:t>
            </w:r>
          </w:p>
        </w:tc>
        <w:tc>
          <w:tcPr>
            <w:tcW w:w="13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0512" w:rsidRPr="00607A03" w:rsidRDefault="00BE0512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Subject code</w:t>
            </w:r>
          </w:p>
        </w:tc>
        <w:tc>
          <w:tcPr>
            <w:tcW w:w="23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827F5" w:rsidRDefault="00E827F5" w:rsidP="003C552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BE0512" w:rsidRPr="00E827F5" w:rsidRDefault="00BE0512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827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Name</w:t>
            </w:r>
          </w:p>
          <w:p w:rsidR="00BE0512" w:rsidRPr="00607A03" w:rsidRDefault="00BE0512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9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0512" w:rsidRPr="00607A03" w:rsidRDefault="00BE0512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Class Load/Week</w:t>
            </w:r>
          </w:p>
        </w:tc>
        <w:tc>
          <w:tcPr>
            <w:tcW w:w="11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0512" w:rsidRPr="00607A03" w:rsidRDefault="00BE0512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 xml:space="preserve">Total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L</w:t>
            </w: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oad (h)</w:t>
            </w:r>
          </w:p>
        </w:tc>
        <w:tc>
          <w:tcPr>
            <w:tcW w:w="11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0512" w:rsidRPr="00607A03" w:rsidRDefault="00BE0512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Credit</w:t>
            </w:r>
          </w:p>
        </w:tc>
        <w:tc>
          <w:tcPr>
            <w:tcW w:w="11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0512" w:rsidRPr="00607A03" w:rsidRDefault="00BE0512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Marks</w:t>
            </w:r>
          </w:p>
        </w:tc>
      </w:tr>
      <w:tr w:rsidR="00BE0512" w:rsidRPr="00607A03" w:rsidTr="003B5C4A">
        <w:trPr>
          <w:trHeight w:val="300"/>
        </w:trPr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0512" w:rsidRPr="00607A03" w:rsidRDefault="00BE0512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0512" w:rsidRPr="00607A03" w:rsidRDefault="00BE0512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23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E0512" w:rsidRPr="00607A03" w:rsidRDefault="00BE0512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0512" w:rsidRPr="00607A03" w:rsidRDefault="00BE0512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0512" w:rsidRPr="00607A03" w:rsidRDefault="00BE0512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T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0512" w:rsidRPr="00607A03" w:rsidRDefault="00BE0512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P</w:t>
            </w:r>
          </w:p>
        </w:tc>
        <w:tc>
          <w:tcPr>
            <w:tcW w:w="11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0512" w:rsidRPr="00607A03" w:rsidRDefault="00BE0512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1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0512" w:rsidRPr="00607A03" w:rsidRDefault="00BE0512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1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0512" w:rsidRPr="00607A03" w:rsidRDefault="00BE0512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6B1E0E" w:rsidRPr="00607A03" w:rsidTr="003B5C4A">
        <w:trPr>
          <w:trHeight w:val="369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FF07D1" w:rsidRDefault="006B1E0E" w:rsidP="006B1E0E">
            <w:pPr>
              <w:pStyle w:val="ListParagraph"/>
              <w:numPr>
                <w:ilvl w:val="0"/>
                <w:numId w:val="59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FC54B6" w:rsidRDefault="00FC54B6" w:rsidP="006B1E0E">
            <w:pPr>
              <w:rPr>
                <w:rFonts w:ascii="Times New Roman" w:eastAsia="Times New Roman" w:hAnsi="Times New Roman" w:cs="Times New Roman"/>
                <w:sz w:val="24"/>
              </w:rPr>
            </w:pPr>
            <w:r>
              <w:t xml:space="preserve">MA </w:t>
            </w:r>
            <w:r w:rsidR="0014072F">
              <w:t>210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4072F" w:rsidRDefault="006B1E0E" w:rsidP="006B1E0E">
            <w:pPr>
              <w:adjustRightInd w:val="0"/>
              <w:ind w:right="-72"/>
              <w:rPr>
                <w:rFonts w:ascii="Times New Roman" w:hAnsi="Times New Roman" w:cs="Times New Roman"/>
                <w:sz w:val="24"/>
              </w:rPr>
            </w:pPr>
            <w:r w:rsidRPr="0014072F">
              <w:t>Mathematics – III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 xml:space="preserve"> 3                  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 xml:space="preserve"> 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66E37" w:rsidRDefault="006B1E0E" w:rsidP="006B1E0E">
            <w:pPr>
              <w:jc w:val="center"/>
              <w:rPr>
                <w:rFonts w:eastAsia="Times New Roman" w:cs="Times New Roman"/>
                <w:color w:val="000000"/>
              </w:rPr>
            </w:pPr>
            <w:r w:rsidRPr="00166E37">
              <w:rPr>
                <w:rFonts w:eastAsia="Times New Roman" w:cs="Times New Roman"/>
                <w:color w:val="000000"/>
              </w:rPr>
              <w:t>100</w:t>
            </w:r>
          </w:p>
        </w:tc>
      </w:tr>
      <w:tr w:rsidR="006B1E0E" w:rsidRPr="00607A03" w:rsidTr="003B5C4A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FF07D1" w:rsidRDefault="006B1E0E" w:rsidP="006B1E0E">
            <w:pPr>
              <w:pStyle w:val="ListParagraph"/>
              <w:numPr>
                <w:ilvl w:val="0"/>
                <w:numId w:val="59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B5C4A" w:rsidRPr="00FC54B6" w:rsidRDefault="003B5C4A" w:rsidP="006B1E0E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FC54B6">
              <w:rPr>
                <w:rFonts w:ascii="Cambria" w:hAnsi="Cambria" w:cs="Arial"/>
                <w:sz w:val="24"/>
                <w:szCs w:val="24"/>
              </w:rPr>
              <w:t>AM 210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4072F" w:rsidRDefault="006B1E0E" w:rsidP="006B1E0E">
            <w:pPr>
              <w:adjustRightInd w:val="0"/>
              <w:ind w:right="-72"/>
              <w:rPr>
                <w:rFonts w:ascii="Times New Roman" w:hAnsi="Times New Roman" w:cs="Times New Roman"/>
                <w:sz w:val="24"/>
              </w:rPr>
            </w:pPr>
            <w:r w:rsidRPr="0014072F">
              <w:rPr>
                <w:rFonts w:ascii="Times New Roman" w:hAnsi="Times New Roman" w:cs="Times New Roman"/>
              </w:rPr>
              <w:t>Strength</w:t>
            </w:r>
            <w:r w:rsidRPr="0014072F">
              <w:t xml:space="preserve"> of Materials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3B4D" w:rsidRPr="0014072F" w:rsidRDefault="008A3B4D" w:rsidP="006B1E0E">
            <w:pPr>
              <w:jc w:val="center"/>
              <w:rPr>
                <w:rFonts w:ascii="Times New Roman" w:eastAsia="Times New Roman" w:hAnsi="Times New Roman" w:cs="Times New Roman"/>
                <w:strike/>
                <w:sz w:val="24"/>
              </w:rPr>
            </w:pPr>
            <w:r w:rsidRPr="0014072F">
              <w:rPr>
                <w:strike/>
              </w:rPr>
              <w:t>4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3B4D" w:rsidRPr="0014072F" w:rsidRDefault="008A3B4D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rPr>
                <w:rFonts w:ascii="Times New Roman" w:eastAsia="Times New Roman" w:hAnsi="Times New Roman" w:cs="Times New Roman"/>
                <w:sz w:val="24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66E37" w:rsidRDefault="006B1E0E" w:rsidP="006B1E0E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6B1E0E" w:rsidRPr="00607A03" w:rsidTr="003B5C4A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FF07D1" w:rsidRDefault="006B1E0E" w:rsidP="006B1E0E">
            <w:pPr>
              <w:pStyle w:val="ListParagraph"/>
              <w:numPr>
                <w:ilvl w:val="0"/>
                <w:numId w:val="59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19A2" w:rsidRPr="00FC54B6" w:rsidRDefault="009319A2" w:rsidP="006B1E0E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FC54B6">
              <w:rPr>
                <w:rFonts w:ascii="Cambria" w:hAnsi="Cambria" w:cs="Arial"/>
                <w:sz w:val="24"/>
                <w:szCs w:val="24"/>
              </w:rPr>
              <w:t>AM 2102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4072F" w:rsidRDefault="0014072F" w:rsidP="006B1E0E">
            <w:pPr>
              <w:adjustRightInd w:val="0"/>
              <w:ind w:right="-72"/>
            </w:pPr>
            <w:r>
              <w:t>Dynamics</w:t>
            </w:r>
          </w:p>
          <w:p w:rsidR="009319A2" w:rsidRPr="0014072F" w:rsidRDefault="009319A2" w:rsidP="006B1E0E">
            <w:pPr>
              <w:adjustRightInd w:val="0"/>
              <w:ind w:right="-72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19A2" w:rsidRPr="0014072F" w:rsidRDefault="009319A2" w:rsidP="006B1E0E">
            <w:pPr>
              <w:jc w:val="center"/>
              <w:rPr>
                <w:rFonts w:eastAsia="Times New Roman" w:cs="Times New Roman"/>
                <w:strike/>
              </w:rPr>
            </w:pPr>
            <w:r w:rsidRPr="0014072F">
              <w:rPr>
                <w:rFonts w:eastAsia="Times New Roman" w:cs="Times New Roman"/>
                <w:strike/>
              </w:rPr>
              <w:t>4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319A2" w:rsidRPr="0014072F" w:rsidRDefault="009319A2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rPr>
                <w:rFonts w:eastAsia="Times New Roman" w:cs="Times New Roman"/>
                <w:strike/>
              </w:rP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AC02F2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66E37" w:rsidRDefault="006B1E0E" w:rsidP="006B1E0E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6B1E0E" w:rsidRPr="00607A03" w:rsidTr="003B5C4A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FF07D1" w:rsidRDefault="006B1E0E" w:rsidP="006B1E0E">
            <w:pPr>
              <w:pStyle w:val="ListParagraph"/>
              <w:numPr>
                <w:ilvl w:val="0"/>
                <w:numId w:val="59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FC54B6" w:rsidRDefault="006B1E0E" w:rsidP="006B1E0E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FC54B6">
              <w:t>ME210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4072F" w:rsidRDefault="006B1E0E" w:rsidP="006B1E0E">
            <w:pPr>
              <w:adjustRightInd w:val="0"/>
              <w:ind w:right="-72"/>
              <w:rPr>
                <w:rFonts w:ascii="Times New Roman" w:hAnsi="Times New Roman" w:cs="Times New Roman"/>
                <w:sz w:val="24"/>
              </w:rPr>
            </w:pPr>
            <w:r w:rsidRPr="0014072F">
              <w:t>Basic Thermodynamics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66E37" w:rsidRDefault="006B1E0E" w:rsidP="006B1E0E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6B1E0E" w:rsidRPr="00607A03" w:rsidTr="003B5C4A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FF07D1" w:rsidRDefault="006B1E0E" w:rsidP="006B1E0E">
            <w:pPr>
              <w:pStyle w:val="ListParagraph"/>
              <w:numPr>
                <w:ilvl w:val="0"/>
                <w:numId w:val="59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FC54B6" w:rsidRDefault="006B1E0E" w:rsidP="006B1E0E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FC54B6">
              <w:t>ME2102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4072F" w:rsidRDefault="006B1E0E" w:rsidP="006B1E0E">
            <w:pPr>
              <w:adjustRightInd w:val="0"/>
              <w:ind w:right="-72"/>
              <w:rPr>
                <w:rFonts w:ascii="Times New Roman" w:hAnsi="Times New Roman" w:cs="Times New Roman"/>
                <w:sz w:val="24"/>
              </w:rPr>
            </w:pPr>
            <w:r w:rsidRPr="0014072F">
              <w:t>Numerical Methods in Engineering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 xml:space="preserve"> 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 xml:space="preserve"> 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66E37" w:rsidRDefault="006B1E0E" w:rsidP="006B1E0E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6B1E0E" w:rsidRPr="00607A03" w:rsidTr="003B5C4A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FF07D1" w:rsidRDefault="006B1E0E" w:rsidP="006B1E0E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FC54B6" w:rsidRDefault="006B1E0E" w:rsidP="006B1E0E">
            <w:p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4072F" w:rsidRDefault="006B1E0E" w:rsidP="006B1E0E">
            <w:pPr>
              <w:adjustRightInd w:val="0"/>
              <w:ind w:right="-72"/>
              <w:rPr>
                <w:rFonts w:ascii="Times New Roman" w:hAnsi="Times New Roman" w:cs="Times New Roman"/>
                <w:sz w:val="24"/>
              </w:rPr>
            </w:pPr>
            <w:r w:rsidRPr="0014072F">
              <w:t>Theory Sub-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657FD" w:rsidRPr="004C2E87" w:rsidRDefault="005657FD" w:rsidP="006B1E0E">
            <w:pPr>
              <w:jc w:val="center"/>
              <w:rPr>
                <w:rFonts w:eastAsia="Times New Roman" w:cs="Times New Roman"/>
                <w:b/>
                <w:bCs/>
                <w:sz w:val="24"/>
              </w:rPr>
            </w:pPr>
            <w:r w:rsidRPr="004C2E87">
              <w:rPr>
                <w:rFonts w:eastAsia="Times New Roman" w:cs="Times New Roman"/>
                <w:b/>
                <w:bCs/>
                <w:sz w:val="24"/>
              </w:rPr>
              <w:t>17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657FD" w:rsidRPr="004C2E87" w:rsidRDefault="005657FD" w:rsidP="006B1E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4C2E87">
              <w:rPr>
                <w:rFonts w:eastAsia="Times New Roman" w:cs="Times New Roman"/>
                <w:b/>
                <w:bCs/>
                <w:sz w:val="24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4C2E87" w:rsidRDefault="006B1E0E" w:rsidP="006B1E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4C2E87">
              <w:rPr>
                <w:b/>
                <w:bCs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93EDC" w:rsidRPr="004C2E87" w:rsidRDefault="00693EDC" w:rsidP="006B1E0E">
            <w:pPr>
              <w:jc w:val="center"/>
              <w:rPr>
                <w:rFonts w:eastAsia="Times New Roman" w:cs="Times New Roman"/>
                <w:b/>
                <w:bCs/>
                <w:sz w:val="24"/>
              </w:rPr>
            </w:pPr>
            <w:r w:rsidRPr="004C2E87">
              <w:rPr>
                <w:rFonts w:eastAsia="Times New Roman" w:cs="Times New Roman"/>
                <w:b/>
                <w:bCs/>
                <w:sz w:val="24"/>
              </w:rPr>
              <w:t>17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4C2E87" w:rsidRDefault="006B1E0E" w:rsidP="006B1E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4C2E87">
              <w:rPr>
                <w:b/>
                <w:bCs/>
              </w:rPr>
              <w:t>1</w:t>
            </w:r>
            <w:r w:rsidR="00D86B51" w:rsidRPr="004C2E87">
              <w:rPr>
                <w:b/>
                <w:bCs/>
              </w:rPr>
              <w:t>7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66E37" w:rsidRDefault="006B1E0E" w:rsidP="006B1E0E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166E37">
              <w:rPr>
                <w:rFonts w:eastAsia="Times New Roman" w:cs="Times New Roman"/>
                <w:b/>
                <w:bCs/>
              </w:rPr>
              <w:t>500</w:t>
            </w:r>
          </w:p>
        </w:tc>
      </w:tr>
      <w:tr w:rsidR="006B1E0E" w:rsidRPr="00607A03" w:rsidTr="003B5C4A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FF07D1" w:rsidRDefault="006B1E0E" w:rsidP="006B1E0E">
            <w:pPr>
              <w:pStyle w:val="ListParagraph"/>
              <w:numPr>
                <w:ilvl w:val="0"/>
                <w:numId w:val="59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821C8" w:rsidRPr="00FC54B6" w:rsidRDefault="00A403EF" w:rsidP="006B1E0E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FC54B6">
              <w:rPr>
                <w:rFonts w:ascii="Cambria" w:hAnsi="Cambria" w:cs="Arial"/>
                <w:sz w:val="24"/>
                <w:szCs w:val="24"/>
              </w:rPr>
              <w:t>AM 217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4072F" w:rsidRDefault="006B1E0E" w:rsidP="006B1E0E">
            <w:pPr>
              <w:adjustRightInd w:val="0"/>
              <w:ind w:right="-72"/>
              <w:rPr>
                <w:rFonts w:ascii="Times New Roman" w:hAnsi="Times New Roman" w:cs="Times New Roman"/>
                <w:sz w:val="24"/>
              </w:rPr>
            </w:pPr>
            <w:r w:rsidRPr="0014072F">
              <w:t xml:space="preserve">Strength of Materials </w:t>
            </w:r>
            <w:r w:rsidR="005821C8" w:rsidRPr="0014072F">
              <w:rPr>
                <w:rFonts w:ascii="Cambria" w:hAnsi="Cambria" w:cs="Arial"/>
                <w:sz w:val="24"/>
                <w:szCs w:val="24"/>
              </w:rPr>
              <w:t>Laboratory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 xml:space="preserve"> 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 xml:space="preserve"> 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14072F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66E37" w:rsidRDefault="006B1E0E" w:rsidP="006B1E0E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6B1E0E" w:rsidRPr="00607A03" w:rsidTr="003B5C4A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FF07D1" w:rsidRDefault="006B1E0E" w:rsidP="006B1E0E">
            <w:pPr>
              <w:pStyle w:val="ListParagraph"/>
              <w:numPr>
                <w:ilvl w:val="0"/>
                <w:numId w:val="59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03EF" w:rsidRPr="00FC54B6" w:rsidRDefault="00A403EF" w:rsidP="006B1E0E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FC54B6">
              <w:rPr>
                <w:rFonts w:ascii="Cambria" w:hAnsi="Cambria" w:cs="Arial"/>
                <w:sz w:val="24"/>
                <w:szCs w:val="24"/>
              </w:rPr>
              <w:t>AM 2172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03EF" w:rsidRPr="0014072F" w:rsidRDefault="00A403EF" w:rsidP="00A403EF">
            <w:pPr>
              <w:adjustRightInd w:val="0"/>
              <w:ind w:right="-72"/>
              <w:rPr>
                <w:rFonts w:ascii="Cambria" w:hAnsi="Cambria" w:cs="Arial"/>
                <w:sz w:val="24"/>
                <w:szCs w:val="24"/>
              </w:rPr>
            </w:pPr>
            <w:r w:rsidRPr="0014072F">
              <w:rPr>
                <w:rFonts w:ascii="Cambria" w:hAnsi="Cambria" w:cs="Arial"/>
                <w:sz w:val="24"/>
                <w:szCs w:val="24"/>
              </w:rPr>
              <w:t>Machine Drawing</w:t>
            </w:r>
          </w:p>
          <w:p w:rsidR="00A403EF" w:rsidRPr="0014072F" w:rsidRDefault="00A403EF" w:rsidP="006B1E0E">
            <w:pPr>
              <w:adjustRightInd w:val="0"/>
              <w:ind w:right="-72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725C8E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66E37" w:rsidRDefault="006B1E0E" w:rsidP="006B1E0E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6B1E0E" w:rsidRPr="00607A03" w:rsidTr="003B5C4A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FF07D1" w:rsidRDefault="006B1E0E" w:rsidP="006B1E0E">
            <w:pPr>
              <w:pStyle w:val="ListParagraph"/>
              <w:numPr>
                <w:ilvl w:val="0"/>
                <w:numId w:val="59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FC54B6" w:rsidRDefault="006B1E0E" w:rsidP="006B1E0E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FC54B6">
              <w:t>ME217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4072F" w:rsidRDefault="006B1E0E" w:rsidP="006B1E0E">
            <w:pPr>
              <w:adjustRightInd w:val="0"/>
              <w:ind w:right="-72"/>
              <w:rPr>
                <w:rFonts w:ascii="Times New Roman" w:hAnsi="Times New Roman" w:cs="Times New Roman"/>
                <w:sz w:val="24"/>
              </w:rPr>
            </w:pPr>
            <w:r w:rsidRPr="0014072F">
              <w:t>Numerical Methods in Engineering Lab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725C8E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66E37" w:rsidRDefault="006B1E0E" w:rsidP="006B1E0E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6B1E0E" w:rsidRPr="00607A03" w:rsidTr="003B5C4A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FF07D1" w:rsidRDefault="006B1E0E" w:rsidP="006B1E0E">
            <w:pPr>
              <w:pStyle w:val="ListParagraph"/>
              <w:numPr>
                <w:ilvl w:val="0"/>
                <w:numId w:val="59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FC54B6" w:rsidRDefault="006B1E0E" w:rsidP="006B1E0E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FC54B6">
              <w:t xml:space="preserve">ME2172 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4072F" w:rsidRDefault="006B1E0E" w:rsidP="006B1E0E">
            <w:pPr>
              <w:adjustRightInd w:val="0"/>
              <w:ind w:right="-72"/>
              <w:rPr>
                <w:rFonts w:ascii="Times New Roman" w:hAnsi="Times New Roman" w:cs="Times New Roman"/>
                <w:sz w:val="24"/>
              </w:rPr>
            </w:pPr>
            <w:r w:rsidRPr="0014072F">
              <w:t xml:space="preserve">Minor Project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F5152D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725C8E" w:rsidRDefault="00F5152D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0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66E37" w:rsidRDefault="006B1E0E" w:rsidP="006B1E0E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6B1E0E" w:rsidRPr="00607A03" w:rsidTr="003B5C4A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FF07D1" w:rsidRDefault="006B1E0E" w:rsidP="006B1E0E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4072F" w:rsidRDefault="006B1E0E" w:rsidP="006B1E0E">
            <w:pPr>
              <w:adjustRightInd w:val="0"/>
              <w:ind w:right="-72"/>
              <w:rPr>
                <w:rFonts w:ascii="Times New Roman" w:hAnsi="Times New Roman" w:cs="Times New Roman"/>
                <w:sz w:val="24"/>
              </w:rPr>
            </w:pPr>
            <w:r w:rsidRPr="0014072F">
              <w:t>Sessional Sub-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BE0512" w:rsidRDefault="006B1E0E" w:rsidP="006B1E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0512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BE0512" w:rsidRDefault="006B1E0E" w:rsidP="006B1E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0512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BE0512" w:rsidRDefault="00F5152D" w:rsidP="006B1E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BE0512" w:rsidRDefault="006B1E0E" w:rsidP="006B1E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0512">
              <w:rPr>
                <w:b/>
                <w:bCs/>
              </w:rPr>
              <w:t>9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BE0512" w:rsidRDefault="006B1E0E" w:rsidP="006B1E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0512">
              <w:rPr>
                <w:b/>
                <w:bCs/>
              </w:rPr>
              <w:t>8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66E37" w:rsidRDefault="006B1E0E" w:rsidP="006B1E0E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166E37">
              <w:rPr>
                <w:rFonts w:eastAsia="Times New Roman" w:cs="Times New Roman"/>
                <w:b/>
                <w:bCs/>
              </w:rPr>
              <w:t>200</w:t>
            </w:r>
          </w:p>
        </w:tc>
      </w:tr>
      <w:tr w:rsidR="006B1E0E" w:rsidRPr="00607A03" w:rsidTr="003B5C4A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814263" w:rsidRDefault="006B1E0E" w:rsidP="006B1E0E">
            <w:pPr>
              <w:ind w:left="36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4072F" w:rsidRDefault="006B1E0E" w:rsidP="006B1E0E">
            <w:pPr>
              <w:adjustRightInd w:val="0"/>
              <w:ind w:right="-72"/>
            </w:pPr>
            <w:r w:rsidRPr="0014072F">
              <w:t>3</w:t>
            </w:r>
            <w:r w:rsidRPr="0014072F">
              <w:rPr>
                <w:vertAlign w:val="superscript"/>
              </w:rPr>
              <w:t>rd</w:t>
            </w:r>
            <w:r w:rsidRPr="0014072F">
              <w:t xml:space="preserve"> Semester Total</w:t>
            </w:r>
          </w:p>
          <w:p w:rsidR="006B1E0E" w:rsidRPr="0014072F" w:rsidRDefault="006B1E0E" w:rsidP="006B1E0E">
            <w:pPr>
              <w:adjustRightInd w:val="0"/>
              <w:ind w:right="-72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BE0512" w:rsidRDefault="006B1E0E" w:rsidP="006B1E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BE0512" w:rsidRDefault="006B1E0E" w:rsidP="006B1E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BE0512" w:rsidRDefault="006B1E0E" w:rsidP="006B1E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93EDC" w:rsidRPr="0014072F" w:rsidRDefault="00693EDC" w:rsidP="006B1E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rFonts w:eastAsia="Times New Roman" w:cs="Times New Roman"/>
                <w:b/>
                <w:bCs/>
                <w:sz w:val="24"/>
              </w:rPr>
              <w:t>26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BE0512" w:rsidRDefault="006B1E0E" w:rsidP="006B1E0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0512">
              <w:rPr>
                <w:b/>
                <w:bCs/>
              </w:rPr>
              <w:t>2</w:t>
            </w:r>
            <w:r w:rsidR="00AC02F2">
              <w:rPr>
                <w:b/>
                <w:bCs/>
              </w:rPr>
              <w:t>5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166E37" w:rsidRDefault="006B1E0E" w:rsidP="006B1E0E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166E37">
              <w:rPr>
                <w:rFonts w:eastAsia="Times New Roman" w:cs="Times New Roman"/>
                <w:b/>
                <w:bCs/>
              </w:rPr>
              <w:t>700</w:t>
            </w:r>
          </w:p>
        </w:tc>
      </w:tr>
      <w:tr w:rsidR="006B1E0E" w:rsidRPr="00607A03" w:rsidTr="003B5C4A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B1E0E" w:rsidRPr="00725C8E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B1E0E" w:rsidRPr="00166E37" w:rsidRDefault="006B1E0E" w:rsidP="006B1E0E">
            <w:pPr>
              <w:jc w:val="center"/>
              <w:rPr>
                <w:rFonts w:eastAsia="Times New Roman" w:cs="Times New Roman"/>
                <w:color w:val="000000"/>
                <w:sz w:val="24"/>
              </w:rPr>
            </w:pPr>
          </w:p>
        </w:tc>
      </w:tr>
      <w:tr w:rsidR="006B1E0E" w:rsidRPr="00607A03" w:rsidTr="003B5C4A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B1E0E" w:rsidRPr="00607A03" w:rsidRDefault="006B1E0E" w:rsidP="006B1E0E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725C8E" w:rsidRDefault="006B1E0E" w:rsidP="006B1E0E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1E0E" w:rsidRPr="00607A03" w:rsidRDefault="006B1E0E" w:rsidP="006B1E0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</w:tr>
    </w:tbl>
    <w:p w:rsidR="00E827F5" w:rsidRDefault="00E827F5" w:rsidP="00BE0512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827F5" w:rsidRDefault="00E827F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E827F5" w:rsidRDefault="00E827F5" w:rsidP="00E827F5">
      <w:pPr>
        <w:tabs>
          <w:tab w:val="left" w:pos="2436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827F5" w:rsidRPr="00607A03" w:rsidRDefault="00E827F5" w:rsidP="00E827F5">
      <w:pPr>
        <w:tabs>
          <w:tab w:val="left" w:pos="2436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FOURTH  </w:t>
      </w:r>
      <w:r w:rsidRPr="00607A03">
        <w:rPr>
          <w:rFonts w:ascii="Times New Roman" w:hAnsi="Times New Roman" w:cs="Times New Roman"/>
          <w:b/>
          <w:sz w:val="32"/>
          <w:szCs w:val="32"/>
        </w:rPr>
        <w:t>SEMESTER</w:t>
      </w:r>
    </w:p>
    <w:p w:rsidR="00E827F5" w:rsidRPr="00973EC2" w:rsidRDefault="00E827F5" w:rsidP="00E827F5">
      <w:pPr>
        <w:rPr>
          <w:rFonts w:ascii="Times New Roman" w:hAnsi="Times New Roman" w:cs="Times New Roman"/>
          <w:sz w:val="28"/>
          <w:szCs w:val="28"/>
        </w:rPr>
      </w:pPr>
    </w:p>
    <w:tbl>
      <w:tblPr>
        <w:tblW w:w="9460" w:type="dxa"/>
        <w:tblInd w:w="108" w:type="dxa"/>
        <w:tblLayout w:type="fixed"/>
        <w:tblLook w:val="04A0"/>
      </w:tblPr>
      <w:tblGrid>
        <w:gridCol w:w="709"/>
        <w:gridCol w:w="1305"/>
        <w:gridCol w:w="2372"/>
        <w:gridCol w:w="584"/>
        <w:gridCol w:w="584"/>
        <w:gridCol w:w="584"/>
        <w:gridCol w:w="1112"/>
        <w:gridCol w:w="1105"/>
        <w:gridCol w:w="1105"/>
      </w:tblGrid>
      <w:tr w:rsidR="00E827F5" w:rsidRPr="00607A03" w:rsidTr="00576B77">
        <w:trPr>
          <w:trHeight w:val="300"/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27F5" w:rsidRPr="00607A03" w:rsidRDefault="00E827F5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Sl. No</w:t>
            </w:r>
          </w:p>
        </w:tc>
        <w:tc>
          <w:tcPr>
            <w:tcW w:w="13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27F5" w:rsidRPr="00607A03" w:rsidRDefault="00E827F5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Subject code</w:t>
            </w:r>
          </w:p>
        </w:tc>
        <w:tc>
          <w:tcPr>
            <w:tcW w:w="23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827F5" w:rsidRDefault="00E827F5" w:rsidP="003C552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E827F5" w:rsidRPr="00E827F5" w:rsidRDefault="00E827F5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827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Name</w:t>
            </w:r>
          </w:p>
          <w:p w:rsidR="00E827F5" w:rsidRPr="00607A03" w:rsidRDefault="00E827F5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7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27F5" w:rsidRPr="00607A03" w:rsidRDefault="00E827F5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Class Load/Week</w:t>
            </w:r>
          </w:p>
        </w:tc>
        <w:tc>
          <w:tcPr>
            <w:tcW w:w="11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27F5" w:rsidRPr="00607A03" w:rsidRDefault="00E827F5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 xml:space="preserve">Total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L</w:t>
            </w: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oad (h)</w:t>
            </w:r>
          </w:p>
        </w:tc>
        <w:tc>
          <w:tcPr>
            <w:tcW w:w="11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27F5" w:rsidRPr="00607A03" w:rsidRDefault="00E827F5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Credit</w:t>
            </w:r>
          </w:p>
        </w:tc>
        <w:tc>
          <w:tcPr>
            <w:tcW w:w="11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27F5" w:rsidRPr="00607A03" w:rsidRDefault="00E827F5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Marks</w:t>
            </w:r>
          </w:p>
        </w:tc>
      </w:tr>
      <w:tr w:rsidR="00E827F5" w:rsidRPr="00607A03" w:rsidTr="00576B77">
        <w:trPr>
          <w:trHeight w:val="300"/>
        </w:trPr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27F5" w:rsidRPr="00607A03" w:rsidRDefault="00E827F5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27F5" w:rsidRPr="00607A03" w:rsidRDefault="00E827F5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23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827F5" w:rsidRPr="00607A03" w:rsidRDefault="00E827F5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27F5" w:rsidRPr="00607A03" w:rsidRDefault="00E827F5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27F5" w:rsidRPr="00607A03" w:rsidRDefault="00E827F5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T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27F5" w:rsidRPr="00607A03" w:rsidRDefault="00E827F5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P</w:t>
            </w:r>
          </w:p>
        </w:tc>
        <w:tc>
          <w:tcPr>
            <w:tcW w:w="11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27F5" w:rsidRPr="00607A03" w:rsidRDefault="00E827F5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1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27F5" w:rsidRPr="00607A03" w:rsidRDefault="00E827F5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1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27F5" w:rsidRPr="00607A03" w:rsidRDefault="00E827F5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166E37" w:rsidRPr="00607A03" w:rsidTr="00576B77">
        <w:trPr>
          <w:trHeight w:val="369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FF07D1" w:rsidRDefault="00166E37" w:rsidP="005755E5">
            <w:pPr>
              <w:pStyle w:val="ListParagraph"/>
              <w:numPr>
                <w:ilvl w:val="0"/>
                <w:numId w:val="60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76B77" w:rsidRPr="0014072F" w:rsidRDefault="00576B77" w:rsidP="00166E37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rPr>
                <w:rFonts w:ascii="Cambria" w:hAnsi="Cambria" w:cs="Arial"/>
                <w:sz w:val="24"/>
                <w:szCs w:val="24"/>
              </w:rPr>
              <w:t>AM 220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740116">
              <w:t xml:space="preserve">Fluid Mechanics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4072F" w:rsidRDefault="00A00D92" w:rsidP="00A00D92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rPr>
                <w:rFonts w:ascii="Cambria" w:hAnsi="Cambria" w:cs="Arial"/>
                <w:sz w:val="24"/>
                <w:szCs w:val="24"/>
              </w:rPr>
              <w:t>4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00D92" w:rsidRPr="0014072F" w:rsidRDefault="00A00D92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rPr>
                <w:rFonts w:ascii="Cambria" w:hAnsi="Cambria" w:cs="Arial"/>
                <w:sz w:val="24"/>
                <w:szCs w:val="24"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F2519" w:rsidRDefault="00166E37" w:rsidP="00166E37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</w:pPr>
            <w:r w:rsidRPr="001F2519">
              <w:rPr>
                <w:bCs/>
                <w:color w:val="000000" w:themeColor="text1"/>
              </w:rPr>
              <w:t xml:space="preserve">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F2519" w:rsidRDefault="00166E37" w:rsidP="00166E37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1F2519">
              <w:rPr>
                <w:bCs/>
                <w:color w:val="000000" w:themeColor="text1"/>
              </w:rP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F2519" w:rsidRDefault="00166E37" w:rsidP="00166E37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</w:pPr>
            <w:r w:rsidRPr="001F2519">
              <w:rPr>
                <w:bCs/>
                <w:color w:val="000000" w:themeColor="text1"/>
              </w:rP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jc w:val="center"/>
              <w:rPr>
                <w:rFonts w:eastAsia="Times New Roman" w:cs="Times New Roman"/>
                <w:color w:val="000000"/>
              </w:rPr>
            </w:pPr>
            <w:r w:rsidRPr="00166E37">
              <w:rPr>
                <w:rFonts w:eastAsia="Times New Roman" w:cs="Times New Roman"/>
                <w:color w:val="000000"/>
              </w:rPr>
              <w:t>100</w:t>
            </w:r>
          </w:p>
        </w:tc>
      </w:tr>
      <w:tr w:rsidR="00166E37" w:rsidRPr="00607A03" w:rsidTr="00576B77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FF07D1" w:rsidRDefault="00166E37" w:rsidP="005755E5">
            <w:pPr>
              <w:pStyle w:val="ListParagraph"/>
              <w:numPr>
                <w:ilvl w:val="0"/>
                <w:numId w:val="60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4072F" w:rsidRDefault="00166E37" w:rsidP="00166E37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220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1376E9">
              <w:t>Applied Thermodynamics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3                  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1                 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725C8E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166E37" w:rsidRPr="00607A03" w:rsidTr="00576B77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FF07D1" w:rsidRDefault="00166E37" w:rsidP="005755E5">
            <w:pPr>
              <w:pStyle w:val="ListParagraph"/>
              <w:numPr>
                <w:ilvl w:val="0"/>
                <w:numId w:val="60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4072F" w:rsidRDefault="00166E37" w:rsidP="00166E37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2202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Default="00166E37" w:rsidP="00166E37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29640F">
              <w:rPr>
                <w:color w:val="000000" w:themeColor="text1"/>
              </w:rPr>
              <w:t>Kinematics of Mechanisms and Robots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725C8E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166E37" w:rsidRPr="00607A03" w:rsidTr="00576B77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FF07D1" w:rsidRDefault="00166E37" w:rsidP="005755E5">
            <w:pPr>
              <w:pStyle w:val="ListParagraph"/>
              <w:numPr>
                <w:ilvl w:val="0"/>
                <w:numId w:val="60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4072F" w:rsidRDefault="00166E37" w:rsidP="00166E37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2203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Default="00166E37" w:rsidP="00166E37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29640F">
              <w:rPr>
                <w:color w:val="000000" w:themeColor="text1"/>
              </w:rPr>
              <w:t>Fundamentals of Machine Design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725C8E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166E37" w:rsidRPr="00607A03" w:rsidTr="00576B77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FF07D1" w:rsidRDefault="00166E37" w:rsidP="005755E5">
            <w:pPr>
              <w:pStyle w:val="ListParagraph"/>
              <w:numPr>
                <w:ilvl w:val="0"/>
                <w:numId w:val="60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4072F" w:rsidRDefault="00166E37" w:rsidP="00166E37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2204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Default="00166E37" w:rsidP="00166E37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>
              <w:t>Engineering Materials and Processes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8188E">
              <w:rPr>
                <w:color w:val="000000" w:themeColor="text1"/>
              </w:rPr>
              <w:t>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8188E">
              <w:rPr>
                <w:color w:val="000000" w:themeColor="text1"/>
              </w:rPr>
              <w:t>1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8188E">
              <w:rPr>
                <w:color w:val="000000" w:themeColor="text1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725C8E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8188E">
              <w:rPr>
                <w:color w:val="000000" w:themeColor="text1"/>
              </w:rP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8188E">
              <w:rPr>
                <w:color w:val="000000" w:themeColor="text1"/>
              </w:rP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166E37" w:rsidRPr="00607A03" w:rsidTr="00576B77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FF07D1" w:rsidRDefault="00166E37" w:rsidP="00166E37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4072F" w:rsidRDefault="00166E37" w:rsidP="00166E37">
            <w:p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Default="00166E37" w:rsidP="00166E37">
            <w:pPr>
              <w:adjustRightInd w:val="0"/>
              <w:ind w:right="-72"/>
              <w:rPr>
                <w:b/>
                <w:bCs/>
              </w:rPr>
            </w:pPr>
            <w:r w:rsidRPr="00166E37">
              <w:rPr>
                <w:b/>
                <w:bCs/>
              </w:rPr>
              <w:t>Theory Sub-total</w:t>
            </w:r>
          </w:p>
          <w:p w:rsidR="00F7395E" w:rsidRPr="00166E37" w:rsidRDefault="00F7395E" w:rsidP="00166E37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4F39" w:rsidRPr="0014072F" w:rsidRDefault="00F04F39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rFonts w:ascii="Cambria" w:hAnsi="Cambria" w:cs="Arial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4F39" w:rsidRPr="0014072F" w:rsidRDefault="00F04F39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rFonts w:ascii="Cambria" w:hAnsi="Cambria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66E37" w:rsidRDefault="00166E37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66E37">
              <w:rPr>
                <w:b/>
                <w:bCs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66E37" w:rsidRDefault="00166E37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66E37">
              <w:rPr>
                <w:b/>
                <w:bCs/>
              </w:rPr>
              <w:t>18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66E37" w:rsidRDefault="00166E37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66E37">
              <w:rPr>
                <w:b/>
                <w:bCs/>
              </w:rPr>
              <w:t>18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166E37">
              <w:rPr>
                <w:rFonts w:eastAsia="Times New Roman" w:cs="Times New Roman"/>
                <w:b/>
                <w:bCs/>
              </w:rPr>
              <w:t>500</w:t>
            </w:r>
          </w:p>
        </w:tc>
      </w:tr>
      <w:tr w:rsidR="00166E37" w:rsidRPr="00607A03" w:rsidTr="00576B77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FF07D1" w:rsidRDefault="00166E37" w:rsidP="005755E5">
            <w:pPr>
              <w:pStyle w:val="ListParagraph"/>
              <w:numPr>
                <w:ilvl w:val="0"/>
                <w:numId w:val="60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81C2D" w:rsidRPr="0014072F" w:rsidRDefault="00281C2D" w:rsidP="00166E37">
            <w:pPr>
              <w:rPr>
                <w:rFonts w:ascii="Times New Roman" w:eastAsia="Times New Roman" w:hAnsi="Times New Roman" w:cs="Times New Roman"/>
                <w:strike/>
                <w:sz w:val="24"/>
              </w:rPr>
            </w:pPr>
            <w:r w:rsidRPr="0014072F">
              <w:rPr>
                <w:rFonts w:ascii="Cambria" w:hAnsi="Cambria" w:cs="Arial"/>
                <w:sz w:val="24"/>
                <w:szCs w:val="24"/>
              </w:rPr>
              <w:t>AM 227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81C2D" w:rsidRPr="008D6C44" w:rsidRDefault="00166E37" w:rsidP="00281C2D">
            <w:pPr>
              <w:rPr>
                <w:rFonts w:ascii="Cambria" w:hAnsi="Cambria" w:cs="Arial"/>
                <w:sz w:val="24"/>
                <w:szCs w:val="24"/>
              </w:rPr>
            </w:pPr>
            <w:r w:rsidRPr="008D6C44">
              <w:t xml:space="preserve">Fluid Mechanics </w:t>
            </w:r>
            <w:r w:rsidR="00281C2D" w:rsidRPr="008D6C44">
              <w:rPr>
                <w:rFonts w:ascii="Cambria" w:hAnsi="Cambria" w:cs="Arial"/>
                <w:sz w:val="24"/>
                <w:szCs w:val="24"/>
              </w:rPr>
              <w:t xml:space="preserve">Laboratory </w:t>
            </w:r>
          </w:p>
          <w:p w:rsidR="00166E37" w:rsidRDefault="00166E37" w:rsidP="00166E37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725C8E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166E37" w:rsidRPr="00607A03" w:rsidTr="00576B77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FF07D1" w:rsidRDefault="00166E37" w:rsidP="005755E5">
            <w:pPr>
              <w:pStyle w:val="ListParagraph"/>
              <w:numPr>
                <w:ilvl w:val="0"/>
                <w:numId w:val="60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4072F" w:rsidRDefault="00166E37" w:rsidP="00166E37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227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Default="00166E37" w:rsidP="00166E37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>
              <w:t>Applied Thermodynamics Lab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725C8E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166E37" w:rsidRPr="00607A03" w:rsidTr="00576B77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FF07D1" w:rsidRDefault="00166E37" w:rsidP="005755E5">
            <w:pPr>
              <w:pStyle w:val="ListParagraph"/>
              <w:numPr>
                <w:ilvl w:val="0"/>
                <w:numId w:val="60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4072F" w:rsidRDefault="00166E37" w:rsidP="00166E37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2272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Default="00166E37" w:rsidP="00166E37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>
              <w:t>Machine Shop Practice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725C8E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166E37" w:rsidRPr="00607A03" w:rsidTr="00576B77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FF07D1" w:rsidRDefault="00166E37" w:rsidP="005755E5">
            <w:pPr>
              <w:pStyle w:val="ListParagraph"/>
              <w:numPr>
                <w:ilvl w:val="0"/>
                <w:numId w:val="60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4072F" w:rsidRDefault="00166E37" w:rsidP="00166E37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2273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Default="00166E37" w:rsidP="00166E37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141791">
              <w:rPr>
                <w:bCs/>
              </w:rPr>
              <w:t xml:space="preserve">CAD </w:t>
            </w:r>
            <w:r>
              <w:rPr>
                <w:bCs/>
              </w:rPr>
              <w:t>M</w:t>
            </w:r>
            <w:r w:rsidRPr="00141791">
              <w:rPr>
                <w:bCs/>
              </w:rPr>
              <w:t xml:space="preserve">odelling </w:t>
            </w:r>
            <w:r>
              <w:rPr>
                <w:bCs/>
              </w:rPr>
              <w:t>and Simulation Lab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1791">
              <w:rPr>
                <w:bCs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1791">
              <w:rPr>
                <w:bCs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bCs/>
              </w:rPr>
              <w:t>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725C8E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1791">
              <w:rPr>
                <w:bCs/>
              </w:rPr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1791">
              <w:rPr>
                <w:bCs/>
              </w:rPr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166E37" w:rsidRPr="00166E37" w:rsidTr="00576B77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FF07D1" w:rsidRDefault="00166E37" w:rsidP="00166E37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166E37">
              <w:rPr>
                <w:b/>
                <w:bCs/>
              </w:rPr>
              <w:t>Sessional Sub-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66E37" w:rsidRDefault="00166E37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66E37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66E37" w:rsidRDefault="00166E37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66E37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66E37" w:rsidRDefault="00166E37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66E37">
              <w:rPr>
                <w:b/>
                <w:bCs/>
              </w:rPr>
              <w:t>12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66E37" w:rsidRDefault="00166E37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66E37">
              <w:rPr>
                <w:b/>
                <w:bCs/>
              </w:rPr>
              <w:t>1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66E37" w:rsidRDefault="00166E37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66E37">
              <w:rPr>
                <w:b/>
                <w:bCs/>
              </w:rPr>
              <w:t>8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166E37">
              <w:rPr>
                <w:rFonts w:eastAsia="Times New Roman" w:cs="Times New Roman"/>
                <w:b/>
                <w:bCs/>
              </w:rPr>
              <w:t>200</w:t>
            </w:r>
            <w:r w:rsidR="007928A8">
              <w:rPr>
                <w:rFonts w:eastAsia="Times New Roman" w:cs="Times New Roman"/>
                <w:b/>
                <w:bCs/>
              </w:rPr>
              <w:t>*</w:t>
            </w:r>
          </w:p>
        </w:tc>
      </w:tr>
      <w:tr w:rsidR="00166E37" w:rsidRPr="00166E37" w:rsidTr="00576B77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814263" w:rsidRDefault="00166E37" w:rsidP="00166E37">
            <w:pPr>
              <w:ind w:left="36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E307F" w:rsidRDefault="009E307F" w:rsidP="00166E37">
            <w:pPr>
              <w:adjustRightInd w:val="0"/>
              <w:ind w:right="-72"/>
              <w:rPr>
                <w:b/>
                <w:bCs/>
              </w:rPr>
            </w:pPr>
          </w:p>
          <w:p w:rsidR="00166E37" w:rsidRDefault="00166E37" w:rsidP="00166E37">
            <w:pPr>
              <w:adjustRightInd w:val="0"/>
              <w:ind w:right="-72"/>
              <w:rPr>
                <w:b/>
                <w:bCs/>
              </w:rPr>
            </w:pPr>
            <w:r w:rsidRPr="00166E37">
              <w:rPr>
                <w:b/>
                <w:bCs/>
              </w:rPr>
              <w:t>4</w:t>
            </w:r>
            <w:r w:rsidRPr="00166E37">
              <w:rPr>
                <w:b/>
                <w:bCs/>
                <w:vertAlign w:val="superscript"/>
              </w:rPr>
              <w:t>th</w:t>
            </w:r>
            <w:r w:rsidRPr="00166E37">
              <w:rPr>
                <w:b/>
                <w:bCs/>
              </w:rPr>
              <w:t xml:space="preserve"> Semester Total</w:t>
            </w:r>
          </w:p>
          <w:p w:rsidR="00F7395E" w:rsidRPr="00166E37" w:rsidRDefault="00F7395E" w:rsidP="00166E37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66E37" w:rsidRDefault="00166E37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66E37" w:rsidRDefault="00166E37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166E37" w:rsidRDefault="00166E37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E307F" w:rsidRDefault="009E307F" w:rsidP="00166E37">
            <w:pPr>
              <w:jc w:val="center"/>
              <w:rPr>
                <w:b/>
                <w:bCs/>
              </w:rPr>
            </w:pPr>
          </w:p>
          <w:p w:rsidR="00166E37" w:rsidRPr="00166E37" w:rsidRDefault="00166E37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66E37">
              <w:rPr>
                <w:b/>
                <w:bCs/>
              </w:rPr>
              <w:t>30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E307F" w:rsidRDefault="009E307F" w:rsidP="00166E37">
            <w:pPr>
              <w:jc w:val="center"/>
              <w:rPr>
                <w:b/>
                <w:bCs/>
              </w:rPr>
            </w:pPr>
          </w:p>
          <w:p w:rsidR="00166E37" w:rsidRPr="00166E37" w:rsidRDefault="00166E37" w:rsidP="00166E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66E37">
              <w:rPr>
                <w:b/>
                <w:bCs/>
              </w:rPr>
              <w:t>26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166E37">
              <w:rPr>
                <w:rFonts w:eastAsia="Times New Roman" w:cs="Times New Roman"/>
                <w:b/>
                <w:bCs/>
              </w:rPr>
              <w:t>700</w:t>
            </w:r>
          </w:p>
        </w:tc>
      </w:tr>
      <w:tr w:rsidR="00166E37" w:rsidRPr="00607A03" w:rsidTr="00576B77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66E37" w:rsidRPr="00725C8E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</w:tr>
      <w:tr w:rsidR="00166E37" w:rsidRPr="00607A03" w:rsidTr="00576B77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E37" w:rsidRPr="00607A03" w:rsidRDefault="00166E37" w:rsidP="00166E37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725C8E" w:rsidRDefault="00166E37" w:rsidP="00166E3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607A03" w:rsidRDefault="00166E37" w:rsidP="00166E3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6E37" w:rsidRPr="00166E37" w:rsidRDefault="00166E37" w:rsidP="00166E3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CA5858" w:rsidRDefault="00CA5858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CA5858" w:rsidRPr="00607A03" w:rsidRDefault="00CA5858" w:rsidP="00CA5858">
      <w:pPr>
        <w:tabs>
          <w:tab w:val="left" w:pos="2436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FIFTH  </w:t>
      </w:r>
      <w:r w:rsidRPr="00607A03">
        <w:rPr>
          <w:rFonts w:ascii="Times New Roman" w:hAnsi="Times New Roman" w:cs="Times New Roman"/>
          <w:b/>
          <w:sz w:val="32"/>
          <w:szCs w:val="32"/>
        </w:rPr>
        <w:t>SEMESTER</w:t>
      </w:r>
    </w:p>
    <w:p w:rsidR="00CA5858" w:rsidRPr="00973EC2" w:rsidRDefault="00CA5858" w:rsidP="00CA5858">
      <w:pPr>
        <w:rPr>
          <w:rFonts w:ascii="Times New Roman" w:hAnsi="Times New Roman" w:cs="Times New Roman"/>
          <w:sz w:val="28"/>
          <w:szCs w:val="28"/>
        </w:rPr>
      </w:pPr>
    </w:p>
    <w:tbl>
      <w:tblPr>
        <w:tblW w:w="9460" w:type="dxa"/>
        <w:tblInd w:w="108" w:type="dxa"/>
        <w:tblLayout w:type="fixed"/>
        <w:tblLook w:val="04A0"/>
      </w:tblPr>
      <w:tblGrid>
        <w:gridCol w:w="880"/>
        <w:gridCol w:w="1134"/>
        <w:gridCol w:w="2372"/>
        <w:gridCol w:w="584"/>
        <w:gridCol w:w="584"/>
        <w:gridCol w:w="584"/>
        <w:gridCol w:w="1112"/>
        <w:gridCol w:w="1105"/>
        <w:gridCol w:w="1105"/>
      </w:tblGrid>
      <w:tr w:rsidR="00CA5858" w:rsidRPr="00607A03" w:rsidTr="003C552F">
        <w:trPr>
          <w:trHeight w:val="300"/>
        </w:trPr>
        <w:tc>
          <w:tcPr>
            <w:tcW w:w="8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Sl. No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Subject code</w:t>
            </w:r>
          </w:p>
        </w:tc>
        <w:tc>
          <w:tcPr>
            <w:tcW w:w="23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5858" w:rsidRDefault="00CA5858" w:rsidP="003C552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CA5858" w:rsidRPr="00E827F5" w:rsidRDefault="00CA5858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827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Name</w:t>
            </w:r>
          </w:p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7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Class Load/Week</w:t>
            </w:r>
          </w:p>
        </w:tc>
        <w:tc>
          <w:tcPr>
            <w:tcW w:w="11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 xml:space="preserve">Total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L</w:t>
            </w: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oad (h)</w:t>
            </w:r>
          </w:p>
        </w:tc>
        <w:tc>
          <w:tcPr>
            <w:tcW w:w="11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Credit</w:t>
            </w:r>
          </w:p>
        </w:tc>
        <w:tc>
          <w:tcPr>
            <w:tcW w:w="11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Marks</w:t>
            </w:r>
          </w:p>
        </w:tc>
      </w:tr>
      <w:tr w:rsidR="00CA5858" w:rsidRPr="00607A03" w:rsidTr="003C552F">
        <w:trPr>
          <w:trHeight w:val="300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5858" w:rsidRPr="00607A03" w:rsidRDefault="00CA5858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5858" w:rsidRPr="00607A03" w:rsidRDefault="00CA5858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23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A5858" w:rsidRPr="00607A03" w:rsidRDefault="00CA5858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T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P</w:t>
            </w:r>
          </w:p>
        </w:tc>
        <w:tc>
          <w:tcPr>
            <w:tcW w:w="11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5858" w:rsidRPr="00607A03" w:rsidRDefault="00CA5858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1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5858" w:rsidRPr="00607A03" w:rsidRDefault="00CA5858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1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5858" w:rsidRPr="00607A03" w:rsidRDefault="00CA5858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1F3CA5" w:rsidRPr="00607A03" w:rsidTr="003C552F">
        <w:trPr>
          <w:trHeight w:val="369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1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310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607A03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740116">
              <w:t>Heat Transfer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1F5A8B">
              <w:t>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1F5A8B"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874C7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874C7" w:rsidP="001F3CA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  <w:color w:val="000000"/>
              </w:rPr>
            </w:pPr>
            <w:r w:rsidRPr="00166E37">
              <w:rPr>
                <w:rFonts w:eastAsia="Times New Roman" w:cs="Times New Roman"/>
                <w:color w:val="000000"/>
              </w:rPr>
              <w:t>100</w:t>
            </w:r>
          </w:p>
        </w:tc>
      </w:tr>
      <w:tr w:rsidR="001F3CA5" w:rsidRPr="00607A03" w:rsidTr="003C552F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1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3102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607A03" w:rsidRDefault="001F3CA5" w:rsidP="00505708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740116">
              <w:t xml:space="preserve">Steam and Gas </w:t>
            </w:r>
            <w:r w:rsidR="00505708">
              <w:t>Power Systems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                  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874C7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874C7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1F3CA5" w:rsidRPr="00607A03" w:rsidTr="003C552F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1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3103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740116">
              <w:t>Dynamics of Machines and Vibration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                  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1F3CA5" w:rsidRPr="00607A03" w:rsidTr="003C552F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1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3104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Default="001F3CA5" w:rsidP="001F3CA5">
            <w:pPr>
              <w:snapToGrid w:val="0"/>
            </w:pPr>
            <w:r>
              <w:t>Design of Power Transmission Elements</w:t>
            </w:r>
          </w:p>
          <w:p w:rsidR="001F3CA5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                  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1F3CA5" w:rsidRPr="00607A03" w:rsidTr="003C552F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1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3105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740116">
              <w:t>M</w:t>
            </w:r>
            <w:r>
              <w:t>achine Tools and Metal C</w:t>
            </w:r>
            <w:r w:rsidRPr="00740116">
              <w:t>utting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                  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1F3CA5" w:rsidRPr="00607A03" w:rsidTr="003C552F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310641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10641">
              <w:rPr>
                <w:b/>
                <w:bCs/>
              </w:rPr>
              <w:t>Theory Sub-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310641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10641">
              <w:rPr>
                <w:b/>
                <w:bCs/>
              </w:rPr>
              <w:t>15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310641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10641">
              <w:rPr>
                <w:b/>
                <w:bCs/>
              </w:rPr>
              <w:t>1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310641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10641">
              <w:rPr>
                <w:b/>
                <w:bCs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310641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10641">
              <w:rPr>
                <w:b/>
                <w:bCs/>
              </w:rPr>
              <w:t>16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310641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10641">
              <w:rPr>
                <w:b/>
                <w:bCs/>
              </w:rPr>
              <w:t>16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310641" w:rsidRDefault="001F3CA5" w:rsidP="001F3CA5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310641">
              <w:rPr>
                <w:rFonts w:eastAsia="Times New Roman" w:cs="Times New Roman"/>
                <w:b/>
                <w:bCs/>
              </w:rPr>
              <w:t>500</w:t>
            </w:r>
          </w:p>
        </w:tc>
      </w:tr>
      <w:tr w:rsidR="001F3CA5" w:rsidRPr="00607A03" w:rsidTr="003C552F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1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317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3B4379">
              <w:t>Heat Transfer Lab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1F3CA5" w:rsidRPr="00607A03" w:rsidTr="003C552F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1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3172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>
              <w:t xml:space="preserve">Design of </w:t>
            </w:r>
            <w:r w:rsidRPr="009029A1">
              <w:t xml:space="preserve">Power Transmission </w:t>
            </w:r>
            <w:r>
              <w:t>Elements Session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1F3CA5" w:rsidRPr="00607A03" w:rsidTr="003C552F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1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3173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>
              <w:t>Metal Cutting and Metrology Lab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1F3CA5" w:rsidRPr="00607A03" w:rsidTr="003C552F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777D85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777D85">
              <w:rPr>
                <w:b/>
                <w:bCs/>
              </w:rPr>
              <w:t>Sessional Sub-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77D85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777D85">
              <w:rPr>
                <w:b/>
                <w:bCs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77D85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777D85">
              <w:rPr>
                <w:b/>
                <w:bCs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77D85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777D85">
              <w:rPr>
                <w:b/>
                <w:bCs/>
              </w:rPr>
              <w:t>9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77D85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777D85">
              <w:rPr>
                <w:b/>
                <w:bCs/>
              </w:rPr>
              <w:t>9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77D85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777D85">
              <w:rPr>
                <w:b/>
                <w:bCs/>
              </w:rPr>
              <w:t>6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b/>
                <w:bCs/>
              </w:rPr>
              <w:t>150</w:t>
            </w:r>
          </w:p>
        </w:tc>
      </w:tr>
      <w:tr w:rsidR="001F3CA5" w:rsidRPr="00166E37" w:rsidTr="003C552F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607A03" w:rsidRDefault="001F3CA5" w:rsidP="001F3CA5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310641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10641">
              <w:rPr>
                <w:b/>
                <w:bCs/>
              </w:rPr>
              <w:t>5</w:t>
            </w:r>
            <w:r w:rsidRPr="00310641">
              <w:rPr>
                <w:b/>
                <w:bCs/>
                <w:vertAlign w:val="superscript"/>
              </w:rPr>
              <w:t>th</w:t>
            </w:r>
            <w:r w:rsidRPr="00310641">
              <w:rPr>
                <w:b/>
                <w:bCs/>
              </w:rPr>
              <w:t xml:space="preserve"> Semester 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310641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310641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310641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310641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10641">
              <w:rPr>
                <w:b/>
                <w:bCs/>
              </w:rPr>
              <w:t>25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310641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10641">
              <w:rPr>
                <w:b/>
                <w:bCs/>
              </w:rPr>
              <w:t>2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310641" w:rsidRDefault="001F3CA5" w:rsidP="001F3CA5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310641">
              <w:rPr>
                <w:rFonts w:eastAsia="Times New Roman" w:cs="Times New Roman"/>
                <w:b/>
                <w:bCs/>
              </w:rPr>
              <w:t>650</w:t>
            </w:r>
          </w:p>
        </w:tc>
      </w:tr>
      <w:tr w:rsidR="00873DD5" w:rsidRPr="00607A03" w:rsidTr="001F2519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73DD5" w:rsidRPr="00607A03" w:rsidRDefault="00873DD5" w:rsidP="00873DD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73DD5" w:rsidRPr="00607A03" w:rsidRDefault="00873DD5" w:rsidP="00873DD5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873DD5" w:rsidRPr="00607A03" w:rsidRDefault="00873DD5" w:rsidP="00873DD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73DD5" w:rsidRPr="00607A03" w:rsidRDefault="00873DD5" w:rsidP="00873DD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73DD5" w:rsidRPr="00607A03" w:rsidRDefault="00873DD5" w:rsidP="00873DD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73DD5" w:rsidRPr="00607A03" w:rsidRDefault="00873DD5" w:rsidP="00873DD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73DD5" w:rsidRPr="00725C8E" w:rsidRDefault="00873DD5" w:rsidP="00873DD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873DD5" w:rsidRPr="00607A03" w:rsidRDefault="00873DD5" w:rsidP="00873DD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73DD5" w:rsidRPr="00166E37" w:rsidRDefault="00873DD5" w:rsidP="00873DD5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</w:tr>
      <w:tr w:rsidR="00CA5858" w:rsidRPr="00607A03" w:rsidTr="003C552F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5858" w:rsidRPr="00607A03" w:rsidRDefault="00CA5858" w:rsidP="003C552F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5858" w:rsidRPr="00607A03" w:rsidRDefault="00CA5858" w:rsidP="003C552F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5858" w:rsidRPr="00725C8E" w:rsidRDefault="00CA5858" w:rsidP="003C552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5858" w:rsidRPr="00607A03" w:rsidRDefault="00CA5858" w:rsidP="003C552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5858" w:rsidRPr="00166E37" w:rsidRDefault="00CA5858" w:rsidP="003C552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CA5858" w:rsidRDefault="00CA5858" w:rsidP="00CA5858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3C552F" w:rsidRDefault="003C552F" w:rsidP="00CA5858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3C552F" w:rsidRDefault="003C552F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3C552F" w:rsidRPr="00607A03" w:rsidRDefault="003C552F" w:rsidP="003C552F">
      <w:pPr>
        <w:tabs>
          <w:tab w:val="left" w:pos="2436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SIXTH  </w:t>
      </w:r>
      <w:r w:rsidRPr="00607A03">
        <w:rPr>
          <w:rFonts w:ascii="Times New Roman" w:hAnsi="Times New Roman" w:cs="Times New Roman"/>
          <w:b/>
          <w:sz w:val="32"/>
          <w:szCs w:val="32"/>
        </w:rPr>
        <w:t>SEMESTER</w:t>
      </w:r>
    </w:p>
    <w:p w:rsidR="003C552F" w:rsidRPr="00973EC2" w:rsidRDefault="003C552F" w:rsidP="003C552F">
      <w:pPr>
        <w:rPr>
          <w:rFonts w:ascii="Times New Roman" w:hAnsi="Times New Roman" w:cs="Times New Roman"/>
          <w:sz w:val="28"/>
          <w:szCs w:val="28"/>
        </w:rPr>
      </w:pPr>
    </w:p>
    <w:tbl>
      <w:tblPr>
        <w:tblW w:w="9460" w:type="dxa"/>
        <w:tblInd w:w="108" w:type="dxa"/>
        <w:tblLayout w:type="fixed"/>
        <w:tblLook w:val="04A0"/>
      </w:tblPr>
      <w:tblGrid>
        <w:gridCol w:w="709"/>
        <w:gridCol w:w="1305"/>
        <w:gridCol w:w="2372"/>
        <w:gridCol w:w="584"/>
        <w:gridCol w:w="584"/>
        <w:gridCol w:w="584"/>
        <w:gridCol w:w="1112"/>
        <w:gridCol w:w="1105"/>
        <w:gridCol w:w="1105"/>
      </w:tblGrid>
      <w:tr w:rsidR="003C552F" w:rsidRPr="00607A03" w:rsidTr="000A473C">
        <w:trPr>
          <w:trHeight w:val="300"/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Sl. No</w:t>
            </w:r>
          </w:p>
        </w:tc>
        <w:tc>
          <w:tcPr>
            <w:tcW w:w="13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Subject code</w:t>
            </w:r>
          </w:p>
        </w:tc>
        <w:tc>
          <w:tcPr>
            <w:tcW w:w="23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C552F" w:rsidRDefault="003C552F" w:rsidP="003C552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3C552F" w:rsidRPr="00E827F5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827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Name</w:t>
            </w:r>
          </w:p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7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Class Load/Week</w:t>
            </w:r>
          </w:p>
        </w:tc>
        <w:tc>
          <w:tcPr>
            <w:tcW w:w="11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 xml:space="preserve">Total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L</w:t>
            </w: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oad (h)</w:t>
            </w:r>
          </w:p>
        </w:tc>
        <w:tc>
          <w:tcPr>
            <w:tcW w:w="11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Credit</w:t>
            </w:r>
          </w:p>
        </w:tc>
        <w:tc>
          <w:tcPr>
            <w:tcW w:w="11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Marks</w:t>
            </w:r>
          </w:p>
        </w:tc>
      </w:tr>
      <w:tr w:rsidR="003C552F" w:rsidRPr="00607A03" w:rsidTr="000A473C">
        <w:trPr>
          <w:trHeight w:val="300"/>
        </w:trPr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23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C552F" w:rsidRPr="00607A03" w:rsidRDefault="003C552F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T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P</w:t>
            </w:r>
          </w:p>
        </w:tc>
        <w:tc>
          <w:tcPr>
            <w:tcW w:w="11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1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1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1F3CA5" w:rsidRPr="00607A03" w:rsidTr="000A473C">
        <w:trPr>
          <w:trHeight w:val="369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2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A473C" w:rsidRPr="0014072F" w:rsidRDefault="000A473C" w:rsidP="000A473C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rPr>
                <w:rFonts w:ascii="Cambria" w:hAnsi="Cambria" w:cs="Arial"/>
                <w:sz w:val="24"/>
                <w:szCs w:val="24"/>
              </w:rPr>
              <w:t>AM 320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607A03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623499">
              <w:rPr>
                <w:color w:val="000000" w:themeColor="text1"/>
              </w:rPr>
              <w:t>Fluid Power Engineering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A473C" w:rsidRPr="0014072F" w:rsidRDefault="000A473C" w:rsidP="000A473C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rPr>
                <w:rFonts w:ascii="Cambria" w:hAnsi="Cambria" w:cs="Arial"/>
                <w:sz w:val="24"/>
                <w:szCs w:val="24"/>
              </w:rPr>
              <w:t>4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A473C" w:rsidRPr="0014072F" w:rsidRDefault="000A473C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rPr>
                <w:rFonts w:ascii="Cambria" w:hAnsi="Cambria" w:cs="Arial"/>
                <w:sz w:val="24"/>
                <w:szCs w:val="24"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1E4E11"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874C7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874C7" w:rsidP="001F3CA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  <w:color w:val="000000"/>
              </w:rPr>
            </w:pPr>
            <w:r w:rsidRPr="00166E37">
              <w:rPr>
                <w:rFonts w:eastAsia="Times New Roman" w:cs="Times New Roman"/>
                <w:color w:val="000000"/>
              </w:rPr>
              <w:t>100</w:t>
            </w:r>
          </w:p>
        </w:tc>
      </w:tr>
      <w:tr w:rsidR="001F3CA5" w:rsidRPr="00607A03" w:rsidTr="000A473C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2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320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607A03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623499">
              <w:rPr>
                <w:color w:val="000000" w:themeColor="text1"/>
              </w:rPr>
              <w:t>I.C. Engine and Jet Propulsion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                  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1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1F3CA5" w:rsidRPr="00607A03" w:rsidTr="000A473C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2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3202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>
              <w:t>Design of Frictional Machine Elements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                  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1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874C7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874C7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1F3CA5" w:rsidRPr="00607A03" w:rsidTr="000A473C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2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3203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623499">
              <w:rPr>
                <w:color w:val="000000" w:themeColor="text1"/>
              </w:rPr>
              <w:t>Modelling and Control of Mechanical Systems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                  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874C7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874C7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1F3CA5" w:rsidRPr="00607A03" w:rsidTr="000A473C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2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3204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623499">
              <w:rPr>
                <w:color w:val="000000" w:themeColor="text1"/>
              </w:rPr>
              <w:t>Manufacturing Technology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                  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874C7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874C7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100</w:t>
            </w:r>
          </w:p>
        </w:tc>
      </w:tr>
      <w:tr w:rsidR="001F3CA5" w:rsidRPr="00607A03" w:rsidTr="000A473C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3C552F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C552F">
              <w:rPr>
                <w:b/>
                <w:bCs/>
              </w:rPr>
              <w:t>Theory Sub-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0D82" w:rsidRPr="0014072F" w:rsidRDefault="00DB0D82" w:rsidP="00DB0D82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rPr>
                <w:rFonts w:ascii="Cambria" w:hAnsi="Cambria" w:cs="Arial"/>
                <w:sz w:val="24"/>
                <w:szCs w:val="24"/>
              </w:rPr>
              <w:t>16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0D82" w:rsidRPr="0014072F" w:rsidRDefault="00DB0D82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rPr>
                <w:rFonts w:ascii="Cambria" w:hAnsi="Cambria" w:cs="Arial"/>
                <w:sz w:val="24"/>
                <w:szCs w:val="24"/>
              </w:rPr>
              <w:t>2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BE4D47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BE4D47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18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BE4D47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18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166E37">
              <w:rPr>
                <w:rFonts w:eastAsia="Times New Roman" w:cs="Times New Roman"/>
                <w:b/>
                <w:bCs/>
              </w:rPr>
              <w:t>500</w:t>
            </w:r>
          </w:p>
        </w:tc>
      </w:tr>
      <w:tr w:rsidR="001F3CA5" w:rsidRPr="00607A03" w:rsidTr="000A473C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2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774ED" w:rsidRPr="0014072F" w:rsidRDefault="00B774ED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rPr>
                <w:rFonts w:ascii="Cambria" w:hAnsi="Cambria" w:cs="Arial"/>
                <w:sz w:val="24"/>
                <w:szCs w:val="24"/>
              </w:rPr>
              <w:t>AM 327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8D6C44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sz w:val="24"/>
              </w:rPr>
            </w:pPr>
            <w:r w:rsidRPr="008D6C44">
              <w:t xml:space="preserve">Fluid Power Engineering </w:t>
            </w:r>
            <w:r w:rsidR="00B774ED" w:rsidRPr="008D6C44">
              <w:rPr>
                <w:rFonts w:ascii="Cambria" w:hAnsi="Cambria" w:cs="Arial"/>
                <w:sz w:val="24"/>
                <w:szCs w:val="24"/>
              </w:rPr>
              <w:t>Laboratory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1F3CA5" w:rsidRPr="00607A03" w:rsidTr="000A473C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2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327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>
              <w:t>Engine Lab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1F3CA5" w:rsidRPr="00607A03" w:rsidTr="000A473C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2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3272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bookmarkStart w:id="1" w:name="_Hlk36920981"/>
            <w:r>
              <w:t>Design of Frictional M</w:t>
            </w:r>
            <w:r w:rsidRPr="009029A1">
              <w:t xml:space="preserve">achine </w:t>
            </w:r>
            <w:r>
              <w:t>Elements Sessional</w:t>
            </w:r>
            <w:bookmarkEnd w:id="1"/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2B6A3C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1F3CA5" w:rsidRPr="00607A03" w:rsidTr="000A473C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numPr>
                <w:ilvl w:val="0"/>
                <w:numId w:val="62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4072F" w:rsidRDefault="001F3CA5" w:rsidP="001F3CA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 xml:space="preserve">ME3273 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bookmarkStart w:id="2" w:name="_Hlk36921160"/>
            <w:r>
              <w:t xml:space="preserve">Seminar and </w:t>
            </w:r>
            <w:r w:rsidR="004D0B57">
              <w:t>Group Discussion</w:t>
            </w:r>
            <w:bookmarkEnd w:id="2"/>
            <w:r>
              <w:t>.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725C8E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</w:rPr>
            </w:pPr>
            <w:r w:rsidRPr="00166E37">
              <w:rPr>
                <w:rFonts w:eastAsia="Times New Roman" w:cs="Times New Roman"/>
              </w:rPr>
              <w:t>50</w:t>
            </w:r>
          </w:p>
        </w:tc>
      </w:tr>
      <w:tr w:rsidR="001F3CA5" w:rsidRPr="00166E37" w:rsidTr="000A473C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FF07D1" w:rsidRDefault="001F3CA5" w:rsidP="001F3CA5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1F5A8B">
              <w:t>Sessional Sub-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BE4D47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BE4D47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BE4D47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12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BE4D47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1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BE4D47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8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166E37">
              <w:rPr>
                <w:rFonts w:eastAsia="Times New Roman" w:cs="Times New Roman"/>
                <w:b/>
                <w:bCs/>
              </w:rPr>
              <w:t>200</w:t>
            </w:r>
          </w:p>
        </w:tc>
      </w:tr>
      <w:tr w:rsidR="001F3CA5" w:rsidRPr="00166E37" w:rsidTr="000A473C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814263" w:rsidRDefault="001F3CA5" w:rsidP="001F3CA5">
            <w:pPr>
              <w:ind w:left="36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607A03" w:rsidRDefault="001F3CA5" w:rsidP="001F3CA5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3C552F" w:rsidRDefault="001F3CA5" w:rsidP="001F3CA5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C552F">
              <w:rPr>
                <w:b/>
                <w:bCs/>
              </w:rPr>
              <w:t>6</w:t>
            </w:r>
            <w:r w:rsidRPr="003C552F">
              <w:rPr>
                <w:b/>
                <w:bCs/>
                <w:vertAlign w:val="superscript"/>
              </w:rPr>
              <w:t>th</w:t>
            </w:r>
            <w:r w:rsidRPr="003C552F">
              <w:rPr>
                <w:b/>
                <w:bCs/>
              </w:rPr>
              <w:t xml:space="preserve"> Semester 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66E37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66E37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166E37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BE4D47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30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3CA5" w:rsidRPr="00BE4D47" w:rsidRDefault="001F3CA5" w:rsidP="001F3CA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26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3CA5" w:rsidRPr="00166E37" w:rsidRDefault="001F3CA5" w:rsidP="001F3CA5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166E37">
              <w:rPr>
                <w:rFonts w:eastAsia="Times New Roman" w:cs="Times New Roman"/>
                <w:b/>
                <w:bCs/>
              </w:rPr>
              <w:t>700</w:t>
            </w:r>
          </w:p>
        </w:tc>
      </w:tr>
      <w:tr w:rsidR="003C552F" w:rsidRPr="00607A03" w:rsidTr="000A473C">
        <w:trPr>
          <w:trHeight w:val="30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552F" w:rsidRPr="00607A03" w:rsidRDefault="003C552F" w:rsidP="003C552F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552F" w:rsidRPr="00607A03" w:rsidRDefault="003C552F" w:rsidP="003C552F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552F" w:rsidRPr="00725C8E" w:rsidRDefault="003C552F" w:rsidP="003C552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552F" w:rsidRPr="00166E37" w:rsidRDefault="003C552F" w:rsidP="003C552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3C552F" w:rsidRDefault="003C552F" w:rsidP="003C552F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3C552F" w:rsidRDefault="003C552F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3C552F" w:rsidRPr="00607A03" w:rsidRDefault="003C552F" w:rsidP="003C552F">
      <w:pPr>
        <w:tabs>
          <w:tab w:val="left" w:pos="2436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SEVENTH  </w:t>
      </w:r>
      <w:r w:rsidRPr="00607A03">
        <w:rPr>
          <w:rFonts w:ascii="Times New Roman" w:hAnsi="Times New Roman" w:cs="Times New Roman"/>
          <w:b/>
          <w:sz w:val="32"/>
          <w:szCs w:val="32"/>
        </w:rPr>
        <w:t>SEMESTER</w:t>
      </w:r>
    </w:p>
    <w:p w:rsidR="003C552F" w:rsidRPr="00973EC2" w:rsidRDefault="003C552F" w:rsidP="003C552F">
      <w:pPr>
        <w:rPr>
          <w:rFonts w:ascii="Times New Roman" w:hAnsi="Times New Roman" w:cs="Times New Roman"/>
          <w:sz w:val="28"/>
          <w:szCs w:val="28"/>
        </w:rPr>
      </w:pPr>
    </w:p>
    <w:tbl>
      <w:tblPr>
        <w:tblW w:w="9460" w:type="dxa"/>
        <w:tblInd w:w="108" w:type="dxa"/>
        <w:tblLayout w:type="fixed"/>
        <w:tblLook w:val="04A0"/>
      </w:tblPr>
      <w:tblGrid>
        <w:gridCol w:w="738"/>
        <w:gridCol w:w="1134"/>
        <w:gridCol w:w="2514"/>
        <w:gridCol w:w="584"/>
        <w:gridCol w:w="584"/>
        <w:gridCol w:w="584"/>
        <w:gridCol w:w="1112"/>
        <w:gridCol w:w="1105"/>
        <w:gridCol w:w="1105"/>
      </w:tblGrid>
      <w:tr w:rsidR="003C552F" w:rsidRPr="00607A03" w:rsidTr="00551F54">
        <w:trPr>
          <w:trHeight w:val="300"/>
        </w:trPr>
        <w:tc>
          <w:tcPr>
            <w:tcW w:w="7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Sl. No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Subject code</w:t>
            </w:r>
          </w:p>
        </w:tc>
        <w:tc>
          <w:tcPr>
            <w:tcW w:w="25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C552F" w:rsidRDefault="003C552F" w:rsidP="003C552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3C552F" w:rsidRPr="00E827F5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827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Name</w:t>
            </w:r>
          </w:p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7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Class Load/Week</w:t>
            </w:r>
          </w:p>
        </w:tc>
        <w:tc>
          <w:tcPr>
            <w:tcW w:w="11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 xml:space="preserve">Total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L</w:t>
            </w: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oad (h)</w:t>
            </w:r>
          </w:p>
        </w:tc>
        <w:tc>
          <w:tcPr>
            <w:tcW w:w="11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Credit</w:t>
            </w:r>
          </w:p>
        </w:tc>
        <w:tc>
          <w:tcPr>
            <w:tcW w:w="11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Marks</w:t>
            </w:r>
          </w:p>
        </w:tc>
      </w:tr>
      <w:tr w:rsidR="003C552F" w:rsidRPr="00607A03" w:rsidTr="00551F54">
        <w:trPr>
          <w:trHeight w:val="300"/>
        </w:trPr>
        <w:tc>
          <w:tcPr>
            <w:tcW w:w="7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25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C552F" w:rsidRPr="00607A03" w:rsidRDefault="003C552F" w:rsidP="003C552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T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P</w:t>
            </w:r>
          </w:p>
        </w:tc>
        <w:tc>
          <w:tcPr>
            <w:tcW w:w="11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1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1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552F" w:rsidRPr="00607A03" w:rsidRDefault="003C552F" w:rsidP="003C552F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1F6C1F" w:rsidRPr="00607A03" w:rsidTr="00551F54">
        <w:trPr>
          <w:trHeight w:val="369"/>
        </w:trPr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FF07D1" w:rsidRDefault="001F6C1F" w:rsidP="001F6C1F">
            <w:pPr>
              <w:pStyle w:val="ListParagraph"/>
              <w:numPr>
                <w:ilvl w:val="0"/>
                <w:numId w:val="63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4101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607A03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7678C5">
              <w:rPr>
                <w:color w:val="000000" w:themeColor="text1"/>
              </w:rPr>
              <w:t>Refrigeration and Air conditioning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1F5A8B">
              <w:t xml:space="preserve"> 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1F5A8B"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725C8E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1F5A8B">
              <w:t xml:space="preserve"> 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eastAsia="Times New Roman" w:cs="Times New Roman"/>
                <w:color w:val="000000"/>
              </w:rPr>
            </w:pPr>
            <w:r w:rsidRPr="00BE4D47">
              <w:rPr>
                <w:b/>
                <w:bCs/>
                <w:lang w:bidi="bn-IN"/>
              </w:rPr>
              <w:t>100</w:t>
            </w:r>
          </w:p>
        </w:tc>
      </w:tr>
      <w:tr w:rsidR="001F6C1F" w:rsidRPr="00607A03" w:rsidTr="00551F54">
        <w:trPr>
          <w:trHeight w:val="300"/>
        </w:trPr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FF07D1" w:rsidRDefault="001F6C1F" w:rsidP="001F6C1F">
            <w:pPr>
              <w:pStyle w:val="ListParagraph"/>
              <w:numPr>
                <w:ilvl w:val="0"/>
                <w:numId w:val="63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4102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607A03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314148">
              <w:t>Advanced Manufacturing Technology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                  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52012E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1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725C8E" w:rsidRDefault="0052012E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52012E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eastAsia="Times New Roman" w:cs="Times New Roman"/>
              </w:rPr>
            </w:pPr>
            <w:r w:rsidRPr="00BE4D47">
              <w:rPr>
                <w:b/>
                <w:bCs/>
                <w:lang w:bidi="bn-IN"/>
              </w:rPr>
              <w:t>100</w:t>
            </w:r>
          </w:p>
        </w:tc>
      </w:tr>
      <w:tr w:rsidR="001F6C1F" w:rsidRPr="00607A03" w:rsidTr="00551F54">
        <w:trPr>
          <w:trHeight w:val="300"/>
        </w:trPr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FF07D1" w:rsidRDefault="001F6C1F" w:rsidP="001F6C1F">
            <w:pPr>
              <w:pStyle w:val="ListParagraph"/>
              <w:numPr>
                <w:ilvl w:val="0"/>
                <w:numId w:val="63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4103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>
              <w:t>Industrial Engineering and Operations Research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                  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52012E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725C8E" w:rsidRDefault="0052012E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52012E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eastAsia="Times New Roman" w:cs="Times New Roman"/>
              </w:rPr>
            </w:pPr>
            <w:r w:rsidRPr="00BE4D47">
              <w:rPr>
                <w:b/>
                <w:bCs/>
                <w:lang w:bidi="bn-IN"/>
              </w:rPr>
              <w:t>100</w:t>
            </w:r>
          </w:p>
        </w:tc>
      </w:tr>
      <w:tr w:rsidR="001F6C1F" w:rsidRPr="00607A03" w:rsidTr="00551F54">
        <w:trPr>
          <w:trHeight w:val="300"/>
        </w:trPr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FF07D1" w:rsidRDefault="001F6C1F" w:rsidP="001F6C1F">
            <w:pPr>
              <w:pStyle w:val="ListParagraph"/>
              <w:numPr>
                <w:ilvl w:val="0"/>
                <w:numId w:val="63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45EE" w:rsidRPr="0014072F" w:rsidRDefault="002A45EE" w:rsidP="002A45EE">
            <w:pPr>
              <w:pStyle w:val="BodyText"/>
            </w:pPr>
            <w:r w:rsidRPr="0014072F">
              <w:t>Core Elective -I</w:t>
            </w:r>
          </w:p>
          <w:p w:rsidR="005571E0" w:rsidRPr="00BE0C93" w:rsidRDefault="002A45EE" w:rsidP="002A45EE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14072F">
              <w:t>(</w:t>
            </w:r>
            <w:r w:rsidRPr="0014072F">
              <w:rPr>
                <w:b/>
              </w:rPr>
              <w:t>LIST-I)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                  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725C8E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eastAsia="Times New Roman" w:cs="Times New Roman"/>
              </w:rPr>
            </w:pPr>
            <w:r w:rsidRPr="00BE4D47">
              <w:rPr>
                <w:b/>
                <w:bCs/>
                <w:lang w:bidi="bn-IN"/>
              </w:rPr>
              <w:t>100</w:t>
            </w:r>
          </w:p>
        </w:tc>
      </w:tr>
      <w:tr w:rsidR="001F6C1F" w:rsidRPr="00607A03" w:rsidTr="00551F54">
        <w:trPr>
          <w:trHeight w:val="300"/>
        </w:trPr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FF07D1" w:rsidRDefault="001F6C1F" w:rsidP="001F6C1F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3E60FB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E60FB">
              <w:rPr>
                <w:b/>
                <w:bCs/>
              </w:rPr>
              <w:t>Theory Sub-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3E60FB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E60FB">
              <w:rPr>
                <w:b/>
                <w:bCs/>
              </w:rPr>
              <w:t xml:space="preserve"> 12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3E60FB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E60FB">
              <w:rPr>
                <w:b/>
                <w:bCs/>
              </w:rPr>
              <w:t xml:space="preserve"> 1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3E60FB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E60FB">
              <w:rPr>
                <w:b/>
                <w:bCs/>
              </w:rPr>
              <w:t xml:space="preserve"> 0                  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3E60FB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E60FB">
              <w:rPr>
                <w:b/>
                <w:bCs/>
              </w:rPr>
              <w:t>1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3E60FB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E60FB">
              <w:rPr>
                <w:b/>
                <w:bCs/>
              </w:rPr>
              <w:t>1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BE4D47">
              <w:rPr>
                <w:b/>
                <w:bCs/>
                <w:lang w:bidi="bn-IN"/>
              </w:rPr>
              <w:t>400</w:t>
            </w:r>
          </w:p>
        </w:tc>
      </w:tr>
      <w:tr w:rsidR="001F6C1F" w:rsidRPr="00607A03" w:rsidTr="00551F54">
        <w:trPr>
          <w:trHeight w:val="300"/>
        </w:trPr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FF07D1" w:rsidRDefault="001F6C1F" w:rsidP="001F6C1F">
            <w:pPr>
              <w:pStyle w:val="ListParagraph"/>
              <w:numPr>
                <w:ilvl w:val="0"/>
                <w:numId w:val="63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4171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3C552F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7678C5">
              <w:rPr>
                <w:color w:val="000000" w:themeColor="text1"/>
              </w:rPr>
              <w:t xml:space="preserve">Refrigeration and Air </w:t>
            </w:r>
            <w:r>
              <w:rPr>
                <w:color w:val="000000" w:themeColor="text1"/>
              </w:rPr>
              <w:t>C</w:t>
            </w:r>
            <w:r w:rsidRPr="007678C5">
              <w:rPr>
                <w:color w:val="000000" w:themeColor="text1"/>
              </w:rPr>
              <w:t>onditioning Lab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66E37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66E37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F5A8B">
              <w:t xml:space="preserve"> 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66E37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F5A8B">
              <w:t xml:space="preserve"> 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66E37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66E37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eastAsia="Times New Roman" w:cs="Times New Roman"/>
              </w:rPr>
            </w:pPr>
            <w:r w:rsidRPr="00BE4D47">
              <w:rPr>
                <w:b/>
                <w:bCs/>
                <w:lang w:bidi="bn-IN"/>
              </w:rPr>
              <w:t>50</w:t>
            </w:r>
          </w:p>
        </w:tc>
      </w:tr>
      <w:tr w:rsidR="001F6C1F" w:rsidRPr="00607A03" w:rsidTr="00551F54">
        <w:trPr>
          <w:trHeight w:val="300"/>
        </w:trPr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FF07D1" w:rsidRDefault="001F6C1F" w:rsidP="001F6C1F">
            <w:pPr>
              <w:pStyle w:val="ListParagraph"/>
              <w:numPr>
                <w:ilvl w:val="0"/>
                <w:numId w:val="63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4172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733ED7">
              <w:t>Advanced Manufacturing</w:t>
            </w:r>
            <w:r>
              <w:t xml:space="preserve"> Lab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725C8E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eastAsia="Times New Roman" w:cs="Times New Roman"/>
              </w:rPr>
            </w:pPr>
            <w:r w:rsidRPr="00BE4D47">
              <w:rPr>
                <w:b/>
                <w:bCs/>
                <w:lang w:bidi="bn-IN"/>
              </w:rPr>
              <w:t>50</w:t>
            </w:r>
          </w:p>
        </w:tc>
      </w:tr>
      <w:tr w:rsidR="001F6C1F" w:rsidRPr="00607A03" w:rsidTr="00551F54">
        <w:trPr>
          <w:trHeight w:val="300"/>
        </w:trPr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FF07D1" w:rsidRDefault="001F6C1F" w:rsidP="001F6C1F">
            <w:pPr>
              <w:pStyle w:val="ListParagraph"/>
              <w:numPr>
                <w:ilvl w:val="0"/>
                <w:numId w:val="63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 xml:space="preserve">ME4191 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1F5A8B">
              <w:t>B. Tech Project</w:t>
            </w:r>
            <w:r>
              <w:t xml:space="preserve"> Part-I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0D3E33">
              <w:t>2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725C8E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4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eastAsia="Times New Roman" w:cs="Times New Roman"/>
              </w:rPr>
            </w:pPr>
            <w:r w:rsidRPr="00BE4D47">
              <w:rPr>
                <w:b/>
                <w:bCs/>
                <w:lang w:bidi="bn-IN"/>
              </w:rPr>
              <w:t>100</w:t>
            </w:r>
          </w:p>
        </w:tc>
      </w:tr>
      <w:tr w:rsidR="001F6C1F" w:rsidRPr="00607A03" w:rsidTr="00551F54">
        <w:trPr>
          <w:trHeight w:val="300"/>
        </w:trPr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FF07D1" w:rsidRDefault="001F6C1F" w:rsidP="001F6C1F">
            <w:pPr>
              <w:pStyle w:val="ListParagraph"/>
              <w:numPr>
                <w:ilvl w:val="0"/>
                <w:numId w:val="63"/>
              </w:num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4192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1F5A8B">
              <w:t xml:space="preserve">Evaluation </w:t>
            </w:r>
            <w:r>
              <w:t>of 6</w:t>
            </w:r>
            <w:r w:rsidRPr="00B848E8">
              <w:rPr>
                <w:vertAlign w:val="superscript"/>
              </w:rPr>
              <w:t>th</w:t>
            </w:r>
            <w:r>
              <w:t xml:space="preserve"> Semester </w:t>
            </w:r>
            <w:r w:rsidRPr="001F5A8B">
              <w:t>Internship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 xml:space="preserve"> 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725C8E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0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F5A8B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eastAsia="Times New Roman" w:cs="Times New Roman"/>
              </w:rPr>
            </w:pPr>
            <w:r w:rsidRPr="00BE4D47">
              <w:rPr>
                <w:b/>
                <w:bCs/>
                <w:lang w:bidi="bn-IN"/>
              </w:rPr>
              <w:t>50</w:t>
            </w:r>
          </w:p>
        </w:tc>
      </w:tr>
      <w:tr w:rsidR="001F6C1F" w:rsidRPr="00607A03" w:rsidTr="00551F54">
        <w:trPr>
          <w:trHeight w:val="300"/>
        </w:trPr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FF07D1" w:rsidRDefault="001F6C1F" w:rsidP="00BE4D47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1F5A8B">
              <w:t>Sessional Sub-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8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8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BE4D47">
              <w:rPr>
                <w:b/>
                <w:bCs/>
              </w:rPr>
              <w:t>10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BE4D47">
              <w:rPr>
                <w:b/>
                <w:bCs/>
                <w:lang w:bidi="bn-IN"/>
              </w:rPr>
              <w:t>250</w:t>
            </w:r>
          </w:p>
        </w:tc>
      </w:tr>
      <w:tr w:rsidR="001F6C1F" w:rsidRPr="00166E37" w:rsidTr="00551F54">
        <w:trPr>
          <w:trHeight w:val="300"/>
        </w:trPr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FF07D1" w:rsidRDefault="001F6C1F" w:rsidP="001F6C1F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607A03" w:rsidRDefault="001F6C1F" w:rsidP="001F6C1F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3E60FB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E60FB">
              <w:rPr>
                <w:b/>
                <w:bCs/>
              </w:rPr>
              <w:t>7</w:t>
            </w:r>
            <w:r w:rsidRPr="003E60FB">
              <w:rPr>
                <w:b/>
                <w:bCs/>
                <w:vertAlign w:val="superscript"/>
              </w:rPr>
              <w:t>th</w:t>
            </w:r>
            <w:r w:rsidRPr="003E60FB">
              <w:rPr>
                <w:b/>
                <w:bCs/>
              </w:rPr>
              <w:t xml:space="preserve"> Semester 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3E60FB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3E60FB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3E60FB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3E60FB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E60FB">
              <w:rPr>
                <w:b/>
                <w:bCs/>
              </w:rPr>
              <w:t>21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3E60FB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3E60FB">
              <w:rPr>
                <w:b/>
                <w:bCs/>
              </w:rPr>
              <w:t>2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BE4D47" w:rsidRDefault="001F6C1F" w:rsidP="001F6C1F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BE4D47">
              <w:rPr>
                <w:b/>
                <w:lang w:bidi="bn-IN"/>
              </w:rPr>
              <w:t>650</w:t>
            </w:r>
          </w:p>
        </w:tc>
      </w:tr>
      <w:tr w:rsidR="00011885" w:rsidRPr="00607A03" w:rsidTr="00551F54">
        <w:trPr>
          <w:trHeight w:val="300"/>
        </w:trPr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11885" w:rsidRPr="00607A03" w:rsidRDefault="00011885" w:rsidP="0001188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11885" w:rsidRPr="00607A03" w:rsidRDefault="00011885" w:rsidP="00011885">
            <w:pPr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11885" w:rsidRPr="00607A03" w:rsidRDefault="00011885" w:rsidP="00011885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11885" w:rsidRPr="00607A03" w:rsidRDefault="00011885" w:rsidP="0001188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11885" w:rsidRPr="00607A03" w:rsidRDefault="00011885" w:rsidP="0001188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11885" w:rsidRPr="00607A03" w:rsidRDefault="00011885" w:rsidP="0001188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11885" w:rsidRPr="00725C8E" w:rsidRDefault="00011885" w:rsidP="00011885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11885" w:rsidRPr="00607A03" w:rsidRDefault="00011885" w:rsidP="0001188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11885" w:rsidRPr="00BE4D47" w:rsidRDefault="00011885" w:rsidP="0001188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CA5858" w:rsidRDefault="00CA5858" w:rsidP="002A45EE">
      <w:pPr>
        <w:jc w:val="both"/>
        <w:rPr>
          <w:rFonts w:ascii="Times New Roman" w:hAnsi="Times New Roman" w:cs="Times New Roman"/>
          <w:b/>
          <w:sz w:val="32"/>
          <w:szCs w:val="32"/>
        </w:rPr>
      </w:pPr>
    </w:p>
    <w:p w:rsidR="002A45EE" w:rsidRPr="0014072F" w:rsidRDefault="002A45EE" w:rsidP="002A45EE">
      <w:pPr>
        <w:tabs>
          <w:tab w:val="left" w:pos="6072"/>
        </w:tabs>
        <w:rPr>
          <w:b/>
          <w:sz w:val="24"/>
          <w:szCs w:val="24"/>
        </w:rPr>
      </w:pPr>
      <w:r w:rsidRPr="0014072F">
        <w:rPr>
          <w:b/>
          <w:sz w:val="24"/>
          <w:szCs w:val="24"/>
        </w:rPr>
        <w:t xml:space="preserve">LIST-I (Core Elective -I) </w:t>
      </w:r>
    </w:p>
    <w:p w:rsidR="002A45EE" w:rsidRPr="0014072F" w:rsidRDefault="002A45EE" w:rsidP="002A45EE">
      <w:pPr>
        <w:snapToGrid w:val="0"/>
        <w:rPr>
          <w:sz w:val="24"/>
          <w:szCs w:val="24"/>
        </w:rPr>
      </w:pPr>
      <w:r>
        <w:rPr>
          <w:sz w:val="24"/>
          <w:szCs w:val="24"/>
        </w:rPr>
        <w:t>1. Automobile Engineering (ME41</w:t>
      </w:r>
      <w:r w:rsidRPr="0014072F">
        <w:rPr>
          <w:sz w:val="24"/>
          <w:szCs w:val="24"/>
        </w:rPr>
        <w:t>2</w:t>
      </w:r>
      <w:r>
        <w:rPr>
          <w:sz w:val="24"/>
          <w:szCs w:val="24"/>
        </w:rPr>
        <w:t>1</w:t>
      </w:r>
      <w:r w:rsidRPr="0014072F">
        <w:rPr>
          <w:sz w:val="24"/>
          <w:szCs w:val="24"/>
        </w:rPr>
        <w:t>)</w:t>
      </w:r>
    </w:p>
    <w:p w:rsidR="002A45EE" w:rsidRPr="0014072F" w:rsidRDefault="002A45EE" w:rsidP="002A45EE">
      <w:pPr>
        <w:snapToGrid w:val="0"/>
        <w:rPr>
          <w:sz w:val="24"/>
          <w:szCs w:val="24"/>
        </w:rPr>
      </w:pPr>
      <w:r>
        <w:rPr>
          <w:sz w:val="24"/>
          <w:szCs w:val="24"/>
        </w:rPr>
        <w:t>2</w:t>
      </w:r>
      <w:r w:rsidRPr="0014072F">
        <w:rPr>
          <w:sz w:val="24"/>
          <w:szCs w:val="24"/>
        </w:rPr>
        <w:t>.</w:t>
      </w:r>
      <w:r w:rsidRPr="0014072F">
        <w:rPr>
          <w:bCs/>
          <w:sz w:val="24"/>
          <w:szCs w:val="24"/>
        </w:rPr>
        <w:t>Fundamentals of Tribology</w:t>
      </w:r>
      <w:r w:rsidRPr="0014072F">
        <w:rPr>
          <w:sz w:val="24"/>
          <w:szCs w:val="24"/>
        </w:rPr>
        <w:t>(ME</w:t>
      </w:r>
      <w:r>
        <w:rPr>
          <w:sz w:val="24"/>
          <w:szCs w:val="24"/>
        </w:rPr>
        <w:t>41</w:t>
      </w:r>
      <w:r w:rsidRPr="0014072F">
        <w:rPr>
          <w:sz w:val="24"/>
          <w:szCs w:val="24"/>
        </w:rPr>
        <w:t>2</w:t>
      </w:r>
      <w:r>
        <w:rPr>
          <w:sz w:val="24"/>
          <w:szCs w:val="24"/>
        </w:rPr>
        <w:t>2</w:t>
      </w:r>
      <w:r w:rsidRPr="0014072F">
        <w:rPr>
          <w:sz w:val="24"/>
          <w:szCs w:val="24"/>
        </w:rPr>
        <w:t>)</w:t>
      </w:r>
    </w:p>
    <w:p w:rsidR="002A45EE" w:rsidRPr="0014072F" w:rsidRDefault="002A45EE" w:rsidP="002A45EE">
      <w:pPr>
        <w:snapToGrid w:val="0"/>
        <w:rPr>
          <w:sz w:val="24"/>
          <w:szCs w:val="24"/>
        </w:rPr>
      </w:pPr>
      <w:r>
        <w:rPr>
          <w:sz w:val="24"/>
          <w:szCs w:val="24"/>
        </w:rPr>
        <w:t>3</w:t>
      </w:r>
      <w:r w:rsidRPr="0014072F">
        <w:rPr>
          <w:sz w:val="24"/>
          <w:szCs w:val="24"/>
        </w:rPr>
        <w:t xml:space="preserve">. Fatigue and Fracture Mechanics (ME </w:t>
      </w:r>
      <w:r>
        <w:rPr>
          <w:sz w:val="24"/>
          <w:szCs w:val="24"/>
        </w:rPr>
        <w:t>41</w:t>
      </w:r>
      <w:r w:rsidRPr="0014072F">
        <w:rPr>
          <w:sz w:val="24"/>
          <w:szCs w:val="24"/>
        </w:rPr>
        <w:t>2</w:t>
      </w:r>
      <w:r>
        <w:rPr>
          <w:sz w:val="24"/>
          <w:szCs w:val="24"/>
        </w:rPr>
        <w:t>3</w:t>
      </w:r>
      <w:r w:rsidRPr="0014072F">
        <w:rPr>
          <w:sz w:val="24"/>
          <w:szCs w:val="24"/>
        </w:rPr>
        <w:t xml:space="preserve">) </w:t>
      </w:r>
    </w:p>
    <w:p w:rsidR="002A45EE" w:rsidRDefault="002A45EE" w:rsidP="002A45EE">
      <w:pPr>
        <w:rPr>
          <w:sz w:val="24"/>
          <w:szCs w:val="24"/>
        </w:rPr>
      </w:pPr>
      <w:r>
        <w:rPr>
          <w:sz w:val="24"/>
          <w:szCs w:val="24"/>
        </w:rPr>
        <w:t>4</w:t>
      </w:r>
      <w:r w:rsidRPr="0014072F">
        <w:rPr>
          <w:sz w:val="24"/>
          <w:szCs w:val="24"/>
        </w:rPr>
        <w:t xml:space="preserve">. Computational Fluid Dynamicsand  Heat </w:t>
      </w:r>
      <w:r>
        <w:rPr>
          <w:sz w:val="24"/>
          <w:szCs w:val="24"/>
        </w:rPr>
        <w:t>Transfer(ME41</w:t>
      </w:r>
      <w:r w:rsidRPr="0014072F">
        <w:rPr>
          <w:sz w:val="24"/>
          <w:szCs w:val="24"/>
        </w:rPr>
        <w:t>2</w:t>
      </w:r>
      <w:r>
        <w:rPr>
          <w:sz w:val="24"/>
          <w:szCs w:val="24"/>
        </w:rPr>
        <w:t>4</w:t>
      </w:r>
      <w:r w:rsidRPr="0014072F">
        <w:rPr>
          <w:sz w:val="24"/>
          <w:szCs w:val="24"/>
        </w:rPr>
        <w:t>)</w:t>
      </w:r>
    </w:p>
    <w:p w:rsidR="002A45EE" w:rsidRDefault="002A45EE" w:rsidP="002A45EE">
      <w:pPr>
        <w:rPr>
          <w:sz w:val="24"/>
          <w:szCs w:val="24"/>
        </w:rPr>
      </w:pPr>
      <w:r>
        <w:rPr>
          <w:bCs/>
          <w:sz w:val="24"/>
          <w:szCs w:val="24"/>
        </w:rPr>
        <w:t>5</w:t>
      </w:r>
      <w:r w:rsidRPr="0014072F">
        <w:rPr>
          <w:bCs/>
          <w:sz w:val="24"/>
          <w:szCs w:val="24"/>
        </w:rPr>
        <w:t xml:space="preserve">. Welding Technology </w:t>
      </w:r>
      <w:r w:rsidRPr="0014072F">
        <w:rPr>
          <w:sz w:val="24"/>
          <w:szCs w:val="24"/>
        </w:rPr>
        <w:t>(ME4</w:t>
      </w:r>
      <w:r>
        <w:rPr>
          <w:sz w:val="24"/>
          <w:szCs w:val="24"/>
        </w:rPr>
        <w:t>125</w:t>
      </w:r>
      <w:r w:rsidRPr="0014072F">
        <w:rPr>
          <w:sz w:val="24"/>
          <w:szCs w:val="24"/>
        </w:rPr>
        <w:t>)</w:t>
      </w:r>
    </w:p>
    <w:p w:rsidR="002A45EE" w:rsidRDefault="002A45EE" w:rsidP="002A45EE">
      <w:pPr>
        <w:rPr>
          <w:sz w:val="24"/>
          <w:szCs w:val="24"/>
        </w:rPr>
      </w:pPr>
      <w:r>
        <w:rPr>
          <w:sz w:val="24"/>
          <w:szCs w:val="24"/>
        </w:rPr>
        <w:t>6.</w:t>
      </w:r>
      <w:r w:rsidRPr="0014072F">
        <w:rPr>
          <w:sz w:val="24"/>
          <w:szCs w:val="24"/>
        </w:rPr>
        <w:t xml:space="preserve"> CNC Machining and Additive Manufacturing (ME4</w:t>
      </w:r>
      <w:r>
        <w:rPr>
          <w:sz w:val="24"/>
          <w:szCs w:val="24"/>
        </w:rPr>
        <w:t>126</w:t>
      </w:r>
      <w:r w:rsidRPr="0014072F">
        <w:rPr>
          <w:sz w:val="24"/>
          <w:szCs w:val="24"/>
        </w:rPr>
        <w:t>)</w:t>
      </w:r>
    </w:p>
    <w:p w:rsidR="002A45EE" w:rsidRDefault="002A45EE" w:rsidP="002A45EE">
      <w:pPr>
        <w:jc w:val="both"/>
        <w:rPr>
          <w:rFonts w:ascii="Times New Roman" w:hAnsi="Times New Roman" w:cs="Times New Roman"/>
          <w:b/>
          <w:sz w:val="32"/>
          <w:szCs w:val="32"/>
        </w:rPr>
      </w:pPr>
    </w:p>
    <w:p w:rsidR="009D0B49" w:rsidRDefault="009D0B49" w:rsidP="00CA5858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E0512" w:rsidRDefault="00BE0512" w:rsidP="00BE0512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E0512" w:rsidRDefault="00BE0512">
      <w:pPr>
        <w:rPr>
          <w:rFonts w:ascii="Times New Roman" w:hAnsi="Times New Roman" w:cs="Times New Roman"/>
          <w:b/>
          <w:sz w:val="32"/>
          <w:szCs w:val="32"/>
        </w:rPr>
      </w:pPr>
    </w:p>
    <w:p w:rsidR="00973EC2" w:rsidRDefault="00973EC2" w:rsidP="00973EC2">
      <w:pPr>
        <w:rPr>
          <w:rFonts w:ascii="Times New Roman" w:hAnsi="Times New Roman" w:cs="Times New Roman"/>
          <w:b/>
          <w:sz w:val="32"/>
          <w:szCs w:val="32"/>
        </w:rPr>
      </w:pPr>
    </w:p>
    <w:p w:rsidR="00EB608D" w:rsidRDefault="00EB608D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3E60FB" w:rsidRPr="00607A03" w:rsidRDefault="003E60FB" w:rsidP="003E60FB">
      <w:pPr>
        <w:tabs>
          <w:tab w:val="left" w:pos="2436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EIGHTH  </w:t>
      </w:r>
      <w:r w:rsidRPr="00607A03">
        <w:rPr>
          <w:rFonts w:ascii="Times New Roman" w:hAnsi="Times New Roman" w:cs="Times New Roman"/>
          <w:b/>
          <w:sz w:val="32"/>
          <w:szCs w:val="32"/>
        </w:rPr>
        <w:t>SEMESTER</w:t>
      </w:r>
    </w:p>
    <w:p w:rsidR="003E60FB" w:rsidRPr="00973EC2" w:rsidRDefault="003E60FB" w:rsidP="003E60FB">
      <w:pPr>
        <w:rPr>
          <w:rFonts w:ascii="Times New Roman" w:hAnsi="Times New Roman" w:cs="Times New Roman"/>
          <w:sz w:val="28"/>
          <w:szCs w:val="28"/>
        </w:rPr>
      </w:pPr>
    </w:p>
    <w:tbl>
      <w:tblPr>
        <w:tblW w:w="9460" w:type="dxa"/>
        <w:tblInd w:w="108" w:type="dxa"/>
        <w:tblLayout w:type="fixed"/>
        <w:tblLook w:val="04A0"/>
      </w:tblPr>
      <w:tblGrid>
        <w:gridCol w:w="880"/>
        <w:gridCol w:w="1134"/>
        <w:gridCol w:w="2372"/>
        <w:gridCol w:w="584"/>
        <w:gridCol w:w="584"/>
        <w:gridCol w:w="584"/>
        <w:gridCol w:w="1112"/>
        <w:gridCol w:w="1105"/>
        <w:gridCol w:w="1105"/>
      </w:tblGrid>
      <w:tr w:rsidR="003E60FB" w:rsidRPr="00607A03" w:rsidTr="001F2519">
        <w:trPr>
          <w:trHeight w:val="300"/>
        </w:trPr>
        <w:tc>
          <w:tcPr>
            <w:tcW w:w="8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0FB" w:rsidRPr="00607A03" w:rsidRDefault="003E60FB" w:rsidP="001F25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Sl. No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0FB" w:rsidRPr="00607A03" w:rsidRDefault="003E60FB" w:rsidP="001F25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Subject code</w:t>
            </w:r>
          </w:p>
        </w:tc>
        <w:tc>
          <w:tcPr>
            <w:tcW w:w="23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E60FB" w:rsidRDefault="003E60FB" w:rsidP="001F251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3E60FB" w:rsidRPr="00E827F5" w:rsidRDefault="003E60FB" w:rsidP="001F25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827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Name</w:t>
            </w:r>
          </w:p>
          <w:p w:rsidR="003E60FB" w:rsidRPr="00607A03" w:rsidRDefault="003E60FB" w:rsidP="001F25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7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0FB" w:rsidRPr="00607A03" w:rsidRDefault="003E60FB" w:rsidP="001F25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Class Load/Week</w:t>
            </w:r>
          </w:p>
        </w:tc>
        <w:tc>
          <w:tcPr>
            <w:tcW w:w="11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0FB" w:rsidRPr="00607A03" w:rsidRDefault="003E60FB" w:rsidP="001F25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 xml:space="preserve">Total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L</w:t>
            </w: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oad (h)</w:t>
            </w:r>
          </w:p>
        </w:tc>
        <w:tc>
          <w:tcPr>
            <w:tcW w:w="11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0FB" w:rsidRPr="00607A03" w:rsidRDefault="003E60FB" w:rsidP="001F25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Credit</w:t>
            </w:r>
          </w:p>
        </w:tc>
        <w:tc>
          <w:tcPr>
            <w:tcW w:w="11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0FB" w:rsidRPr="00607A03" w:rsidRDefault="003E60FB" w:rsidP="001F25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Marks</w:t>
            </w:r>
          </w:p>
        </w:tc>
      </w:tr>
      <w:tr w:rsidR="003E60FB" w:rsidRPr="00607A03" w:rsidTr="001F2519">
        <w:trPr>
          <w:trHeight w:val="300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0FB" w:rsidRPr="00607A03" w:rsidRDefault="003E60FB" w:rsidP="001F251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0FB" w:rsidRPr="00607A03" w:rsidRDefault="003E60FB" w:rsidP="001F251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23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E60FB" w:rsidRPr="00607A03" w:rsidRDefault="003E60FB" w:rsidP="001F251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0FB" w:rsidRPr="00607A03" w:rsidRDefault="003E60FB" w:rsidP="001F25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0FB" w:rsidRPr="00607A03" w:rsidRDefault="003E60FB" w:rsidP="001F25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T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0FB" w:rsidRPr="00607A03" w:rsidRDefault="003E60FB" w:rsidP="001F25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607A0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P</w:t>
            </w:r>
          </w:p>
        </w:tc>
        <w:tc>
          <w:tcPr>
            <w:tcW w:w="11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0FB" w:rsidRPr="00607A03" w:rsidRDefault="003E60FB" w:rsidP="001F2519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1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0FB" w:rsidRPr="00607A03" w:rsidRDefault="003E60FB" w:rsidP="001F2519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  <w:tc>
          <w:tcPr>
            <w:tcW w:w="11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60FB" w:rsidRPr="00607A03" w:rsidRDefault="003E60FB" w:rsidP="001F2519">
            <w:pPr>
              <w:spacing w:line="256" w:lineRule="auto"/>
              <w:rPr>
                <w:rFonts w:ascii="Times New Roman" w:eastAsiaTheme="minorEastAsia" w:hAnsi="Times New Roman" w:cs="Times New Roman"/>
                <w:sz w:val="24"/>
              </w:rPr>
            </w:pPr>
          </w:p>
        </w:tc>
      </w:tr>
      <w:tr w:rsidR="001F6C1F" w:rsidRPr="0014072F" w:rsidTr="001F2519">
        <w:trPr>
          <w:trHeight w:val="369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pStyle w:val="ListParagraph"/>
              <w:numPr>
                <w:ilvl w:val="0"/>
                <w:numId w:val="64"/>
              </w:num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1296C" w:rsidRDefault="00B80DE8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1296C">
              <w:t>HU4201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45EE" w:rsidRPr="0011296C" w:rsidRDefault="002A45EE" w:rsidP="002A45EE">
            <w:pPr>
              <w:adjustRightInd w:val="0"/>
              <w:ind w:right="-72"/>
              <w:rPr>
                <w:b/>
              </w:rPr>
            </w:pPr>
            <w:r w:rsidRPr="0011296C">
              <w:rPr>
                <w:b/>
              </w:rPr>
              <w:t>HSS-III</w:t>
            </w:r>
          </w:p>
          <w:p w:rsidR="00B80DE8" w:rsidRPr="0011296C" w:rsidRDefault="00B80DE8" w:rsidP="002A45EE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1296C">
              <w:rPr>
                <w:rFonts w:ascii="Times New Roman" w:hAnsi="Times New Roman" w:cs="Times New Roman"/>
                <w:sz w:val="20"/>
                <w:szCs w:val="20"/>
              </w:rPr>
              <w:t>FINANCE, ECONOMICS AND MANAGEMENT FOR ENGINEERS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eastAsia="Times New Roman" w:cs="Times New Roman"/>
              </w:rPr>
            </w:pPr>
            <w:r w:rsidRPr="0014072F">
              <w:rPr>
                <w:b/>
                <w:bCs/>
                <w:sz w:val="18"/>
                <w:szCs w:val="18"/>
                <w:lang w:bidi="bn-IN"/>
              </w:rPr>
              <w:t>100</w:t>
            </w:r>
          </w:p>
        </w:tc>
      </w:tr>
      <w:tr w:rsidR="001F6C1F" w:rsidRPr="0014072F" w:rsidTr="001F2519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pStyle w:val="ListParagraph"/>
              <w:numPr>
                <w:ilvl w:val="0"/>
                <w:numId w:val="64"/>
              </w:num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See the list below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pStyle w:val="BodyText"/>
            </w:pPr>
            <w:r w:rsidRPr="0014072F">
              <w:t>Core Elective – II</w:t>
            </w:r>
          </w:p>
          <w:p w:rsidR="001F6C1F" w:rsidRPr="0014072F" w:rsidRDefault="001F6C1F" w:rsidP="00F81D62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14072F">
              <w:t>(</w:t>
            </w:r>
            <w:r w:rsidRPr="0014072F">
              <w:rPr>
                <w:b/>
              </w:rPr>
              <w:t xml:space="preserve">LIST-II)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eastAsia="Times New Roman" w:cs="Times New Roman"/>
              </w:rPr>
            </w:pPr>
            <w:r w:rsidRPr="0014072F">
              <w:rPr>
                <w:b/>
                <w:bCs/>
                <w:sz w:val="18"/>
                <w:szCs w:val="18"/>
                <w:lang w:bidi="bn-IN"/>
              </w:rPr>
              <w:t>100</w:t>
            </w:r>
          </w:p>
        </w:tc>
      </w:tr>
      <w:tr w:rsidR="001F6C1F" w:rsidRPr="0014072F" w:rsidTr="001F2519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pStyle w:val="ListParagraph"/>
              <w:numPr>
                <w:ilvl w:val="0"/>
                <w:numId w:val="64"/>
              </w:num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2A45EE" w:rsidRDefault="001F6C1F" w:rsidP="001F6C1F">
            <w:pPr>
              <w:adjustRightInd w:val="0"/>
              <w:ind w:right="-72"/>
            </w:pPr>
            <w:r w:rsidRPr="0014072F">
              <w:t xml:space="preserve">Open –Elective 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3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eastAsia="Times New Roman" w:cs="Times New Roman"/>
              </w:rPr>
            </w:pPr>
            <w:r w:rsidRPr="0014072F">
              <w:rPr>
                <w:b/>
                <w:bCs/>
                <w:sz w:val="18"/>
                <w:szCs w:val="18"/>
                <w:lang w:bidi="bn-IN"/>
              </w:rPr>
              <w:t>100</w:t>
            </w:r>
          </w:p>
        </w:tc>
      </w:tr>
      <w:tr w:rsidR="001F6C1F" w:rsidRPr="0014072F" w:rsidTr="001F2519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Theory Sub-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9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9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9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14072F">
              <w:rPr>
                <w:b/>
                <w:bCs/>
                <w:sz w:val="18"/>
                <w:szCs w:val="18"/>
                <w:lang w:bidi="bn-IN"/>
              </w:rPr>
              <w:t>300</w:t>
            </w:r>
          </w:p>
        </w:tc>
      </w:tr>
      <w:tr w:rsidR="001F6C1F" w:rsidRPr="0014072F" w:rsidTr="001F2519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pStyle w:val="ListParagraph"/>
              <w:numPr>
                <w:ilvl w:val="0"/>
                <w:numId w:val="64"/>
              </w:num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 xml:space="preserve">ME4291 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14072F">
              <w:t>B. Tech Project Part-II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2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8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eastAsia="Times New Roman" w:cs="Times New Roman"/>
              </w:rPr>
            </w:pPr>
            <w:r w:rsidRPr="0014072F">
              <w:rPr>
                <w:b/>
                <w:bCs/>
                <w:sz w:val="18"/>
                <w:szCs w:val="18"/>
                <w:lang w:bidi="bn-IN"/>
              </w:rPr>
              <w:t>200</w:t>
            </w:r>
          </w:p>
        </w:tc>
      </w:tr>
      <w:tr w:rsidR="001F6C1F" w:rsidRPr="0014072F" w:rsidTr="001F2519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4292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AF0138" w:rsidP="001F6C1F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14072F">
              <w:t xml:space="preserve">Project </w:t>
            </w:r>
            <w:r w:rsidR="001F6C1F" w:rsidRPr="0014072F">
              <w:t>Seminar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t>0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14072F">
              <w:rPr>
                <w:b/>
                <w:bCs/>
                <w:sz w:val="18"/>
                <w:szCs w:val="18"/>
                <w:lang w:bidi="bn-IN"/>
              </w:rPr>
              <w:t>50</w:t>
            </w:r>
          </w:p>
        </w:tc>
      </w:tr>
      <w:tr w:rsidR="001F6C1F" w:rsidRPr="0014072F" w:rsidTr="001F2519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pStyle w:val="ListParagraph"/>
              <w:numPr>
                <w:ilvl w:val="0"/>
                <w:numId w:val="64"/>
              </w:num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ME4293</w:t>
            </w: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Cs/>
                <w:sz w:val="24"/>
              </w:rPr>
            </w:pPr>
            <w:r w:rsidRPr="0014072F">
              <w:t>Comprehensive Viva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0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14072F"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eastAsia="Times New Roman" w:cs="Times New Roman"/>
              </w:rPr>
            </w:pPr>
            <w:r w:rsidRPr="0014072F">
              <w:rPr>
                <w:b/>
                <w:bCs/>
                <w:sz w:val="18"/>
                <w:szCs w:val="18"/>
                <w:lang w:bidi="bn-IN"/>
              </w:rPr>
              <w:t>100</w:t>
            </w:r>
          </w:p>
        </w:tc>
      </w:tr>
      <w:tr w:rsidR="001F6C1F" w:rsidRPr="0014072F" w:rsidTr="001F2519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Sessional Sub-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2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1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eastAsia="Times New Roman" w:cs="Times New Roman"/>
              </w:rPr>
            </w:pPr>
            <w:r w:rsidRPr="0014072F">
              <w:rPr>
                <w:b/>
                <w:bCs/>
                <w:sz w:val="18"/>
                <w:szCs w:val="18"/>
                <w:lang w:bidi="bn-IN"/>
              </w:rPr>
              <w:t>350</w:t>
            </w:r>
          </w:p>
        </w:tc>
      </w:tr>
      <w:tr w:rsidR="001F6C1F" w:rsidRPr="0014072F" w:rsidTr="001F2519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pStyle w:val="ListParagraph"/>
              <w:ind w:left="720" w:firstLine="0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2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6C1F" w:rsidRPr="0014072F" w:rsidRDefault="001F6C1F" w:rsidP="001F6C1F">
            <w:pPr>
              <w:adjustRightInd w:val="0"/>
              <w:ind w:right="-7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8</w:t>
            </w:r>
            <w:r w:rsidRPr="0014072F">
              <w:rPr>
                <w:b/>
                <w:bCs/>
                <w:vertAlign w:val="superscript"/>
              </w:rPr>
              <w:t>th</w:t>
            </w:r>
            <w:r w:rsidRPr="0014072F">
              <w:rPr>
                <w:b/>
                <w:bCs/>
              </w:rPr>
              <w:t xml:space="preserve"> Semester Total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11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</w:rPr>
            </w:pPr>
            <w:r w:rsidRPr="0014072F">
              <w:rPr>
                <w:b/>
                <w:bCs/>
              </w:rPr>
              <w:t>21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F6C1F" w:rsidRPr="0014072F" w:rsidRDefault="001F6C1F" w:rsidP="001F6C1F">
            <w:pPr>
              <w:jc w:val="center"/>
              <w:rPr>
                <w:rFonts w:eastAsia="Times New Roman" w:cs="Times New Roman"/>
              </w:rPr>
            </w:pPr>
            <w:r w:rsidRPr="0014072F">
              <w:rPr>
                <w:b/>
                <w:sz w:val="20"/>
                <w:szCs w:val="18"/>
                <w:lang w:bidi="bn-IN"/>
              </w:rPr>
              <w:t>650</w:t>
            </w:r>
          </w:p>
        </w:tc>
      </w:tr>
      <w:tr w:rsidR="00AB203D" w:rsidRPr="0014072F" w:rsidTr="00E45A67">
        <w:trPr>
          <w:trHeight w:val="30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B203D" w:rsidRPr="0014072F" w:rsidRDefault="00AB203D" w:rsidP="001F2519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B203D" w:rsidRPr="0014072F" w:rsidRDefault="00AB203D" w:rsidP="001F2519">
            <w:p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5236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B203D" w:rsidRPr="0014072F" w:rsidRDefault="00AB203D" w:rsidP="00AB203D">
            <w:pPr>
              <w:rPr>
                <w:rFonts w:eastAsia="Times New Roman" w:cs="Times New Roman"/>
                <w:b/>
                <w:bCs/>
                <w:sz w:val="24"/>
              </w:rPr>
            </w:pPr>
            <w:r w:rsidRPr="0014072F">
              <w:rPr>
                <w:rFonts w:eastAsia="Times New Roman" w:cs="Times New Roman"/>
                <w:b/>
                <w:bCs/>
                <w:sz w:val="24"/>
              </w:rPr>
              <w:t xml:space="preserve">TOTAL CREDIT </w:t>
            </w:r>
            <w:r w:rsidR="003F4553" w:rsidRPr="0014072F">
              <w:rPr>
                <w:rFonts w:eastAsia="Times New Roman" w:cs="Times New Roman"/>
                <w:b/>
                <w:bCs/>
                <w:sz w:val="24"/>
              </w:rPr>
              <w:t>(All Semester) =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B203D" w:rsidRPr="0014072F" w:rsidRDefault="003F4553" w:rsidP="001F2519">
            <w:pPr>
              <w:jc w:val="center"/>
              <w:rPr>
                <w:rFonts w:eastAsia="Times New Roman" w:cs="Times New Roman"/>
                <w:b/>
                <w:bCs/>
                <w:sz w:val="24"/>
              </w:rPr>
            </w:pPr>
            <w:r w:rsidRPr="0014072F">
              <w:rPr>
                <w:rFonts w:eastAsia="Times New Roman" w:cs="Times New Roman"/>
                <w:b/>
                <w:bCs/>
                <w:sz w:val="24"/>
              </w:rPr>
              <w:t>19</w:t>
            </w:r>
            <w:r w:rsidR="00AC02F2" w:rsidRPr="0014072F">
              <w:rPr>
                <w:rFonts w:eastAsia="Times New Roman" w:cs="Times New Roman"/>
                <w:b/>
                <w:bCs/>
                <w:sz w:val="24"/>
              </w:rPr>
              <w:t>1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B203D" w:rsidRPr="0014072F" w:rsidRDefault="00AB203D" w:rsidP="001F251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6C7D63" w:rsidRPr="0014072F" w:rsidRDefault="006C7D63" w:rsidP="001F6C1F">
      <w:pPr>
        <w:tabs>
          <w:tab w:val="left" w:pos="6072"/>
        </w:tabs>
        <w:rPr>
          <w:b/>
          <w:sz w:val="24"/>
          <w:szCs w:val="24"/>
        </w:rPr>
      </w:pPr>
    </w:p>
    <w:p w:rsidR="002A45EE" w:rsidRPr="00885DFB" w:rsidRDefault="002A45EE" w:rsidP="002A45EE">
      <w:pPr>
        <w:tabs>
          <w:tab w:val="left" w:pos="6072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ist of </w:t>
      </w:r>
      <w:r w:rsidRPr="00885DFB">
        <w:rPr>
          <w:b/>
          <w:sz w:val="24"/>
          <w:szCs w:val="24"/>
        </w:rPr>
        <w:t>Core Elective -I</w:t>
      </w:r>
      <w:r>
        <w:rPr>
          <w:b/>
          <w:sz w:val="24"/>
          <w:szCs w:val="24"/>
        </w:rPr>
        <w:t>I subjects</w:t>
      </w:r>
      <w:r w:rsidRPr="00885DFB">
        <w:rPr>
          <w:b/>
          <w:sz w:val="24"/>
          <w:szCs w:val="24"/>
        </w:rPr>
        <w:t xml:space="preserve">  (to be offered in the </w:t>
      </w:r>
      <w:r>
        <w:rPr>
          <w:b/>
          <w:sz w:val="24"/>
          <w:szCs w:val="24"/>
        </w:rPr>
        <w:t>8</w:t>
      </w:r>
      <w:r w:rsidRPr="00885DFB">
        <w:rPr>
          <w:b/>
          <w:sz w:val="24"/>
          <w:szCs w:val="24"/>
        </w:rPr>
        <w:t>th-semster)</w:t>
      </w:r>
    </w:p>
    <w:p w:rsidR="002A45EE" w:rsidRPr="0014072F" w:rsidRDefault="002A45EE" w:rsidP="002A45EE">
      <w:pPr>
        <w:rPr>
          <w:sz w:val="24"/>
          <w:szCs w:val="24"/>
        </w:rPr>
      </w:pPr>
      <w:r w:rsidRPr="0014072F">
        <w:rPr>
          <w:bCs/>
          <w:sz w:val="24"/>
          <w:szCs w:val="24"/>
        </w:rPr>
        <w:t>1. Power Plant Engineering</w:t>
      </w:r>
      <w:r w:rsidRPr="0014072F">
        <w:rPr>
          <w:sz w:val="24"/>
          <w:szCs w:val="24"/>
        </w:rPr>
        <w:t>(ME4221)</w:t>
      </w:r>
    </w:p>
    <w:p w:rsidR="002A45EE" w:rsidRPr="0014072F" w:rsidRDefault="002A45EE" w:rsidP="002A45EE">
      <w:pPr>
        <w:snapToGrid w:val="0"/>
        <w:rPr>
          <w:sz w:val="24"/>
          <w:szCs w:val="24"/>
        </w:rPr>
      </w:pPr>
      <w:r>
        <w:rPr>
          <w:sz w:val="24"/>
          <w:szCs w:val="24"/>
        </w:rPr>
        <w:t>2</w:t>
      </w:r>
      <w:r w:rsidRPr="0014072F">
        <w:rPr>
          <w:sz w:val="24"/>
          <w:szCs w:val="24"/>
        </w:rPr>
        <w:t>. Manufacturing Automation(ME42</w:t>
      </w:r>
      <w:r>
        <w:rPr>
          <w:sz w:val="24"/>
          <w:szCs w:val="24"/>
        </w:rPr>
        <w:t>2</w:t>
      </w:r>
      <w:r w:rsidRPr="0014072F">
        <w:rPr>
          <w:sz w:val="24"/>
          <w:szCs w:val="24"/>
        </w:rPr>
        <w:t>2)</w:t>
      </w:r>
    </w:p>
    <w:p w:rsidR="002A45EE" w:rsidRDefault="002A45EE" w:rsidP="002A45EE">
      <w:pPr>
        <w:rPr>
          <w:sz w:val="24"/>
          <w:szCs w:val="24"/>
        </w:rPr>
      </w:pPr>
      <w:r>
        <w:rPr>
          <w:bCs/>
          <w:sz w:val="24"/>
          <w:szCs w:val="24"/>
        </w:rPr>
        <w:t>3</w:t>
      </w:r>
      <w:r w:rsidRPr="0014072F">
        <w:rPr>
          <w:bCs/>
          <w:sz w:val="24"/>
          <w:szCs w:val="24"/>
        </w:rPr>
        <w:t>. Finite Element Method for Engineering</w:t>
      </w:r>
      <w:r w:rsidRPr="0014072F">
        <w:rPr>
          <w:sz w:val="24"/>
          <w:szCs w:val="24"/>
        </w:rPr>
        <w:t>(ME422</w:t>
      </w:r>
      <w:r>
        <w:rPr>
          <w:sz w:val="24"/>
          <w:szCs w:val="24"/>
        </w:rPr>
        <w:t>3</w:t>
      </w:r>
      <w:r w:rsidRPr="0014072F">
        <w:rPr>
          <w:sz w:val="24"/>
          <w:szCs w:val="24"/>
        </w:rPr>
        <w:t>)</w:t>
      </w:r>
    </w:p>
    <w:p w:rsidR="002A45EE" w:rsidRPr="0014072F" w:rsidRDefault="002A45EE" w:rsidP="002A45EE">
      <w:pPr>
        <w:rPr>
          <w:sz w:val="24"/>
          <w:szCs w:val="24"/>
        </w:rPr>
      </w:pPr>
      <w:r>
        <w:rPr>
          <w:sz w:val="24"/>
          <w:szCs w:val="24"/>
        </w:rPr>
        <w:t>4</w:t>
      </w:r>
      <w:r w:rsidRPr="0014072F">
        <w:rPr>
          <w:sz w:val="24"/>
          <w:szCs w:val="24"/>
        </w:rPr>
        <w:t>. Fluidized Bed Technology(ME422</w:t>
      </w:r>
      <w:r>
        <w:rPr>
          <w:sz w:val="24"/>
          <w:szCs w:val="24"/>
        </w:rPr>
        <w:t>4</w:t>
      </w:r>
      <w:r w:rsidRPr="0014072F">
        <w:rPr>
          <w:sz w:val="24"/>
          <w:szCs w:val="24"/>
        </w:rPr>
        <w:t>)</w:t>
      </w:r>
    </w:p>
    <w:p w:rsidR="002A45EE" w:rsidRDefault="002A45EE" w:rsidP="002A45EE">
      <w:pPr>
        <w:rPr>
          <w:sz w:val="24"/>
          <w:szCs w:val="24"/>
        </w:rPr>
      </w:pPr>
      <w:r>
        <w:rPr>
          <w:sz w:val="24"/>
          <w:szCs w:val="24"/>
        </w:rPr>
        <w:t>5</w:t>
      </w:r>
      <w:r w:rsidRPr="0014072F">
        <w:rPr>
          <w:sz w:val="24"/>
          <w:szCs w:val="24"/>
        </w:rPr>
        <w:t>. Robotics (ME 422</w:t>
      </w:r>
      <w:r>
        <w:rPr>
          <w:sz w:val="24"/>
          <w:szCs w:val="24"/>
        </w:rPr>
        <w:t>5</w:t>
      </w:r>
      <w:r w:rsidRPr="0014072F">
        <w:rPr>
          <w:sz w:val="24"/>
          <w:szCs w:val="24"/>
        </w:rPr>
        <w:t>)</w:t>
      </w:r>
    </w:p>
    <w:p w:rsidR="001F6C1F" w:rsidRPr="0014072F" w:rsidRDefault="002A45EE" w:rsidP="002A45EE">
      <w:pPr>
        <w:rPr>
          <w:sz w:val="24"/>
          <w:szCs w:val="24"/>
        </w:rPr>
      </w:pPr>
      <w:r w:rsidRPr="00A369EC">
        <w:rPr>
          <w:sz w:val="24"/>
          <w:szCs w:val="24"/>
        </w:rPr>
        <w:t>6. Introduction to Biomechanics (ME 422</w:t>
      </w:r>
      <w:r>
        <w:rPr>
          <w:sz w:val="24"/>
          <w:szCs w:val="24"/>
        </w:rPr>
        <w:t>6</w:t>
      </w:r>
      <w:r w:rsidRPr="00A369EC">
        <w:rPr>
          <w:sz w:val="24"/>
          <w:szCs w:val="24"/>
        </w:rPr>
        <w:t>)</w:t>
      </w:r>
    </w:p>
    <w:p w:rsidR="002A45EE" w:rsidRDefault="002A45EE" w:rsidP="00AB203D">
      <w:pPr>
        <w:rPr>
          <w:b/>
          <w:sz w:val="24"/>
          <w:szCs w:val="24"/>
        </w:rPr>
      </w:pPr>
    </w:p>
    <w:p w:rsidR="002A45EE" w:rsidRDefault="002A45EE" w:rsidP="00AB203D">
      <w:pPr>
        <w:rPr>
          <w:b/>
          <w:sz w:val="24"/>
          <w:szCs w:val="24"/>
        </w:rPr>
      </w:pPr>
    </w:p>
    <w:p w:rsidR="002A45EE" w:rsidRDefault="002A45EE" w:rsidP="00AB203D">
      <w:pPr>
        <w:rPr>
          <w:b/>
          <w:sz w:val="24"/>
          <w:szCs w:val="24"/>
        </w:rPr>
      </w:pPr>
    </w:p>
    <w:p w:rsidR="002A45EE" w:rsidRDefault="002A45EE" w:rsidP="00AB203D">
      <w:pPr>
        <w:rPr>
          <w:b/>
          <w:sz w:val="24"/>
          <w:szCs w:val="24"/>
        </w:rPr>
      </w:pPr>
    </w:p>
    <w:p w:rsidR="005109AC" w:rsidRDefault="005109AC" w:rsidP="00AB203D">
      <w:pPr>
        <w:rPr>
          <w:b/>
          <w:sz w:val="24"/>
          <w:szCs w:val="24"/>
        </w:rPr>
      </w:pPr>
      <w:r>
        <w:rPr>
          <w:b/>
          <w:sz w:val="24"/>
          <w:szCs w:val="24"/>
        </w:rPr>
        <w:t>OPEN ELECTIVE</w:t>
      </w:r>
    </w:p>
    <w:p w:rsidR="005109AC" w:rsidRDefault="005109AC" w:rsidP="00AB203D">
      <w:pPr>
        <w:rPr>
          <w:b/>
          <w:sz w:val="24"/>
          <w:szCs w:val="24"/>
        </w:rPr>
      </w:pPr>
    </w:p>
    <w:p w:rsidR="005109AC" w:rsidRPr="00CC7D96" w:rsidRDefault="005109AC" w:rsidP="00AB203D">
      <w:pPr>
        <w:rPr>
          <w:sz w:val="24"/>
          <w:szCs w:val="24"/>
        </w:rPr>
      </w:pPr>
      <w:r w:rsidRPr="009E307F">
        <w:rPr>
          <w:sz w:val="24"/>
          <w:szCs w:val="24"/>
        </w:rPr>
        <w:t>Students are to cho</w:t>
      </w:r>
      <w:r w:rsidR="00F81D62" w:rsidRPr="009E307F">
        <w:rPr>
          <w:sz w:val="24"/>
          <w:szCs w:val="24"/>
        </w:rPr>
        <w:t>o</w:t>
      </w:r>
      <w:r w:rsidRPr="009E307F">
        <w:rPr>
          <w:sz w:val="24"/>
          <w:szCs w:val="24"/>
        </w:rPr>
        <w:t xml:space="preserve">se one OE from a list </w:t>
      </w:r>
      <w:r w:rsidR="00CC7D96" w:rsidRPr="009E307F">
        <w:rPr>
          <w:sz w:val="24"/>
          <w:szCs w:val="24"/>
        </w:rPr>
        <w:t xml:space="preserve">as declared and notified by </w:t>
      </w:r>
      <w:r w:rsidR="00AC3AF6">
        <w:rPr>
          <w:sz w:val="24"/>
          <w:szCs w:val="24"/>
        </w:rPr>
        <w:t xml:space="preserve">the </w:t>
      </w:r>
      <w:r w:rsidR="00CC7D96" w:rsidRPr="009E307F">
        <w:rPr>
          <w:sz w:val="24"/>
          <w:szCs w:val="24"/>
        </w:rPr>
        <w:t>institute.</w:t>
      </w:r>
    </w:p>
    <w:p w:rsidR="005109AC" w:rsidRDefault="005109AC" w:rsidP="00AB203D">
      <w:pPr>
        <w:rPr>
          <w:b/>
          <w:sz w:val="24"/>
          <w:szCs w:val="24"/>
        </w:rPr>
      </w:pPr>
    </w:p>
    <w:p w:rsidR="00AB203D" w:rsidRPr="0014072F" w:rsidRDefault="00AB203D" w:rsidP="00AB203D">
      <w:pPr>
        <w:rPr>
          <w:b/>
          <w:sz w:val="24"/>
          <w:szCs w:val="24"/>
        </w:rPr>
      </w:pPr>
    </w:p>
    <w:p w:rsidR="00AC3AF6" w:rsidRDefault="00AC3AF6">
      <w:pPr>
        <w:rPr>
          <w:rFonts w:ascii="Arial" w:hAnsi="Arial" w:cs="Arial"/>
          <w:b/>
          <w:color w:val="FF0000"/>
          <w:sz w:val="28"/>
          <w:szCs w:val="28"/>
          <w:u w:val="single"/>
        </w:rPr>
      </w:pPr>
    </w:p>
    <w:p w:rsidR="00AC3AF6" w:rsidRDefault="00AC3AF6">
      <w:pPr>
        <w:rPr>
          <w:rFonts w:ascii="Arial" w:hAnsi="Arial" w:cs="Arial"/>
          <w:b/>
          <w:color w:val="FF0000"/>
          <w:sz w:val="28"/>
          <w:szCs w:val="28"/>
          <w:u w:val="single"/>
        </w:rPr>
      </w:pPr>
    </w:p>
    <w:p w:rsidR="00B80DE8" w:rsidRDefault="00B80DE8" w:rsidP="00306956">
      <w:pPr>
        <w:jc w:val="center"/>
        <w:rPr>
          <w:rFonts w:ascii="Arial" w:hAnsi="Arial" w:cs="Arial"/>
          <w:b/>
          <w:color w:val="FF0000"/>
          <w:sz w:val="28"/>
          <w:szCs w:val="28"/>
          <w:u w:val="single"/>
        </w:rPr>
      </w:pPr>
    </w:p>
    <w:p w:rsidR="00B80DE8" w:rsidRDefault="00B80DE8" w:rsidP="00306956">
      <w:pPr>
        <w:jc w:val="center"/>
        <w:rPr>
          <w:rFonts w:ascii="Arial" w:hAnsi="Arial" w:cs="Arial"/>
          <w:b/>
          <w:color w:val="FF0000"/>
          <w:sz w:val="28"/>
          <w:szCs w:val="28"/>
          <w:u w:val="single"/>
        </w:rPr>
      </w:pPr>
    </w:p>
    <w:p w:rsidR="00AC3AF6" w:rsidRDefault="00AC3AF6">
      <w:pPr>
        <w:rPr>
          <w:rFonts w:ascii="Arial" w:hAnsi="Arial" w:cs="Arial"/>
          <w:b/>
          <w:color w:val="FF0000"/>
          <w:sz w:val="28"/>
          <w:szCs w:val="28"/>
          <w:u w:val="single"/>
        </w:rPr>
      </w:pPr>
    </w:p>
    <w:p w:rsidR="00682974" w:rsidRDefault="00682974">
      <w:pPr>
        <w:rPr>
          <w:rFonts w:ascii="Arial" w:hAnsi="Arial" w:cs="Arial"/>
          <w:b/>
          <w:color w:val="FF0000"/>
          <w:sz w:val="28"/>
          <w:szCs w:val="28"/>
          <w:u w:val="single"/>
        </w:rPr>
      </w:pPr>
    </w:p>
    <w:p w:rsidR="00682974" w:rsidRDefault="00682974">
      <w:pPr>
        <w:rPr>
          <w:rFonts w:ascii="Arial" w:hAnsi="Arial" w:cs="Arial"/>
          <w:b/>
          <w:color w:val="FF0000"/>
          <w:sz w:val="28"/>
          <w:szCs w:val="28"/>
          <w:u w:val="single"/>
        </w:rPr>
      </w:pPr>
    </w:p>
    <w:p w:rsidR="00682974" w:rsidRDefault="00682974">
      <w:pPr>
        <w:rPr>
          <w:rFonts w:ascii="Arial" w:hAnsi="Arial" w:cs="Arial"/>
          <w:b/>
          <w:color w:val="FF0000"/>
          <w:sz w:val="28"/>
          <w:szCs w:val="28"/>
          <w:u w:val="single"/>
        </w:rPr>
      </w:pPr>
    </w:p>
    <w:p w:rsidR="00306956" w:rsidRPr="00682974" w:rsidRDefault="00306956" w:rsidP="00306956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682974">
        <w:rPr>
          <w:rFonts w:ascii="Arial" w:hAnsi="Arial" w:cs="Arial"/>
          <w:b/>
          <w:sz w:val="28"/>
          <w:szCs w:val="28"/>
          <w:u w:val="single"/>
        </w:rPr>
        <w:lastRenderedPageBreak/>
        <w:t>Annexure-I</w:t>
      </w:r>
    </w:p>
    <w:p w:rsidR="00CC0153" w:rsidRPr="00682974" w:rsidRDefault="00CC0153" w:rsidP="00306956">
      <w:pPr>
        <w:jc w:val="center"/>
        <w:rPr>
          <w:rFonts w:ascii="Arial" w:hAnsi="Arial" w:cs="Arial"/>
        </w:rPr>
      </w:pPr>
    </w:p>
    <w:p w:rsidR="00CC0153" w:rsidRPr="00682974" w:rsidRDefault="00CC0153" w:rsidP="005109AC">
      <w:pPr>
        <w:pStyle w:val="ListParagraph"/>
        <w:numPr>
          <w:ilvl w:val="0"/>
          <w:numId w:val="66"/>
        </w:numPr>
        <w:jc w:val="center"/>
        <w:rPr>
          <w:rFonts w:ascii="Arial" w:hAnsi="Arial" w:cs="Arial"/>
          <w:b/>
          <w:sz w:val="24"/>
          <w:szCs w:val="24"/>
        </w:rPr>
      </w:pPr>
      <w:r w:rsidRPr="00682974">
        <w:rPr>
          <w:rFonts w:ascii="Arial" w:hAnsi="Arial" w:cs="Arial"/>
          <w:b/>
          <w:sz w:val="24"/>
          <w:szCs w:val="24"/>
        </w:rPr>
        <w:t>Subjects offered by M</w:t>
      </w:r>
      <w:r w:rsidR="005109AC" w:rsidRPr="00682974">
        <w:rPr>
          <w:rFonts w:ascii="Arial" w:hAnsi="Arial" w:cs="Arial"/>
          <w:b/>
          <w:sz w:val="24"/>
          <w:szCs w:val="24"/>
        </w:rPr>
        <w:t xml:space="preserve">E </w:t>
      </w:r>
      <w:r w:rsidRPr="00682974">
        <w:rPr>
          <w:rFonts w:ascii="Arial" w:hAnsi="Arial" w:cs="Arial"/>
          <w:b/>
          <w:sz w:val="24"/>
          <w:szCs w:val="24"/>
        </w:rPr>
        <w:t xml:space="preserve">Department to the other </w:t>
      </w:r>
      <w:r w:rsidR="00F81D62" w:rsidRPr="00682974">
        <w:rPr>
          <w:rFonts w:ascii="Arial" w:hAnsi="Arial" w:cs="Arial"/>
          <w:b/>
          <w:sz w:val="24"/>
          <w:szCs w:val="24"/>
        </w:rPr>
        <w:t xml:space="preserve">specified </w:t>
      </w:r>
      <w:r w:rsidRPr="00682974">
        <w:rPr>
          <w:rFonts w:ascii="Arial" w:hAnsi="Arial" w:cs="Arial"/>
          <w:b/>
          <w:sz w:val="24"/>
          <w:szCs w:val="24"/>
        </w:rPr>
        <w:t>departments</w:t>
      </w:r>
    </w:p>
    <w:tbl>
      <w:tblPr>
        <w:tblStyle w:val="TableGrid"/>
        <w:tblpPr w:leftFromText="180" w:rightFromText="180" w:vertAnchor="text" w:horzAnchor="margin" w:tblpX="250" w:tblpY="157"/>
        <w:tblW w:w="9814" w:type="dxa"/>
        <w:tblLayout w:type="fixed"/>
        <w:tblLook w:val="04A0"/>
      </w:tblPr>
      <w:tblGrid>
        <w:gridCol w:w="959"/>
        <w:gridCol w:w="1343"/>
        <w:gridCol w:w="1417"/>
        <w:gridCol w:w="500"/>
        <w:gridCol w:w="634"/>
        <w:gridCol w:w="709"/>
        <w:gridCol w:w="992"/>
        <w:gridCol w:w="851"/>
        <w:gridCol w:w="850"/>
        <w:gridCol w:w="1559"/>
      </w:tblGrid>
      <w:tr w:rsidR="00682974" w:rsidRPr="00682974" w:rsidTr="00D6691A">
        <w:trPr>
          <w:trHeight w:val="555"/>
        </w:trPr>
        <w:tc>
          <w:tcPr>
            <w:tcW w:w="959" w:type="dxa"/>
            <w:vMerge w:val="restart"/>
          </w:tcPr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l. No.</w:t>
            </w:r>
          </w:p>
        </w:tc>
        <w:tc>
          <w:tcPr>
            <w:tcW w:w="1343" w:type="dxa"/>
            <w:vMerge w:val="restart"/>
            <w:vAlign w:val="center"/>
          </w:tcPr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ubject code</w:t>
            </w:r>
          </w:p>
        </w:tc>
        <w:tc>
          <w:tcPr>
            <w:tcW w:w="1417" w:type="dxa"/>
            <w:vMerge w:val="restart"/>
          </w:tcPr>
          <w:p w:rsidR="00FE2002" w:rsidRPr="00682974" w:rsidRDefault="00FE2002" w:rsidP="00FE20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rse Name</w:t>
            </w:r>
          </w:p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  <w:gridSpan w:val="3"/>
          </w:tcPr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lass Load/Week</w:t>
            </w:r>
          </w:p>
        </w:tc>
        <w:tc>
          <w:tcPr>
            <w:tcW w:w="992" w:type="dxa"/>
            <w:vMerge w:val="restart"/>
            <w:vAlign w:val="center"/>
          </w:tcPr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Load (h)</w:t>
            </w:r>
          </w:p>
        </w:tc>
        <w:tc>
          <w:tcPr>
            <w:tcW w:w="851" w:type="dxa"/>
            <w:vMerge w:val="restart"/>
            <w:vAlign w:val="center"/>
          </w:tcPr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redit</w:t>
            </w:r>
          </w:p>
        </w:tc>
        <w:tc>
          <w:tcPr>
            <w:tcW w:w="850" w:type="dxa"/>
            <w:vMerge w:val="restart"/>
            <w:vAlign w:val="center"/>
          </w:tcPr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arks</w:t>
            </w:r>
          </w:p>
        </w:tc>
        <w:tc>
          <w:tcPr>
            <w:tcW w:w="1559" w:type="dxa"/>
            <w:vMerge w:val="restart"/>
          </w:tcPr>
          <w:p w:rsidR="00FE2002" w:rsidRPr="00682974" w:rsidRDefault="00FE2002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Department</w:t>
            </w:r>
          </w:p>
        </w:tc>
      </w:tr>
      <w:tr w:rsidR="00682974" w:rsidRPr="00682974" w:rsidTr="00D436CE">
        <w:trPr>
          <w:trHeight w:val="555"/>
        </w:trPr>
        <w:tc>
          <w:tcPr>
            <w:tcW w:w="959" w:type="dxa"/>
            <w:vMerge/>
          </w:tcPr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vMerge/>
            <w:vAlign w:val="center"/>
          </w:tcPr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:rsidR="00FE2002" w:rsidRPr="00682974" w:rsidRDefault="00FE2002" w:rsidP="00FE20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0" w:type="dxa"/>
          </w:tcPr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634" w:type="dxa"/>
          </w:tcPr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709" w:type="dxa"/>
            <w:vAlign w:val="center"/>
          </w:tcPr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</w:p>
        </w:tc>
        <w:tc>
          <w:tcPr>
            <w:tcW w:w="992" w:type="dxa"/>
            <w:vMerge/>
            <w:vAlign w:val="center"/>
          </w:tcPr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:rsidR="00FE2002" w:rsidRPr="00682974" w:rsidRDefault="00FE2002" w:rsidP="00FE200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</w:tcPr>
          <w:p w:rsidR="00FE2002" w:rsidRPr="00682974" w:rsidRDefault="00FE2002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82974" w:rsidRPr="00682974" w:rsidTr="00D436CE">
        <w:tc>
          <w:tcPr>
            <w:tcW w:w="959" w:type="dxa"/>
          </w:tcPr>
          <w:p w:rsidR="00FE2002" w:rsidRPr="00682974" w:rsidRDefault="00FE2002" w:rsidP="00D436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1343" w:type="dxa"/>
          </w:tcPr>
          <w:p w:rsidR="00FE2002" w:rsidRPr="00682974" w:rsidRDefault="00FE2002" w:rsidP="00D436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ME2205</w:t>
            </w:r>
          </w:p>
        </w:tc>
        <w:tc>
          <w:tcPr>
            <w:tcW w:w="1417" w:type="dxa"/>
            <w:vAlign w:val="center"/>
          </w:tcPr>
          <w:p w:rsidR="00FE2002" w:rsidRPr="00682974" w:rsidRDefault="00FE2002" w:rsidP="00D436CE">
            <w:pPr>
              <w:adjustRightInd w:val="0"/>
              <w:ind w:right="-7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Heat Power and Machine Elements</w:t>
            </w:r>
          </w:p>
          <w:p w:rsidR="00FE2002" w:rsidRPr="00682974" w:rsidRDefault="00FE2002" w:rsidP="00D436CE">
            <w:pPr>
              <w:adjustRightInd w:val="0"/>
              <w:ind w:right="-7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0" w:type="dxa"/>
          </w:tcPr>
          <w:p w:rsidR="00FE2002" w:rsidRPr="00682974" w:rsidRDefault="00FE2002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4" w:type="dxa"/>
          </w:tcPr>
          <w:p w:rsidR="00FE2002" w:rsidRPr="00682974" w:rsidRDefault="00FE2002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</w:tcPr>
          <w:p w:rsidR="00FE2002" w:rsidRPr="00682974" w:rsidRDefault="00FE2002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FE2002" w:rsidRPr="00682974" w:rsidRDefault="00FE2002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:rsidR="00FE2002" w:rsidRPr="00682974" w:rsidRDefault="00FE2002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0" w:type="dxa"/>
            <w:vAlign w:val="center"/>
          </w:tcPr>
          <w:p w:rsidR="00FE2002" w:rsidRPr="00682974" w:rsidRDefault="00FE2002" w:rsidP="00D436C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559" w:type="dxa"/>
          </w:tcPr>
          <w:p w:rsidR="00FE2002" w:rsidRPr="00682974" w:rsidRDefault="006B5069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 xml:space="preserve">Mining Engg. </w:t>
            </w:r>
          </w:p>
          <w:p w:rsidR="006B5069" w:rsidRPr="00682974" w:rsidRDefault="006B5069" w:rsidP="006B5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(4</w:t>
            </w:r>
            <w:r w:rsidRPr="0068297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 xml:space="preserve"> Sem)</w:t>
            </w:r>
          </w:p>
        </w:tc>
      </w:tr>
      <w:tr w:rsidR="00682974" w:rsidRPr="00682974" w:rsidTr="00D436CE">
        <w:tc>
          <w:tcPr>
            <w:tcW w:w="959" w:type="dxa"/>
          </w:tcPr>
          <w:p w:rsidR="00D6691A" w:rsidRPr="00682974" w:rsidRDefault="00D6691A" w:rsidP="00D436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1343" w:type="dxa"/>
          </w:tcPr>
          <w:p w:rsidR="00D6691A" w:rsidRPr="00682974" w:rsidRDefault="00D6691A" w:rsidP="00D436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ME2274</w:t>
            </w:r>
          </w:p>
        </w:tc>
        <w:tc>
          <w:tcPr>
            <w:tcW w:w="1417" w:type="dxa"/>
            <w:vAlign w:val="center"/>
          </w:tcPr>
          <w:p w:rsidR="00D6691A" w:rsidRPr="00682974" w:rsidRDefault="00D6691A" w:rsidP="00D436CE">
            <w:pPr>
              <w:adjustRightInd w:val="0"/>
              <w:ind w:right="-72"/>
              <w:jc w:val="center"/>
              <w:rPr>
                <w:rFonts w:ascii="Times New Roman" w:eastAsiaTheme="minorHAnsi" w:hAnsi="Times New Roman" w:cs="Times New Roman"/>
                <w:sz w:val="20"/>
                <w:szCs w:val="20"/>
                <w:lang w:bidi="ar-SA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 xml:space="preserve">Heat Power and  </w:t>
            </w:r>
            <w:r w:rsidRPr="00682974">
              <w:rPr>
                <w:rFonts w:ascii="Times New Roman" w:eastAsiaTheme="minorHAnsi" w:hAnsi="Times New Roman" w:cs="Times New Roman"/>
                <w:sz w:val="20"/>
                <w:szCs w:val="20"/>
                <w:lang w:bidi="ar-SA"/>
              </w:rPr>
              <w:t>Machine Elements</w:t>
            </w:r>
          </w:p>
          <w:p w:rsidR="00D6691A" w:rsidRPr="00682974" w:rsidRDefault="00D6691A" w:rsidP="00D436CE">
            <w:pPr>
              <w:adjustRightInd w:val="0"/>
              <w:ind w:right="-7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Laboratory</w:t>
            </w:r>
          </w:p>
        </w:tc>
        <w:tc>
          <w:tcPr>
            <w:tcW w:w="500" w:type="dxa"/>
          </w:tcPr>
          <w:p w:rsidR="00D6691A" w:rsidRPr="00682974" w:rsidRDefault="00D6691A" w:rsidP="00D436C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634" w:type="dxa"/>
          </w:tcPr>
          <w:p w:rsidR="00D6691A" w:rsidRPr="00682974" w:rsidRDefault="00D6691A" w:rsidP="00D436C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709" w:type="dxa"/>
          </w:tcPr>
          <w:p w:rsidR="00D6691A" w:rsidRPr="00682974" w:rsidRDefault="00D6691A" w:rsidP="00D436C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D6691A" w:rsidRPr="00682974" w:rsidRDefault="00D6691A" w:rsidP="00D436C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851" w:type="dxa"/>
          </w:tcPr>
          <w:p w:rsidR="00D6691A" w:rsidRPr="00682974" w:rsidRDefault="00D6691A" w:rsidP="00D436C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:rsidR="00D6691A" w:rsidRPr="00682974" w:rsidRDefault="00D6691A" w:rsidP="00D436C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:rsidR="006B5069" w:rsidRPr="00682974" w:rsidRDefault="006B5069" w:rsidP="006B5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 xml:space="preserve">Mining Engg. </w:t>
            </w:r>
          </w:p>
          <w:p w:rsidR="006B5069" w:rsidRPr="00682974" w:rsidRDefault="006B5069" w:rsidP="006B5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(4</w:t>
            </w:r>
            <w:r w:rsidRPr="0068297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 xml:space="preserve"> Sem)</w:t>
            </w:r>
          </w:p>
        </w:tc>
      </w:tr>
      <w:tr w:rsidR="00682974" w:rsidRPr="00682974" w:rsidTr="00D436CE">
        <w:tc>
          <w:tcPr>
            <w:tcW w:w="959" w:type="dxa"/>
          </w:tcPr>
          <w:p w:rsidR="00D6691A" w:rsidRPr="00682974" w:rsidRDefault="00D6691A" w:rsidP="00D436CE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1343" w:type="dxa"/>
          </w:tcPr>
          <w:p w:rsidR="00D6691A" w:rsidRPr="00682974" w:rsidRDefault="00E253C8" w:rsidP="00D436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E </w:t>
            </w:r>
            <w:r w:rsidR="00D6691A"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3106</w:t>
            </w:r>
          </w:p>
        </w:tc>
        <w:tc>
          <w:tcPr>
            <w:tcW w:w="1417" w:type="dxa"/>
          </w:tcPr>
          <w:p w:rsidR="00D6691A" w:rsidRPr="00682974" w:rsidRDefault="00D6691A" w:rsidP="00D436CE">
            <w:pPr>
              <w:spacing w:after="6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Heat Power</w:t>
            </w:r>
          </w:p>
          <w:p w:rsidR="00D6691A" w:rsidRPr="00682974" w:rsidRDefault="00D6691A" w:rsidP="00D436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0" w:type="dxa"/>
          </w:tcPr>
          <w:p w:rsidR="00D6691A" w:rsidRPr="00682974" w:rsidRDefault="00D6691A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4" w:type="dxa"/>
          </w:tcPr>
          <w:p w:rsidR="00D6691A" w:rsidRPr="00682974" w:rsidRDefault="00D6691A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09" w:type="dxa"/>
          </w:tcPr>
          <w:p w:rsidR="00D6691A" w:rsidRPr="00682974" w:rsidRDefault="00D6691A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D6691A" w:rsidRPr="00682974" w:rsidRDefault="00D6691A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1" w:type="dxa"/>
          </w:tcPr>
          <w:p w:rsidR="00D6691A" w:rsidRPr="00682974" w:rsidRDefault="00D6691A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:rsidR="00D6691A" w:rsidRPr="00682974" w:rsidRDefault="00D6691A" w:rsidP="00D436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559" w:type="dxa"/>
          </w:tcPr>
          <w:p w:rsidR="00D6691A" w:rsidRPr="00682974" w:rsidRDefault="006B5069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Elec Engg</w:t>
            </w:r>
            <w:r w:rsidR="00D6691A" w:rsidRPr="0068297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:rsidR="006B5069" w:rsidRPr="00682974" w:rsidRDefault="006B5069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(5</w:t>
            </w:r>
            <w:r w:rsidRPr="0068297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 xml:space="preserve"> Sem)</w:t>
            </w:r>
          </w:p>
          <w:p w:rsidR="00D436CE" w:rsidRPr="00682974" w:rsidRDefault="00D436CE" w:rsidP="00FE20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82974" w:rsidRPr="00682974" w:rsidTr="00D436CE">
        <w:tc>
          <w:tcPr>
            <w:tcW w:w="959" w:type="dxa"/>
          </w:tcPr>
          <w:p w:rsidR="00E253C8" w:rsidRPr="00682974" w:rsidRDefault="00926404" w:rsidP="00D436C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1343" w:type="dxa"/>
          </w:tcPr>
          <w:p w:rsidR="00E253C8" w:rsidRPr="00682974" w:rsidRDefault="00E253C8" w:rsidP="00D436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ME 3174</w:t>
            </w:r>
          </w:p>
        </w:tc>
        <w:tc>
          <w:tcPr>
            <w:tcW w:w="1417" w:type="dxa"/>
          </w:tcPr>
          <w:p w:rsidR="00E253C8" w:rsidRPr="00682974" w:rsidRDefault="00E253C8" w:rsidP="00D436CE">
            <w:pPr>
              <w:spacing w:after="6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Heat Power Lab</w:t>
            </w:r>
          </w:p>
          <w:p w:rsidR="00E253C8" w:rsidRPr="00682974" w:rsidRDefault="00E253C8" w:rsidP="00D436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0" w:type="dxa"/>
          </w:tcPr>
          <w:p w:rsidR="00E253C8" w:rsidRPr="00682974" w:rsidRDefault="00E253C8" w:rsidP="00E253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34" w:type="dxa"/>
          </w:tcPr>
          <w:p w:rsidR="00E253C8" w:rsidRPr="00682974" w:rsidRDefault="00E253C8" w:rsidP="00E253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09" w:type="dxa"/>
          </w:tcPr>
          <w:p w:rsidR="00E253C8" w:rsidRPr="00682974" w:rsidRDefault="00E253C8" w:rsidP="00E253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</w:tcPr>
          <w:p w:rsidR="00E253C8" w:rsidRPr="00682974" w:rsidRDefault="00E253C8" w:rsidP="00E253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1" w:type="dxa"/>
          </w:tcPr>
          <w:p w:rsidR="00E253C8" w:rsidRPr="00682974" w:rsidRDefault="00E253C8" w:rsidP="00E253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50" w:type="dxa"/>
          </w:tcPr>
          <w:p w:rsidR="00E253C8" w:rsidRPr="00682974" w:rsidRDefault="00E253C8" w:rsidP="00D436C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559" w:type="dxa"/>
          </w:tcPr>
          <w:p w:rsidR="006B5069" w:rsidRPr="00682974" w:rsidRDefault="006B5069" w:rsidP="006B5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Elec Engg.</w:t>
            </w:r>
          </w:p>
          <w:p w:rsidR="006B5069" w:rsidRPr="00682974" w:rsidRDefault="006B5069" w:rsidP="006B506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(5</w:t>
            </w:r>
            <w:r w:rsidRPr="0068297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 xml:space="preserve"> Sem)</w:t>
            </w:r>
          </w:p>
          <w:p w:rsidR="006B5069" w:rsidRPr="00682974" w:rsidRDefault="006B5069" w:rsidP="00E253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7A43CB" w:rsidRPr="00682974" w:rsidRDefault="007A43CB" w:rsidP="00306956">
      <w:pPr>
        <w:jc w:val="center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091"/>
        <w:tblW w:w="9814" w:type="dxa"/>
        <w:tblLayout w:type="fixed"/>
        <w:tblLook w:val="04A0"/>
      </w:tblPr>
      <w:tblGrid>
        <w:gridCol w:w="959"/>
        <w:gridCol w:w="1343"/>
        <w:gridCol w:w="1417"/>
        <w:gridCol w:w="500"/>
        <w:gridCol w:w="634"/>
        <w:gridCol w:w="709"/>
        <w:gridCol w:w="992"/>
        <w:gridCol w:w="851"/>
        <w:gridCol w:w="850"/>
        <w:gridCol w:w="1559"/>
      </w:tblGrid>
      <w:tr w:rsidR="00682974" w:rsidRPr="00682974" w:rsidTr="00CC7D96">
        <w:trPr>
          <w:trHeight w:val="555"/>
        </w:trPr>
        <w:tc>
          <w:tcPr>
            <w:tcW w:w="959" w:type="dxa"/>
            <w:vMerge w:val="restart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l. No.</w:t>
            </w:r>
          </w:p>
        </w:tc>
        <w:tc>
          <w:tcPr>
            <w:tcW w:w="1343" w:type="dxa"/>
            <w:vMerge w:val="restart"/>
            <w:vAlign w:val="center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ubject code</w:t>
            </w:r>
          </w:p>
        </w:tc>
        <w:tc>
          <w:tcPr>
            <w:tcW w:w="1417" w:type="dxa"/>
            <w:vMerge w:val="restart"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rse Name</w:t>
            </w:r>
          </w:p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43" w:type="dxa"/>
            <w:gridSpan w:val="3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lass Load/Week</w:t>
            </w:r>
          </w:p>
        </w:tc>
        <w:tc>
          <w:tcPr>
            <w:tcW w:w="992" w:type="dxa"/>
            <w:vMerge w:val="restart"/>
            <w:vAlign w:val="center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Load (h)</w:t>
            </w:r>
          </w:p>
        </w:tc>
        <w:tc>
          <w:tcPr>
            <w:tcW w:w="851" w:type="dxa"/>
            <w:vMerge w:val="restart"/>
            <w:vAlign w:val="center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redit</w:t>
            </w:r>
          </w:p>
        </w:tc>
        <w:tc>
          <w:tcPr>
            <w:tcW w:w="850" w:type="dxa"/>
            <w:vMerge w:val="restart"/>
            <w:vAlign w:val="center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arks</w:t>
            </w:r>
          </w:p>
        </w:tc>
        <w:tc>
          <w:tcPr>
            <w:tcW w:w="1559" w:type="dxa"/>
            <w:vMerge w:val="restart"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Department</w:t>
            </w:r>
          </w:p>
        </w:tc>
      </w:tr>
      <w:tr w:rsidR="00682974" w:rsidRPr="00682974" w:rsidTr="00CC7D96">
        <w:trPr>
          <w:trHeight w:val="555"/>
        </w:trPr>
        <w:tc>
          <w:tcPr>
            <w:tcW w:w="959" w:type="dxa"/>
            <w:vMerge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vMerge/>
            <w:vAlign w:val="center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0" w:type="dxa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634" w:type="dxa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709" w:type="dxa"/>
            <w:vAlign w:val="center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</w:p>
        </w:tc>
        <w:tc>
          <w:tcPr>
            <w:tcW w:w="992" w:type="dxa"/>
            <w:vMerge/>
            <w:vAlign w:val="center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82974" w:rsidRPr="00682974" w:rsidTr="00E35C64">
        <w:tc>
          <w:tcPr>
            <w:tcW w:w="959" w:type="dxa"/>
          </w:tcPr>
          <w:p w:rsidR="00CC7D96" w:rsidRPr="00682974" w:rsidRDefault="00CC7D96" w:rsidP="00CC7D96">
            <w:pPr>
              <w:jc w:val="center"/>
              <w:rPr>
                <w:bCs/>
                <w:sz w:val="20"/>
                <w:szCs w:val="24"/>
              </w:rPr>
            </w:pPr>
            <w:r w:rsidRPr="00682974">
              <w:rPr>
                <w:bCs/>
                <w:sz w:val="20"/>
                <w:szCs w:val="24"/>
              </w:rPr>
              <w:t>1.</w:t>
            </w:r>
          </w:p>
        </w:tc>
        <w:tc>
          <w:tcPr>
            <w:tcW w:w="1343" w:type="dxa"/>
          </w:tcPr>
          <w:p w:rsidR="00CC7D96" w:rsidRPr="00C96FC7" w:rsidRDefault="00AC3308" w:rsidP="00E35C64">
            <w:pPr>
              <w:rPr>
                <w:bCs/>
                <w:color w:val="FF0000"/>
                <w:sz w:val="20"/>
                <w:szCs w:val="24"/>
              </w:rPr>
            </w:pPr>
            <w:r w:rsidRPr="00C96FC7">
              <w:rPr>
                <w:color w:val="FF0000"/>
                <w:sz w:val="20"/>
                <w:szCs w:val="24"/>
              </w:rPr>
              <w:t>ME426</w:t>
            </w:r>
            <w:r w:rsidR="00CC7D96" w:rsidRPr="00C96FC7">
              <w:rPr>
                <w:color w:val="FF0000"/>
                <w:sz w:val="20"/>
                <w:szCs w:val="24"/>
              </w:rPr>
              <w:t>1</w:t>
            </w:r>
          </w:p>
        </w:tc>
        <w:tc>
          <w:tcPr>
            <w:tcW w:w="1417" w:type="dxa"/>
          </w:tcPr>
          <w:p w:rsidR="00CC7D96" w:rsidRPr="00682974" w:rsidRDefault="00CC7D96" w:rsidP="00E35C64">
            <w:pPr>
              <w:rPr>
                <w:bCs/>
                <w:sz w:val="20"/>
                <w:szCs w:val="24"/>
              </w:rPr>
            </w:pPr>
            <w:r w:rsidRPr="00682974">
              <w:rPr>
                <w:bCs/>
                <w:sz w:val="20"/>
                <w:szCs w:val="24"/>
              </w:rPr>
              <w:t>Energy Storage Technology</w:t>
            </w:r>
          </w:p>
        </w:tc>
        <w:tc>
          <w:tcPr>
            <w:tcW w:w="500" w:type="dxa"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34" w:type="dxa"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09" w:type="dxa"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1" w:type="dxa"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50" w:type="dxa"/>
            <w:vAlign w:val="center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559" w:type="dxa"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All Depts.</w:t>
            </w:r>
          </w:p>
          <w:p w:rsidR="006B5069" w:rsidRPr="00682974" w:rsidRDefault="006B5069" w:rsidP="00CC7D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(8</w:t>
            </w:r>
            <w:r w:rsidRPr="0068297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 xml:space="preserve"> Sem)</w:t>
            </w:r>
          </w:p>
        </w:tc>
      </w:tr>
      <w:tr w:rsidR="00682974" w:rsidRPr="00682974" w:rsidTr="00E35C64">
        <w:tc>
          <w:tcPr>
            <w:tcW w:w="959" w:type="dxa"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1343" w:type="dxa"/>
          </w:tcPr>
          <w:p w:rsidR="00CC7D96" w:rsidRPr="00C96FC7" w:rsidRDefault="00AC3308" w:rsidP="00E35C64">
            <w:pPr>
              <w:rPr>
                <w:bCs/>
                <w:color w:val="FF0000"/>
                <w:sz w:val="20"/>
                <w:szCs w:val="24"/>
              </w:rPr>
            </w:pPr>
            <w:r w:rsidRPr="00C96FC7">
              <w:rPr>
                <w:color w:val="FF0000"/>
                <w:sz w:val="20"/>
                <w:szCs w:val="24"/>
              </w:rPr>
              <w:t>ME426</w:t>
            </w:r>
            <w:r w:rsidR="00CC7D96" w:rsidRPr="00C96FC7">
              <w:rPr>
                <w:color w:val="FF0000"/>
                <w:sz w:val="20"/>
                <w:szCs w:val="24"/>
              </w:rPr>
              <w:t>2</w:t>
            </w:r>
          </w:p>
        </w:tc>
        <w:tc>
          <w:tcPr>
            <w:tcW w:w="1417" w:type="dxa"/>
          </w:tcPr>
          <w:p w:rsidR="00CC7D96" w:rsidRPr="00682974" w:rsidRDefault="00CC7D96" w:rsidP="00E35C64">
            <w:pPr>
              <w:rPr>
                <w:bCs/>
                <w:sz w:val="20"/>
                <w:szCs w:val="24"/>
              </w:rPr>
            </w:pPr>
            <w:r w:rsidRPr="00682974">
              <w:rPr>
                <w:sz w:val="20"/>
                <w:szCs w:val="24"/>
              </w:rPr>
              <w:t>Solar and Wind Energy</w:t>
            </w:r>
          </w:p>
        </w:tc>
        <w:tc>
          <w:tcPr>
            <w:tcW w:w="500" w:type="dxa"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634" w:type="dxa"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709" w:type="dxa"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851" w:type="dxa"/>
          </w:tcPr>
          <w:p w:rsidR="00CC7D96" w:rsidRPr="00682974" w:rsidRDefault="00CC7D96" w:rsidP="00CC7D96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850" w:type="dxa"/>
            <w:vAlign w:val="center"/>
          </w:tcPr>
          <w:p w:rsidR="00CC7D96" w:rsidRPr="00682974" w:rsidRDefault="00CC7D96" w:rsidP="00CC7D9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559" w:type="dxa"/>
          </w:tcPr>
          <w:p w:rsidR="006B5069" w:rsidRPr="00682974" w:rsidRDefault="00CC7D96" w:rsidP="00CC7D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All Depts</w:t>
            </w:r>
          </w:p>
          <w:p w:rsidR="00CC7D96" w:rsidRPr="00682974" w:rsidRDefault="006B5069" w:rsidP="00CC7D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>(8</w:t>
            </w:r>
            <w:r w:rsidRPr="0068297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682974">
              <w:rPr>
                <w:rFonts w:ascii="Times New Roman" w:hAnsi="Times New Roman" w:cs="Times New Roman"/>
                <w:sz w:val="20"/>
                <w:szCs w:val="20"/>
              </w:rPr>
              <w:t xml:space="preserve"> Sem)</w:t>
            </w:r>
          </w:p>
        </w:tc>
      </w:tr>
    </w:tbl>
    <w:p w:rsidR="00CC7D96" w:rsidRPr="00682974" w:rsidRDefault="00CC7D96" w:rsidP="00CC7D96">
      <w:pPr>
        <w:pStyle w:val="ListParagraph"/>
        <w:ind w:left="720" w:firstLine="0"/>
        <w:rPr>
          <w:rFonts w:ascii="Arial" w:hAnsi="Arial" w:cs="Arial"/>
          <w:b/>
          <w:sz w:val="24"/>
          <w:szCs w:val="24"/>
        </w:rPr>
      </w:pPr>
    </w:p>
    <w:p w:rsidR="00CC7D96" w:rsidRPr="00682974" w:rsidRDefault="00CC7D96" w:rsidP="00CC7D96">
      <w:pPr>
        <w:pStyle w:val="ListParagraph"/>
        <w:ind w:left="720" w:firstLine="0"/>
        <w:rPr>
          <w:rFonts w:ascii="Arial" w:hAnsi="Arial" w:cs="Arial"/>
          <w:b/>
          <w:sz w:val="24"/>
          <w:szCs w:val="24"/>
        </w:rPr>
      </w:pPr>
    </w:p>
    <w:p w:rsidR="00CC7D96" w:rsidRPr="00682974" w:rsidRDefault="00CC7D96" w:rsidP="00CC7D96">
      <w:pPr>
        <w:pStyle w:val="ListParagraph"/>
        <w:numPr>
          <w:ilvl w:val="0"/>
          <w:numId w:val="66"/>
        </w:numPr>
        <w:jc w:val="center"/>
        <w:rPr>
          <w:rFonts w:ascii="Arial" w:hAnsi="Arial" w:cs="Arial"/>
          <w:b/>
          <w:sz w:val="24"/>
          <w:szCs w:val="24"/>
        </w:rPr>
      </w:pPr>
      <w:r w:rsidRPr="00682974">
        <w:rPr>
          <w:rFonts w:ascii="Arial" w:hAnsi="Arial" w:cs="Arial"/>
          <w:b/>
          <w:sz w:val="24"/>
          <w:szCs w:val="24"/>
        </w:rPr>
        <w:t>Subjects offered by ME Department as Open Electives (OE)</w:t>
      </w:r>
    </w:p>
    <w:p w:rsidR="007A43CB" w:rsidRPr="00682974" w:rsidRDefault="007A43CB" w:rsidP="00306956">
      <w:pPr>
        <w:jc w:val="center"/>
        <w:rPr>
          <w:rFonts w:ascii="Arial" w:hAnsi="Arial" w:cs="Arial"/>
          <w:b/>
          <w:sz w:val="24"/>
          <w:szCs w:val="24"/>
        </w:rPr>
      </w:pPr>
    </w:p>
    <w:sectPr w:rsidR="007A43CB" w:rsidRPr="00682974" w:rsidSect="00C14F03">
      <w:headerReference w:type="default" r:id="rId11"/>
      <w:footerReference w:type="default" r:id="rId12"/>
      <w:pgSz w:w="11910" w:h="16840"/>
      <w:pgMar w:top="1418" w:right="1060" w:bottom="1559" w:left="1321" w:header="142" w:footer="1378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E6B8A" w:rsidRDefault="004E6B8A">
      <w:r>
        <w:separator/>
      </w:r>
    </w:p>
  </w:endnote>
  <w:endnote w:type="continuationSeparator" w:id="1">
    <w:p w:rsidR="004E6B8A" w:rsidRDefault="004E6B8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LTStd-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6872515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AC3308" w:rsidRPr="000A520A" w:rsidRDefault="005B4A6C" w:rsidP="000A520A">
            <w:pPr>
              <w:pStyle w:val="Footer"/>
            </w:pPr>
            <w:r w:rsidRPr="005B4A6C">
              <w:rPr>
                <w:noProof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5" o:spid="_x0000_s1028" type="#_x0000_t32" style="position:absolute;margin-left:-10.25pt;margin-top:-1.15pt;width:488.4pt;height:.6pt;flip:y;z-index:5032551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"/>
              </w:pict>
            </w:r>
            <w:r w:rsidR="00AC3308">
              <w:t xml:space="preserve">BOAC (17 AUG 2022) </w:t>
            </w:r>
            <w:r w:rsidR="00AC3308"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 w:rsidR="00AC3308"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B000B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 w:rsidR="00AC3308"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 w:rsidR="00AC3308"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B000B">
              <w:rPr>
                <w:b/>
                <w:bCs/>
                <w:noProof/>
              </w:rPr>
              <w:t>1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E6B8A" w:rsidRDefault="004E6B8A">
      <w:r>
        <w:separator/>
      </w:r>
    </w:p>
  </w:footnote>
  <w:footnote w:type="continuationSeparator" w:id="1">
    <w:p w:rsidR="004E6B8A" w:rsidRDefault="004E6B8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308" w:rsidRDefault="00AC3308">
    <w:pPr>
      <w:pStyle w:val="BodyText"/>
      <w:spacing w:line="14" w:lineRule="auto"/>
      <w:rPr>
        <w:sz w:val="20"/>
      </w:rPr>
    </w:pPr>
  </w:p>
  <w:p w:rsidR="00AC3308" w:rsidRDefault="00AC3308">
    <w:pPr>
      <w:pStyle w:val="BodyText"/>
      <w:spacing w:line="14" w:lineRule="auto"/>
      <w:rPr>
        <w:sz w:val="20"/>
      </w:rPr>
    </w:pPr>
  </w:p>
  <w:p w:rsidR="00AC3308" w:rsidRDefault="005B4A6C">
    <w:pPr>
      <w:pStyle w:val="BodyText"/>
      <w:spacing w:line="14" w:lineRule="auto"/>
      <w:rPr>
        <w:sz w:val="20"/>
      </w:rPr>
    </w:pPr>
    <w:r w:rsidRPr="005B4A6C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6" type="#_x0000_t202" style="position:absolute;margin-left:419.65pt;margin-top:34.35pt;width:102.6pt;height:29.95pt;z-index:-6239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" filled="f" stroked="f">
          <v:textbox inset="0,0,0,0">
            <w:txbxContent>
              <w:p w:rsidR="00AC3308" w:rsidRPr="000534E5" w:rsidRDefault="00AC3308" w:rsidP="000534E5">
                <w:pPr>
                  <w:pStyle w:val="BodyText"/>
                  <w:spacing w:before="8"/>
                  <w:ind w:left="20"/>
                  <w:jc w:val="right"/>
                  <w:rPr>
                    <w:sz w:val="24"/>
                    <w:szCs w:val="24"/>
                  </w:rPr>
                </w:pPr>
                <w:r w:rsidRPr="000534E5">
                  <w:rPr>
                    <w:w w:val="90"/>
                    <w:sz w:val="24"/>
                    <w:szCs w:val="24"/>
                  </w:rPr>
                  <w:t>Course structure</w:t>
                </w:r>
              </w:p>
            </w:txbxContent>
          </v:textbox>
          <w10:wrap anchorx="page" anchory="page"/>
        </v:shape>
      </w:pict>
    </w:r>
    <w:r w:rsidRPr="005B4A6C">
      <w:rPr>
        <w:noProof/>
      </w:rPr>
      <w:pict>
        <v:shape id="Text Box 3" o:spid="_x0000_s1027" type="#_x0000_t202" style="position:absolute;margin-left:68.6pt;margin-top:38pt;width:194.45pt;height:26.3pt;z-index:-624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" filled="f" stroked="f">
          <v:textbox inset="0,0,0,0">
            <w:txbxContent>
              <w:p w:rsidR="00AC3308" w:rsidRDefault="00AC3308">
                <w:pPr>
                  <w:pStyle w:val="BodyText"/>
                  <w:spacing w:before="8"/>
                  <w:ind w:left="20"/>
                </w:pPr>
                <w:r>
                  <w:rPr>
                    <w:w w:val="95"/>
                  </w:rPr>
                  <w:t xml:space="preserve">B.TECH (MECHANICAL) </w:t>
                </w:r>
              </w:p>
            </w:txbxContent>
          </v:textbox>
          <w10:wrap anchorx="page" anchory="page"/>
        </v:shape>
      </w:pict>
    </w:r>
    <w:r w:rsidRPr="005B4A6C">
      <w:rPr>
        <w:noProof/>
      </w:rPr>
      <w:pict>
        <v:line id="Line 4" o:spid="_x0000_s1029" style="position:absolute;z-index:-62440;visibility:visible;mso-wrap-distance-top:-6e-5mm;mso-wrap-distance-bottom:-6e-5mm;mso-position-horizontal-relative:page;mso-position-vertical-relative:page" from="71pt,56.3pt" to="522.25pt,5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" strokeweight=".14039mm">
          <w10:wrap anchorx="page" anchory="page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233C0"/>
    <w:multiLevelType w:val="hybridMultilevel"/>
    <w:tmpl w:val="221048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423E02"/>
    <w:multiLevelType w:val="hybridMultilevel"/>
    <w:tmpl w:val="481CD5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7926E1"/>
    <w:multiLevelType w:val="hybridMultilevel"/>
    <w:tmpl w:val="51E89BB8"/>
    <w:lvl w:ilvl="0" w:tplc="793207D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2716D1"/>
    <w:multiLevelType w:val="hybridMultilevel"/>
    <w:tmpl w:val="F288F55E"/>
    <w:lvl w:ilvl="0" w:tplc="B9F8DA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8C29B7"/>
    <w:multiLevelType w:val="hybridMultilevel"/>
    <w:tmpl w:val="4390486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542AA"/>
    <w:multiLevelType w:val="hybridMultilevel"/>
    <w:tmpl w:val="F2809D8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2063DC"/>
    <w:multiLevelType w:val="hybridMultilevel"/>
    <w:tmpl w:val="AB0435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BD02A9"/>
    <w:multiLevelType w:val="hybridMultilevel"/>
    <w:tmpl w:val="E168FDD6"/>
    <w:lvl w:ilvl="0" w:tplc="9C26C7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7B0DDE"/>
    <w:multiLevelType w:val="hybridMultilevel"/>
    <w:tmpl w:val="9A924A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514931"/>
    <w:multiLevelType w:val="hybridMultilevel"/>
    <w:tmpl w:val="49F0D5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BE96E6E"/>
    <w:multiLevelType w:val="hybridMultilevel"/>
    <w:tmpl w:val="9A924A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D95378"/>
    <w:multiLevelType w:val="hybridMultilevel"/>
    <w:tmpl w:val="D50CB438"/>
    <w:lvl w:ilvl="0" w:tplc="2BC2203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01216F1"/>
    <w:multiLevelType w:val="hybridMultilevel"/>
    <w:tmpl w:val="9D7878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0133636"/>
    <w:multiLevelType w:val="hybridMultilevel"/>
    <w:tmpl w:val="C9F69C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11905D2"/>
    <w:multiLevelType w:val="hybridMultilevel"/>
    <w:tmpl w:val="FFA0497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2F6620C"/>
    <w:multiLevelType w:val="hybridMultilevel"/>
    <w:tmpl w:val="EA6849FE"/>
    <w:lvl w:ilvl="0" w:tplc="BE08C7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257414BD"/>
    <w:multiLevelType w:val="hybridMultilevel"/>
    <w:tmpl w:val="7566236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065D4C"/>
    <w:multiLevelType w:val="hybridMultilevel"/>
    <w:tmpl w:val="D5084F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B384B5B"/>
    <w:multiLevelType w:val="hybridMultilevel"/>
    <w:tmpl w:val="410A8E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B5E7D20"/>
    <w:multiLevelType w:val="hybridMultilevel"/>
    <w:tmpl w:val="4502D61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C527449"/>
    <w:multiLevelType w:val="hybridMultilevel"/>
    <w:tmpl w:val="D29A1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CC37475"/>
    <w:multiLevelType w:val="hybridMultilevel"/>
    <w:tmpl w:val="86087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DD50598"/>
    <w:multiLevelType w:val="hybridMultilevel"/>
    <w:tmpl w:val="5CAA5B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E37260C"/>
    <w:multiLevelType w:val="hybridMultilevel"/>
    <w:tmpl w:val="9A924A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E424E25"/>
    <w:multiLevelType w:val="hybridMultilevel"/>
    <w:tmpl w:val="410833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FF745AE"/>
    <w:multiLevelType w:val="hybridMultilevel"/>
    <w:tmpl w:val="BF7225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4D331B3"/>
    <w:multiLevelType w:val="hybridMultilevel"/>
    <w:tmpl w:val="13E246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A271DF4"/>
    <w:multiLevelType w:val="hybridMultilevel"/>
    <w:tmpl w:val="5CAA5B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BD80A50"/>
    <w:multiLevelType w:val="hybridMultilevel"/>
    <w:tmpl w:val="657259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D745071"/>
    <w:multiLevelType w:val="hybridMultilevel"/>
    <w:tmpl w:val="893AE2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E353C9C"/>
    <w:multiLevelType w:val="hybridMultilevel"/>
    <w:tmpl w:val="0D8613DC"/>
    <w:lvl w:ilvl="0" w:tplc="39F03388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F834AB0"/>
    <w:multiLevelType w:val="multilevel"/>
    <w:tmpl w:val="1B5E2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401D51A9"/>
    <w:multiLevelType w:val="hybridMultilevel"/>
    <w:tmpl w:val="F7D686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407E6915"/>
    <w:multiLevelType w:val="hybridMultilevel"/>
    <w:tmpl w:val="9A924A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1B44D7F"/>
    <w:multiLevelType w:val="hybridMultilevel"/>
    <w:tmpl w:val="7ECA9CE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2A162FC"/>
    <w:multiLevelType w:val="hybridMultilevel"/>
    <w:tmpl w:val="6DEC59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30E3C85"/>
    <w:multiLevelType w:val="hybridMultilevel"/>
    <w:tmpl w:val="D132FE74"/>
    <w:lvl w:ilvl="0" w:tplc="223236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3E01B41"/>
    <w:multiLevelType w:val="hybridMultilevel"/>
    <w:tmpl w:val="9A924A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3F718D1"/>
    <w:multiLevelType w:val="hybridMultilevel"/>
    <w:tmpl w:val="9A924A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6CA63AD"/>
    <w:multiLevelType w:val="hybridMultilevel"/>
    <w:tmpl w:val="7566236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885505C"/>
    <w:multiLevelType w:val="hybridMultilevel"/>
    <w:tmpl w:val="3EFEEE60"/>
    <w:lvl w:ilvl="0" w:tplc="9708AF1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4A4C1558"/>
    <w:multiLevelType w:val="hybridMultilevel"/>
    <w:tmpl w:val="7566236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DA1714A"/>
    <w:multiLevelType w:val="hybridMultilevel"/>
    <w:tmpl w:val="F1A6F6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514500EA"/>
    <w:multiLevelType w:val="hybridMultilevel"/>
    <w:tmpl w:val="8A3A52F8"/>
    <w:lvl w:ilvl="0" w:tplc="73422B4C">
      <w:start w:val="6"/>
      <w:numFmt w:val="decimal"/>
      <w:lvlText w:val="%1"/>
      <w:lvlJc w:val="left"/>
      <w:pPr>
        <w:ind w:left="919" w:hanging="484"/>
        <w:jc w:val="right"/>
      </w:pPr>
      <w:rPr>
        <w:rFonts w:hint="default"/>
        <w:lang w:val="en-US" w:eastAsia="en-US" w:bidi="en-US"/>
      </w:rPr>
    </w:lvl>
    <w:lvl w:ilvl="1" w:tplc="76DAF98C">
      <w:numFmt w:val="none"/>
      <w:lvlText w:val=""/>
      <w:lvlJc w:val="left"/>
      <w:pPr>
        <w:tabs>
          <w:tab w:val="num" w:pos="360"/>
        </w:tabs>
      </w:pPr>
    </w:lvl>
    <w:lvl w:ilvl="2" w:tplc="34B443E0">
      <w:numFmt w:val="none"/>
      <w:lvlText w:val=""/>
      <w:lvlJc w:val="left"/>
      <w:pPr>
        <w:tabs>
          <w:tab w:val="num" w:pos="360"/>
        </w:tabs>
      </w:pPr>
    </w:lvl>
    <w:lvl w:ilvl="3" w:tplc="572A7C24">
      <w:numFmt w:val="bullet"/>
      <w:lvlText w:val="•"/>
      <w:lvlJc w:val="left"/>
      <w:pPr>
        <w:ind w:left="3361" w:hanging="674"/>
      </w:pPr>
      <w:rPr>
        <w:rFonts w:hint="default"/>
        <w:lang w:val="en-US" w:eastAsia="en-US" w:bidi="en-US"/>
      </w:rPr>
    </w:lvl>
    <w:lvl w:ilvl="4" w:tplc="07EE90AC">
      <w:numFmt w:val="bullet"/>
      <w:lvlText w:val="•"/>
      <w:lvlJc w:val="left"/>
      <w:pPr>
        <w:ind w:left="4241" w:hanging="674"/>
      </w:pPr>
      <w:rPr>
        <w:rFonts w:hint="default"/>
        <w:lang w:val="en-US" w:eastAsia="en-US" w:bidi="en-US"/>
      </w:rPr>
    </w:lvl>
    <w:lvl w:ilvl="5" w:tplc="BA0E3B22">
      <w:numFmt w:val="bullet"/>
      <w:lvlText w:val="•"/>
      <w:lvlJc w:val="left"/>
      <w:pPr>
        <w:ind w:left="5122" w:hanging="674"/>
      </w:pPr>
      <w:rPr>
        <w:rFonts w:hint="default"/>
        <w:lang w:val="en-US" w:eastAsia="en-US" w:bidi="en-US"/>
      </w:rPr>
    </w:lvl>
    <w:lvl w:ilvl="6" w:tplc="0F64D62E">
      <w:numFmt w:val="bullet"/>
      <w:lvlText w:val="•"/>
      <w:lvlJc w:val="left"/>
      <w:pPr>
        <w:ind w:left="6003" w:hanging="674"/>
      </w:pPr>
      <w:rPr>
        <w:rFonts w:hint="default"/>
        <w:lang w:val="en-US" w:eastAsia="en-US" w:bidi="en-US"/>
      </w:rPr>
    </w:lvl>
    <w:lvl w:ilvl="7" w:tplc="31363A70">
      <w:numFmt w:val="bullet"/>
      <w:lvlText w:val="•"/>
      <w:lvlJc w:val="left"/>
      <w:pPr>
        <w:ind w:left="6883" w:hanging="674"/>
      </w:pPr>
      <w:rPr>
        <w:rFonts w:hint="default"/>
        <w:lang w:val="en-US" w:eastAsia="en-US" w:bidi="en-US"/>
      </w:rPr>
    </w:lvl>
    <w:lvl w:ilvl="8" w:tplc="54E6816A">
      <w:numFmt w:val="bullet"/>
      <w:lvlText w:val="•"/>
      <w:lvlJc w:val="left"/>
      <w:pPr>
        <w:ind w:left="7764" w:hanging="674"/>
      </w:pPr>
      <w:rPr>
        <w:rFonts w:hint="default"/>
        <w:lang w:val="en-US" w:eastAsia="en-US" w:bidi="en-US"/>
      </w:rPr>
    </w:lvl>
  </w:abstractNum>
  <w:abstractNum w:abstractNumId="44">
    <w:nsid w:val="5256734B"/>
    <w:multiLevelType w:val="hybridMultilevel"/>
    <w:tmpl w:val="AF026F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544778B3"/>
    <w:multiLevelType w:val="hybridMultilevel"/>
    <w:tmpl w:val="9F52B6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57995BAF"/>
    <w:multiLevelType w:val="hybridMultilevel"/>
    <w:tmpl w:val="ECCE2D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>
    <w:nsid w:val="57F92D83"/>
    <w:multiLevelType w:val="hybridMultilevel"/>
    <w:tmpl w:val="4AB0C8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590D0716"/>
    <w:multiLevelType w:val="hybridMultilevel"/>
    <w:tmpl w:val="08FE50DA"/>
    <w:lvl w:ilvl="0" w:tplc="BE08C7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>
    <w:nsid w:val="5ABA6BEE"/>
    <w:multiLevelType w:val="hybridMultilevel"/>
    <w:tmpl w:val="9CEA24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5D294A71"/>
    <w:multiLevelType w:val="hybridMultilevel"/>
    <w:tmpl w:val="CCA448D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5D695363"/>
    <w:multiLevelType w:val="hybridMultilevel"/>
    <w:tmpl w:val="A8DECD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>
    <w:nsid w:val="5F9404D4"/>
    <w:multiLevelType w:val="hybridMultilevel"/>
    <w:tmpl w:val="0882B7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61AD79F3"/>
    <w:multiLevelType w:val="hybridMultilevel"/>
    <w:tmpl w:val="46C8EB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62B874F8"/>
    <w:multiLevelType w:val="hybridMultilevel"/>
    <w:tmpl w:val="34FC34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65EF3C29"/>
    <w:multiLevelType w:val="hybridMultilevel"/>
    <w:tmpl w:val="FB522F3A"/>
    <w:lvl w:ilvl="0" w:tplc="1C8C69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69150B84"/>
    <w:multiLevelType w:val="hybridMultilevel"/>
    <w:tmpl w:val="A5B492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C8F72D5"/>
    <w:multiLevelType w:val="hybridMultilevel"/>
    <w:tmpl w:val="57665A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6F0E3DAA"/>
    <w:multiLevelType w:val="hybridMultilevel"/>
    <w:tmpl w:val="45808B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702C05EA"/>
    <w:multiLevelType w:val="hybridMultilevel"/>
    <w:tmpl w:val="24A08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7116285C"/>
    <w:multiLevelType w:val="hybridMultilevel"/>
    <w:tmpl w:val="F7EE07CC"/>
    <w:lvl w:ilvl="0" w:tplc="793207D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734C7143"/>
    <w:multiLevelType w:val="hybridMultilevel"/>
    <w:tmpl w:val="9A924A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76EC194B"/>
    <w:multiLevelType w:val="hybridMultilevel"/>
    <w:tmpl w:val="DB5026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3">
    <w:nsid w:val="79383393"/>
    <w:multiLevelType w:val="multilevel"/>
    <w:tmpl w:val="D28CC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>
    <w:nsid w:val="79934223"/>
    <w:multiLevelType w:val="hybridMultilevel"/>
    <w:tmpl w:val="4D96C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BD20BA4"/>
    <w:multiLevelType w:val="hybridMultilevel"/>
    <w:tmpl w:val="749602E2"/>
    <w:lvl w:ilvl="0" w:tplc="BAB894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7C522ADC"/>
    <w:multiLevelType w:val="hybridMultilevel"/>
    <w:tmpl w:val="24A08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CCE4F5D"/>
    <w:multiLevelType w:val="hybridMultilevel"/>
    <w:tmpl w:val="3BFEC838"/>
    <w:lvl w:ilvl="0" w:tplc="972877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46"/>
  </w:num>
  <w:num w:numId="3">
    <w:abstractNumId w:val="0"/>
  </w:num>
  <w:num w:numId="4">
    <w:abstractNumId w:val="59"/>
  </w:num>
  <w:num w:numId="5">
    <w:abstractNumId w:val="63"/>
  </w:num>
  <w:num w:numId="6">
    <w:abstractNumId w:val="66"/>
  </w:num>
  <w:num w:numId="7">
    <w:abstractNumId w:val="53"/>
  </w:num>
  <w:num w:numId="8">
    <w:abstractNumId w:val="45"/>
  </w:num>
  <w:num w:numId="9">
    <w:abstractNumId w:val="15"/>
  </w:num>
  <w:num w:numId="10">
    <w:abstractNumId w:val="48"/>
  </w:num>
  <w:num w:numId="11">
    <w:abstractNumId w:val="52"/>
  </w:num>
  <w:num w:numId="12">
    <w:abstractNumId w:val="65"/>
  </w:num>
  <w:num w:numId="13">
    <w:abstractNumId w:val="28"/>
  </w:num>
  <w:num w:numId="14">
    <w:abstractNumId w:val="36"/>
  </w:num>
  <w:num w:numId="15">
    <w:abstractNumId w:val="11"/>
  </w:num>
  <w:num w:numId="16">
    <w:abstractNumId w:val="31"/>
  </w:num>
  <w:num w:numId="17">
    <w:abstractNumId w:val="20"/>
  </w:num>
  <w:num w:numId="18">
    <w:abstractNumId w:val="39"/>
  </w:num>
  <w:num w:numId="19">
    <w:abstractNumId w:val="40"/>
  </w:num>
  <w:num w:numId="20">
    <w:abstractNumId w:val="13"/>
  </w:num>
  <w:num w:numId="21">
    <w:abstractNumId w:val="26"/>
  </w:num>
  <w:num w:numId="22">
    <w:abstractNumId w:val="42"/>
  </w:num>
  <w:num w:numId="23">
    <w:abstractNumId w:val="64"/>
  </w:num>
  <w:num w:numId="24">
    <w:abstractNumId w:val="32"/>
  </w:num>
  <w:num w:numId="25">
    <w:abstractNumId w:val="51"/>
  </w:num>
  <w:num w:numId="26">
    <w:abstractNumId w:val="41"/>
  </w:num>
  <w:num w:numId="27">
    <w:abstractNumId w:val="3"/>
  </w:num>
  <w:num w:numId="28">
    <w:abstractNumId w:val="60"/>
  </w:num>
  <w:num w:numId="29">
    <w:abstractNumId w:val="18"/>
  </w:num>
  <w:num w:numId="30">
    <w:abstractNumId w:val="62"/>
  </w:num>
  <w:num w:numId="31">
    <w:abstractNumId w:val="12"/>
  </w:num>
  <w:num w:numId="32">
    <w:abstractNumId w:val="58"/>
  </w:num>
  <w:num w:numId="33">
    <w:abstractNumId w:val="54"/>
  </w:num>
  <w:num w:numId="34">
    <w:abstractNumId w:val="17"/>
  </w:num>
  <w:num w:numId="35">
    <w:abstractNumId w:val="55"/>
  </w:num>
  <w:num w:numId="36">
    <w:abstractNumId w:val="44"/>
  </w:num>
  <w:num w:numId="37">
    <w:abstractNumId w:val="16"/>
  </w:num>
  <w:num w:numId="38">
    <w:abstractNumId w:val="67"/>
  </w:num>
  <w:num w:numId="39">
    <w:abstractNumId w:val="2"/>
  </w:num>
  <w:num w:numId="40">
    <w:abstractNumId w:val="49"/>
  </w:num>
  <w:num w:numId="41">
    <w:abstractNumId w:val="30"/>
  </w:num>
  <w:num w:numId="42">
    <w:abstractNumId w:val="56"/>
  </w:num>
  <w:num w:numId="43">
    <w:abstractNumId w:val="6"/>
  </w:num>
  <w:num w:numId="44">
    <w:abstractNumId w:val="47"/>
  </w:num>
  <w:num w:numId="45">
    <w:abstractNumId w:val="7"/>
  </w:num>
  <w:num w:numId="46">
    <w:abstractNumId w:val="24"/>
  </w:num>
  <w:num w:numId="47">
    <w:abstractNumId w:val="25"/>
  </w:num>
  <w:num w:numId="48">
    <w:abstractNumId w:val="1"/>
  </w:num>
  <w:num w:numId="49">
    <w:abstractNumId w:val="35"/>
  </w:num>
  <w:num w:numId="50">
    <w:abstractNumId w:val="9"/>
  </w:num>
  <w:num w:numId="51">
    <w:abstractNumId w:val="19"/>
  </w:num>
  <w:num w:numId="52">
    <w:abstractNumId w:val="50"/>
  </w:num>
  <w:num w:numId="53">
    <w:abstractNumId w:val="4"/>
  </w:num>
  <w:num w:numId="54">
    <w:abstractNumId w:val="5"/>
  </w:num>
  <w:num w:numId="55">
    <w:abstractNumId w:val="14"/>
  </w:num>
  <w:num w:numId="56">
    <w:abstractNumId w:val="29"/>
  </w:num>
  <w:num w:numId="57">
    <w:abstractNumId w:val="38"/>
  </w:num>
  <w:num w:numId="58">
    <w:abstractNumId w:val="33"/>
  </w:num>
  <w:num w:numId="59">
    <w:abstractNumId w:val="8"/>
  </w:num>
  <w:num w:numId="60">
    <w:abstractNumId w:val="61"/>
  </w:num>
  <w:num w:numId="61">
    <w:abstractNumId w:val="37"/>
  </w:num>
  <w:num w:numId="62">
    <w:abstractNumId w:val="23"/>
  </w:num>
  <w:num w:numId="63">
    <w:abstractNumId w:val="34"/>
  </w:num>
  <w:num w:numId="64">
    <w:abstractNumId w:val="10"/>
  </w:num>
  <w:num w:numId="65">
    <w:abstractNumId w:val="57"/>
  </w:num>
  <w:num w:numId="66">
    <w:abstractNumId w:val="22"/>
  </w:num>
  <w:num w:numId="67">
    <w:abstractNumId w:val="27"/>
  </w:num>
  <w:num w:numId="68">
    <w:abstractNumId w:val="21"/>
  </w:num>
  <w:numIdMacAtCleanup w:val="6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6146"/>
    <o:shapelayout v:ext="edit">
      <o:idmap v:ext="edit" data="1"/>
      <o:rules v:ext="edit">
        <o:r id="V:Rule2" type="connector" idref="#AutoShape 5"/>
      </o:rules>
    </o:shapelayout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MDc0MjMzMDYyNDIxNLJQ0lEKTi0uzszPAykwqQUAC5dS3CwAAAA="/>
  </w:docVars>
  <w:rsids>
    <w:rsidRoot w:val="00F93426"/>
    <w:rsid w:val="000004FD"/>
    <w:rsid w:val="00001190"/>
    <w:rsid w:val="00001A52"/>
    <w:rsid w:val="000056CE"/>
    <w:rsid w:val="00011885"/>
    <w:rsid w:val="00011BE8"/>
    <w:rsid w:val="00014B11"/>
    <w:rsid w:val="00014C09"/>
    <w:rsid w:val="0001700C"/>
    <w:rsid w:val="00020711"/>
    <w:rsid w:val="00023832"/>
    <w:rsid w:val="00030110"/>
    <w:rsid w:val="0003131C"/>
    <w:rsid w:val="00032A22"/>
    <w:rsid w:val="0003320C"/>
    <w:rsid w:val="000338B4"/>
    <w:rsid w:val="000365A7"/>
    <w:rsid w:val="00043497"/>
    <w:rsid w:val="0005167C"/>
    <w:rsid w:val="000534E5"/>
    <w:rsid w:val="00054859"/>
    <w:rsid w:val="000565B8"/>
    <w:rsid w:val="00062BB1"/>
    <w:rsid w:val="00066441"/>
    <w:rsid w:val="0007142C"/>
    <w:rsid w:val="00075CA9"/>
    <w:rsid w:val="000816A6"/>
    <w:rsid w:val="000821A0"/>
    <w:rsid w:val="00086F99"/>
    <w:rsid w:val="00093E05"/>
    <w:rsid w:val="000A473C"/>
    <w:rsid w:val="000A520A"/>
    <w:rsid w:val="000A5380"/>
    <w:rsid w:val="000A6DA9"/>
    <w:rsid w:val="000B0C5E"/>
    <w:rsid w:val="000B162C"/>
    <w:rsid w:val="000B50A5"/>
    <w:rsid w:val="000B66A4"/>
    <w:rsid w:val="000C1643"/>
    <w:rsid w:val="000C3133"/>
    <w:rsid w:val="000C4B02"/>
    <w:rsid w:val="000C56FC"/>
    <w:rsid w:val="000D0AEE"/>
    <w:rsid w:val="000D5AAE"/>
    <w:rsid w:val="000D6BA9"/>
    <w:rsid w:val="000D7270"/>
    <w:rsid w:val="000E31B8"/>
    <w:rsid w:val="000E39F3"/>
    <w:rsid w:val="000E4034"/>
    <w:rsid w:val="000E4AF0"/>
    <w:rsid w:val="000E52C0"/>
    <w:rsid w:val="000F4FF8"/>
    <w:rsid w:val="00103042"/>
    <w:rsid w:val="00107D65"/>
    <w:rsid w:val="001118D7"/>
    <w:rsid w:val="0011296C"/>
    <w:rsid w:val="00112F8B"/>
    <w:rsid w:val="0011527D"/>
    <w:rsid w:val="00115647"/>
    <w:rsid w:val="00125B23"/>
    <w:rsid w:val="0013558A"/>
    <w:rsid w:val="00136CD5"/>
    <w:rsid w:val="0014072F"/>
    <w:rsid w:val="0014143A"/>
    <w:rsid w:val="00141D3D"/>
    <w:rsid w:val="00145443"/>
    <w:rsid w:val="001565DC"/>
    <w:rsid w:val="00157DE8"/>
    <w:rsid w:val="00166E37"/>
    <w:rsid w:val="00173EBA"/>
    <w:rsid w:val="00180E76"/>
    <w:rsid w:val="001874C7"/>
    <w:rsid w:val="00187DFD"/>
    <w:rsid w:val="00190E2D"/>
    <w:rsid w:val="0019372D"/>
    <w:rsid w:val="001937A7"/>
    <w:rsid w:val="001A46A2"/>
    <w:rsid w:val="001A4EC7"/>
    <w:rsid w:val="001B09A1"/>
    <w:rsid w:val="001B11F0"/>
    <w:rsid w:val="001B41D4"/>
    <w:rsid w:val="001B788F"/>
    <w:rsid w:val="001C03A3"/>
    <w:rsid w:val="001C1CA6"/>
    <w:rsid w:val="001C21C0"/>
    <w:rsid w:val="001C4329"/>
    <w:rsid w:val="001C602A"/>
    <w:rsid w:val="001C7777"/>
    <w:rsid w:val="001D7631"/>
    <w:rsid w:val="001E0ECE"/>
    <w:rsid w:val="001E261E"/>
    <w:rsid w:val="001E600D"/>
    <w:rsid w:val="001F2519"/>
    <w:rsid w:val="001F2CA4"/>
    <w:rsid w:val="001F2D0A"/>
    <w:rsid w:val="001F3CA5"/>
    <w:rsid w:val="001F5B91"/>
    <w:rsid w:val="001F6C1F"/>
    <w:rsid w:val="00206088"/>
    <w:rsid w:val="002067A0"/>
    <w:rsid w:val="0021034C"/>
    <w:rsid w:val="00215173"/>
    <w:rsid w:val="002159D2"/>
    <w:rsid w:val="00216852"/>
    <w:rsid w:val="00220FCE"/>
    <w:rsid w:val="002216B0"/>
    <w:rsid w:val="00225D4B"/>
    <w:rsid w:val="00230DC6"/>
    <w:rsid w:val="00231C57"/>
    <w:rsid w:val="002334C7"/>
    <w:rsid w:val="002335E4"/>
    <w:rsid w:val="00234D05"/>
    <w:rsid w:val="00236130"/>
    <w:rsid w:val="002411A8"/>
    <w:rsid w:val="00250AED"/>
    <w:rsid w:val="002652D7"/>
    <w:rsid w:val="002677FF"/>
    <w:rsid w:val="00271CA6"/>
    <w:rsid w:val="0027293D"/>
    <w:rsid w:val="00273935"/>
    <w:rsid w:val="00275186"/>
    <w:rsid w:val="00280CFF"/>
    <w:rsid w:val="00281C2D"/>
    <w:rsid w:val="0028325C"/>
    <w:rsid w:val="0028460E"/>
    <w:rsid w:val="00284824"/>
    <w:rsid w:val="00284A8A"/>
    <w:rsid w:val="0028516F"/>
    <w:rsid w:val="00287159"/>
    <w:rsid w:val="0029198D"/>
    <w:rsid w:val="0029214A"/>
    <w:rsid w:val="002A030C"/>
    <w:rsid w:val="002A06DA"/>
    <w:rsid w:val="002A45EE"/>
    <w:rsid w:val="002A59D2"/>
    <w:rsid w:val="002B000B"/>
    <w:rsid w:val="002B12F3"/>
    <w:rsid w:val="002B2734"/>
    <w:rsid w:val="002B27EC"/>
    <w:rsid w:val="002B28CE"/>
    <w:rsid w:val="002B2C26"/>
    <w:rsid w:val="002B6A3C"/>
    <w:rsid w:val="002B71D5"/>
    <w:rsid w:val="002C052C"/>
    <w:rsid w:val="002C0BA6"/>
    <w:rsid w:val="002C2C9A"/>
    <w:rsid w:val="002C3B1B"/>
    <w:rsid w:val="002D051A"/>
    <w:rsid w:val="002D26A5"/>
    <w:rsid w:val="002D3440"/>
    <w:rsid w:val="002D632B"/>
    <w:rsid w:val="002D6904"/>
    <w:rsid w:val="002D7E33"/>
    <w:rsid w:val="002E07B5"/>
    <w:rsid w:val="002E15C8"/>
    <w:rsid w:val="002E1D0F"/>
    <w:rsid w:val="002E3F12"/>
    <w:rsid w:val="002E565C"/>
    <w:rsid w:val="002E6312"/>
    <w:rsid w:val="002F0D54"/>
    <w:rsid w:val="002F2644"/>
    <w:rsid w:val="002F2A7E"/>
    <w:rsid w:val="002F536D"/>
    <w:rsid w:val="002F672D"/>
    <w:rsid w:val="002F79F5"/>
    <w:rsid w:val="002F7B84"/>
    <w:rsid w:val="0030290F"/>
    <w:rsid w:val="00306956"/>
    <w:rsid w:val="003076A5"/>
    <w:rsid w:val="00310641"/>
    <w:rsid w:val="003126E3"/>
    <w:rsid w:val="0032177D"/>
    <w:rsid w:val="00322126"/>
    <w:rsid w:val="00323787"/>
    <w:rsid w:val="00324ADD"/>
    <w:rsid w:val="00325500"/>
    <w:rsid w:val="00325675"/>
    <w:rsid w:val="00326C34"/>
    <w:rsid w:val="00331451"/>
    <w:rsid w:val="00331567"/>
    <w:rsid w:val="00331C8E"/>
    <w:rsid w:val="003342F1"/>
    <w:rsid w:val="00336999"/>
    <w:rsid w:val="00336D68"/>
    <w:rsid w:val="00340E39"/>
    <w:rsid w:val="00341C9A"/>
    <w:rsid w:val="00341E6F"/>
    <w:rsid w:val="0034458B"/>
    <w:rsid w:val="003453F3"/>
    <w:rsid w:val="003466D6"/>
    <w:rsid w:val="003471DF"/>
    <w:rsid w:val="00350294"/>
    <w:rsid w:val="00351FAE"/>
    <w:rsid w:val="003548CD"/>
    <w:rsid w:val="00360C45"/>
    <w:rsid w:val="00361E38"/>
    <w:rsid w:val="003632B6"/>
    <w:rsid w:val="00363D5A"/>
    <w:rsid w:val="00363DC8"/>
    <w:rsid w:val="00363E2D"/>
    <w:rsid w:val="00371B35"/>
    <w:rsid w:val="00373D08"/>
    <w:rsid w:val="00374AD3"/>
    <w:rsid w:val="00374B8A"/>
    <w:rsid w:val="00384B92"/>
    <w:rsid w:val="0038513A"/>
    <w:rsid w:val="00385572"/>
    <w:rsid w:val="00386978"/>
    <w:rsid w:val="00387987"/>
    <w:rsid w:val="0039166B"/>
    <w:rsid w:val="003A4673"/>
    <w:rsid w:val="003A57D1"/>
    <w:rsid w:val="003B1872"/>
    <w:rsid w:val="003B3B40"/>
    <w:rsid w:val="003B4221"/>
    <w:rsid w:val="003B5C4A"/>
    <w:rsid w:val="003B67E4"/>
    <w:rsid w:val="003B6F6B"/>
    <w:rsid w:val="003C0E5F"/>
    <w:rsid w:val="003C0F2C"/>
    <w:rsid w:val="003C552F"/>
    <w:rsid w:val="003C5A84"/>
    <w:rsid w:val="003C73FF"/>
    <w:rsid w:val="003D329A"/>
    <w:rsid w:val="003D3C78"/>
    <w:rsid w:val="003D6D46"/>
    <w:rsid w:val="003E2056"/>
    <w:rsid w:val="003E3D5B"/>
    <w:rsid w:val="003E5238"/>
    <w:rsid w:val="003E60FB"/>
    <w:rsid w:val="003F0670"/>
    <w:rsid w:val="003F0D24"/>
    <w:rsid w:val="003F10FB"/>
    <w:rsid w:val="003F1FE5"/>
    <w:rsid w:val="003F29A2"/>
    <w:rsid w:val="003F4553"/>
    <w:rsid w:val="003F4740"/>
    <w:rsid w:val="003F6BD8"/>
    <w:rsid w:val="00401BB4"/>
    <w:rsid w:val="00404DD7"/>
    <w:rsid w:val="00411630"/>
    <w:rsid w:val="004129BA"/>
    <w:rsid w:val="00412DA3"/>
    <w:rsid w:val="004130C4"/>
    <w:rsid w:val="004135EB"/>
    <w:rsid w:val="00415CFD"/>
    <w:rsid w:val="004161C0"/>
    <w:rsid w:val="00417614"/>
    <w:rsid w:val="00420045"/>
    <w:rsid w:val="0042024E"/>
    <w:rsid w:val="00421ADB"/>
    <w:rsid w:val="0042651B"/>
    <w:rsid w:val="0043599D"/>
    <w:rsid w:val="00436E5B"/>
    <w:rsid w:val="00441B5E"/>
    <w:rsid w:val="00456498"/>
    <w:rsid w:val="00457789"/>
    <w:rsid w:val="00460391"/>
    <w:rsid w:val="0046497C"/>
    <w:rsid w:val="004709AD"/>
    <w:rsid w:val="00486F3C"/>
    <w:rsid w:val="00487E5E"/>
    <w:rsid w:val="00487FF0"/>
    <w:rsid w:val="00490158"/>
    <w:rsid w:val="0049097F"/>
    <w:rsid w:val="0049321C"/>
    <w:rsid w:val="00494C2E"/>
    <w:rsid w:val="00495082"/>
    <w:rsid w:val="0049566D"/>
    <w:rsid w:val="00497847"/>
    <w:rsid w:val="004A459C"/>
    <w:rsid w:val="004B132F"/>
    <w:rsid w:val="004B2E23"/>
    <w:rsid w:val="004B4124"/>
    <w:rsid w:val="004B4F4C"/>
    <w:rsid w:val="004B7808"/>
    <w:rsid w:val="004C2E87"/>
    <w:rsid w:val="004C689F"/>
    <w:rsid w:val="004D0B57"/>
    <w:rsid w:val="004E083A"/>
    <w:rsid w:val="004E32C7"/>
    <w:rsid w:val="004E6B8A"/>
    <w:rsid w:val="004F0219"/>
    <w:rsid w:val="004F3788"/>
    <w:rsid w:val="005024B6"/>
    <w:rsid w:val="00502AD2"/>
    <w:rsid w:val="00504B06"/>
    <w:rsid w:val="0050537E"/>
    <w:rsid w:val="00505708"/>
    <w:rsid w:val="00505E12"/>
    <w:rsid w:val="005109AC"/>
    <w:rsid w:val="00517BAC"/>
    <w:rsid w:val="0052012E"/>
    <w:rsid w:val="0053116D"/>
    <w:rsid w:val="00531D8D"/>
    <w:rsid w:val="005320D1"/>
    <w:rsid w:val="0053268A"/>
    <w:rsid w:val="00532F02"/>
    <w:rsid w:val="00537731"/>
    <w:rsid w:val="0054246E"/>
    <w:rsid w:val="005476AB"/>
    <w:rsid w:val="00550E7F"/>
    <w:rsid w:val="00551F54"/>
    <w:rsid w:val="00552EA4"/>
    <w:rsid w:val="00553BA4"/>
    <w:rsid w:val="00555FEC"/>
    <w:rsid w:val="005571E0"/>
    <w:rsid w:val="0056350E"/>
    <w:rsid w:val="005657FD"/>
    <w:rsid w:val="00565BFD"/>
    <w:rsid w:val="00565C53"/>
    <w:rsid w:val="00565CF7"/>
    <w:rsid w:val="0056684C"/>
    <w:rsid w:val="00571B21"/>
    <w:rsid w:val="005755E5"/>
    <w:rsid w:val="00576B77"/>
    <w:rsid w:val="005778C1"/>
    <w:rsid w:val="00582022"/>
    <w:rsid w:val="005821C8"/>
    <w:rsid w:val="005843E4"/>
    <w:rsid w:val="00584579"/>
    <w:rsid w:val="00584C39"/>
    <w:rsid w:val="00587432"/>
    <w:rsid w:val="00591920"/>
    <w:rsid w:val="005949FA"/>
    <w:rsid w:val="0059525F"/>
    <w:rsid w:val="005A0714"/>
    <w:rsid w:val="005A2282"/>
    <w:rsid w:val="005A2CBA"/>
    <w:rsid w:val="005A4033"/>
    <w:rsid w:val="005A5688"/>
    <w:rsid w:val="005B1248"/>
    <w:rsid w:val="005B294B"/>
    <w:rsid w:val="005B4A6C"/>
    <w:rsid w:val="005B6FAD"/>
    <w:rsid w:val="005C21D0"/>
    <w:rsid w:val="005C2BBE"/>
    <w:rsid w:val="005C5DB4"/>
    <w:rsid w:val="005D0253"/>
    <w:rsid w:val="005D168A"/>
    <w:rsid w:val="005D183F"/>
    <w:rsid w:val="005D1B96"/>
    <w:rsid w:val="005D634E"/>
    <w:rsid w:val="005D6435"/>
    <w:rsid w:val="005D6477"/>
    <w:rsid w:val="005E144F"/>
    <w:rsid w:val="005E15A2"/>
    <w:rsid w:val="005E78F9"/>
    <w:rsid w:val="005E797E"/>
    <w:rsid w:val="005F142F"/>
    <w:rsid w:val="005F56F8"/>
    <w:rsid w:val="005F7F66"/>
    <w:rsid w:val="0060488A"/>
    <w:rsid w:val="00607A03"/>
    <w:rsid w:val="00613AC5"/>
    <w:rsid w:val="006156E8"/>
    <w:rsid w:val="006213F5"/>
    <w:rsid w:val="00623E76"/>
    <w:rsid w:val="0063107B"/>
    <w:rsid w:val="0063486B"/>
    <w:rsid w:val="00641B2B"/>
    <w:rsid w:val="00650B96"/>
    <w:rsid w:val="0065556B"/>
    <w:rsid w:val="00655AC3"/>
    <w:rsid w:val="0065770C"/>
    <w:rsid w:val="006654F7"/>
    <w:rsid w:val="00666825"/>
    <w:rsid w:val="0067636F"/>
    <w:rsid w:val="00680EC0"/>
    <w:rsid w:val="00682974"/>
    <w:rsid w:val="00682B71"/>
    <w:rsid w:val="00686E9D"/>
    <w:rsid w:val="0068726F"/>
    <w:rsid w:val="00687942"/>
    <w:rsid w:val="00693EDC"/>
    <w:rsid w:val="00694C79"/>
    <w:rsid w:val="006A0252"/>
    <w:rsid w:val="006A0EF0"/>
    <w:rsid w:val="006A33CB"/>
    <w:rsid w:val="006B1E0E"/>
    <w:rsid w:val="006B1EE3"/>
    <w:rsid w:val="006B41B3"/>
    <w:rsid w:val="006B4CE2"/>
    <w:rsid w:val="006B5069"/>
    <w:rsid w:val="006B66EB"/>
    <w:rsid w:val="006C17A1"/>
    <w:rsid w:val="006C6F6B"/>
    <w:rsid w:val="006C72E4"/>
    <w:rsid w:val="006C7D63"/>
    <w:rsid w:val="006D0002"/>
    <w:rsid w:val="006D22AB"/>
    <w:rsid w:val="006E09AA"/>
    <w:rsid w:val="006E161F"/>
    <w:rsid w:val="006E198D"/>
    <w:rsid w:val="006E7334"/>
    <w:rsid w:val="006F1854"/>
    <w:rsid w:val="006F52BF"/>
    <w:rsid w:val="006F6CA4"/>
    <w:rsid w:val="00702742"/>
    <w:rsid w:val="00702EF0"/>
    <w:rsid w:val="00703745"/>
    <w:rsid w:val="007042B9"/>
    <w:rsid w:val="0070542A"/>
    <w:rsid w:val="007071D8"/>
    <w:rsid w:val="007072F5"/>
    <w:rsid w:val="0071035A"/>
    <w:rsid w:val="007114D4"/>
    <w:rsid w:val="007119F9"/>
    <w:rsid w:val="00713CE6"/>
    <w:rsid w:val="0071638F"/>
    <w:rsid w:val="00721437"/>
    <w:rsid w:val="00721C20"/>
    <w:rsid w:val="007223E9"/>
    <w:rsid w:val="00723910"/>
    <w:rsid w:val="007241D8"/>
    <w:rsid w:val="00725C8E"/>
    <w:rsid w:val="00726FE7"/>
    <w:rsid w:val="00732FEA"/>
    <w:rsid w:val="00733D11"/>
    <w:rsid w:val="00740BF4"/>
    <w:rsid w:val="0074450C"/>
    <w:rsid w:val="00744C8F"/>
    <w:rsid w:val="007469F4"/>
    <w:rsid w:val="0074745B"/>
    <w:rsid w:val="00747917"/>
    <w:rsid w:val="00753AA0"/>
    <w:rsid w:val="00753C17"/>
    <w:rsid w:val="00754BAA"/>
    <w:rsid w:val="00755E2D"/>
    <w:rsid w:val="00756ADC"/>
    <w:rsid w:val="00760627"/>
    <w:rsid w:val="00761FDF"/>
    <w:rsid w:val="00764923"/>
    <w:rsid w:val="00765BBC"/>
    <w:rsid w:val="00767100"/>
    <w:rsid w:val="007676E5"/>
    <w:rsid w:val="00767C98"/>
    <w:rsid w:val="00777D85"/>
    <w:rsid w:val="00780EA9"/>
    <w:rsid w:val="00784F3F"/>
    <w:rsid w:val="007928A8"/>
    <w:rsid w:val="007934CA"/>
    <w:rsid w:val="007936D4"/>
    <w:rsid w:val="007A124C"/>
    <w:rsid w:val="007A1601"/>
    <w:rsid w:val="007A30D4"/>
    <w:rsid w:val="007A3196"/>
    <w:rsid w:val="007A43CB"/>
    <w:rsid w:val="007A54A5"/>
    <w:rsid w:val="007A65D4"/>
    <w:rsid w:val="007A7F88"/>
    <w:rsid w:val="007B120C"/>
    <w:rsid w:val="007B2A04"/>
    <w:rsid w:val="007B3006"/>
    <w:rsid w:val="007B7580"/>
    <w:rsid w:val="007C1758"/>
    <w:rsid w:val="007C3D85"/>
    <w:rsid w:val="007C601F"/>
    <w:rsid w:val="007D21C9"/>
    <w:rsid w:val="007D4131"/>
    <w:rsid w:val="007D4CC8"/>
    <w:rsid w:val="007D722D"/>
    <w:rsid w:val="007D7EDD"/>
    <w:rsid w:val="007E41E1"/>
    <w:rsid w:val="007E50BC"/>
    <w:rsid w:val="007F19F5"/>
    <w:rsid w:val="007F5B9B"/>
    <w:rsid w:val="00802AD0"/>
    <w:rsid w:val="0080386B"/>
    <w:rsid w:val="00805C9C"/>
    <w:rsid w:val="008101BA"/>
    <w:rsid w:val="0081108C"/>
    <w:rsid w:val="00813E54"/>
    <w:rsid w:val="00813F89"/>
    <w:rsid w:val="00814263"/>
    <w:rsid w:val="00814361"/>
    <w:rsid w:val="00815AFE"/>
    <w:rsid w:val="00815D34"/>
    <w:rsid w:val="00816D16"/>
    <w:rsid w:val="008178AB"/>
    <w:rsid w:val="00824D3B"/>
    <w:rsid w:val="0082580A"/>
    <w:rsid w:val="00825D85"/>
    <w:rsid w:val="00830ADF"/>
    <w:rsid w:val="0083129D"/>
    <w:rsid w:val="008319CA"/>
    <w:rsid w:val="00834880"/>
    <w:rsid w:val="0084035A"/>
    <w:rsid w:val="0084064D"/>
    <w:rsid w:val="008422E5"/>
    <w:rsid w:val="00843E1D"/>
    <w:rsid w:val="008444F5"/>
    <w:rsid w:val="00844658"/>
    <w:rsid w:val="008451C9"/>
    <w:rsid w:val="0085029B"/>
    <w:rsid w:val="008528F4"/>
    <w:rsid w:val="00853769"/>
    <w:rsid w:val="00853EB5"/>
    <w:rsid w:val="00854596"/>
    <w:rsid w:val="00855BA1"/>
    <w:rsid w:val="0085617E"/>
    <w:rsid w:val="00863558"/>
    <w:rsid w:val="008637B7"/>
    <w:rsid w:val="00865EC8"/>
    <w:rsid w:val="00867964"/>
    <w:rsid w:val="008706D2"/>
    <w:rsid w:val="00873DD5"/>
    <w:rsid w:val="00877099"/>
    <w:rsid w:val="00880486"/>
    <w:rsid w:val="0088132A"/>
    <w:rsid w:val="00884907"/>
    <w:rsid w:val="00887B51"/>
    <w:rsid w:val="00893ACC"/>
    <w:rsid w:val="00893C2C"/>
    <w:rsid w:val="00895EB8"/>
    <w:rsid w:val="00896209"/>
    <w:rsid w:val="008A1E34"/>
    <w:rsid w:val="008A3B4D"/>
    <w:rsid w:val="008A73EB"/>
    <w:rsid w:val="008A78AE"/>
    <w:rsid w:val="008B07A0"/>
    <w:rsid w:val="008B4873"/>
    <w:rsid w:val="008B5E7A"/>
    <w:rsid w:val="008B65CB"/>
    <w:rsid w:val="008B7846"/>
    <w:rsid w:val="008C1188"/>
    <w:rsid w:val="008C140C"/>
    <w:rsid w:val="008C4F61"/>
    <w:rsid w:val="008C7766"/>
    <w:rsid w:val="008D0C2F"/>
    <w:rsid w:val="008D6C44"/>
    <w:rsid w:val="008E0025"/>
    <w:rsid w:val="008E13B7"/>
    <w:rsid w:val="008E2DA2"/>
    <w:rsid w:val="008E533A"/>
    <w:rsid w:val="008E568F"/>
    <w:rsid w:val="008E5742"/>
    <w:rsid w:val="008F041A"/>
    <w:rsid w:val="008F078D"/>
    <w:rsid w:val="008F5B28"/>
    <w:rsid w:val="00902A1B"/>
    <w:rsid w:val="0091351A"/>
    <w:rsid w:val="009157C0"/>
    <w:rsid w:val="00915BD2"/>
    <w:rsid w:val="00916811"/>
    <w:rsid w:val="009168EF"/>
    <w:rsid w:val="009259FF"/>
    <w:rsid w:val="009260DC"/>
    <w:rsid w:val="00926404"/>
    <w:rsid w:val="009319A2"/>
    <w:rsid w:val="00934ADC"/>
    <w:rsid w:val="00950BEC"/>
    <w:rsid w:val="00960506"/>
    <w:rsid w:val="009645A9"/>
    <w:rsid w:val="009646A5"/>
    <w:rsid w:val="00966C51"/>
    <w:rsid w:val="0096702F"/>
    <w:rsid w:val="0097289C"/>
    <w:rsid w:val="00973EC2"/>
    <w:rsid w:val="00976C5B"/>
    <w:rsid w:val="0097722C"/>
    <w:rsid w:val="009777FC"/>
    <w:rsid w:val="0098003D"/>
    <w:rsid w:val="009809A3"/>
    <w:rsid w:val="00981361"/>
    <w:rsid w:val="00981F7D"/>
    <w:rsid w:val="00984603"/>
    <w:rsid w:val="009853F2"/>
    <w:rsid w:val="009917D1"/>
    <w:rsid w:val="009927C3"/>
    <w:rsid w:val="009A1C42"/>
    <w:rsid w:val="009B651D"/>
    <w:rsid w:val="009B69F1"/>
    <w:rsid w:val="009C013C"/>
    <w:rsid w:val="009C0B50"/>
    <w:rsid w:val="009C2FDA"/>
    <w:rsid w:val="009C526C"/>
    <w:rsid w:val="009D0B49"/>
    <w:rsid w:val="009D1638"/>
    <w:rsid w:val="009D17B6"/>
    <w:rsid w:val="009D225D"/>
    <w:rsid w:val="009D2B53"/>
    <w:rsid w:val="009D327E"/>
    <w:rsid w:val="009D5A11"/>
    <w:rsid w:val="009E0DBE"/>
    <w:rsid w:val="009E307F"/>
    <w:rsid w:val="009E3F05"/>
    <w:rsid w:val="009E5372"/>
    <w:rsid w:val="009E6BF7"/>
    <w:rsid w:val="009F0713"/>
    <w:rsid w:val="009F3C87"/>
    <w:rsid w:val="009F4E5C"/>
    <w:rsid w:val="009F57BE"/>
    <w:rsid w:val="009F5E88"/>
    <w:rsid w:val="009F62C2"/>
    <w:rsid w:val="00A00D92"/>
    <w:rsid w:val="00A018DD"/>
    <w:rsid w:val="00A03328"/>
    <w:rsid w:val="00A0365F"/>
    <w:rsid w:val="00A04AC8"/>
    <w:rsid w:val="00A118C8"/>
    <w:rsid w:val="00A168B0"/>
    <w:rsid w:val="00A30E5D"/>
    <w:rsid w:val="00A31188"/>
    <w:rsid w:val="00A32FFA"/>
    <w:rsid w:val="00A336DF"/>
    <w:rsid w:val="00A35471"/>
    <w:rsid w:val="00A37F3F"/>
    <w:rsid w:val="00A403EF"/>
    <w:rsid w:val="00A42772"/>
    <w:rsid w:val="00A43986"/>
    <w:rsid w:val="00A469D0"/>
    <w:rsid w:val="00A475B1"/>
    <w:rsid w:val="00A47F0E"/>
    <w:rsid w:val="00A54EC7"/>
    <w:rsid w:val="00A564DC"/>
    <w:rsid w:val="00A62794"/>
    <w:rsid w:val="00A63735"/>
    <w:rsid w:val="00A639C0"/>
    <w:rsid w:val="00A6494A"/>
    <w:rsid w:val="00A65B83"/>
    <w:rsid w:val="00A66D24"/>
    <w:rsid w:val="00A70A7D"/>
    <w:rsid w:val="00A83DE5"/>
    <w:rsid w:val="00A84EDC"/>
    <w:rsid w:val="00A85F63"/>
    <w:rsid w:val="00A86165"/>
    <w:rsid w:val="00A875CD"/>
    <w:rsid w:val="00A90384"/>
    <w:rsid w:val="00A91732"/>
    <w:rsid w:val="00A93D28"/>
    <w:rsid w:val="00A94CF4"/>
    <w:rsid w:val="00A95213"/>
    <w:rsid w:val="00A95CBA"/>
    <w:rsid w:val="00A966C1"/>
    <w:rsid w:val="00A97422"/>
    <w:rsid w:val="00AA5360"/>
    <w:rsid w:val="00AA5458"/>
    <w:rsid w:val="00AB05C7"/>
    <w:rsid w:val="00AB0FEB"/>
    <w:rsid w:val="00AB203D"/>
    <w:rsid w:val="00AB4376"/>
    <w:rsid w:val="00AB7036"/>
    <w:rsid w:val="00AC02F2"/>
    <w:rsid w:val="00AC2B09"/>
    <w:rsid w:val="00AC3308"/>
    <w:rsid w:val="00AC339E"/>
    <w:rsid w:val="00AC3AF6"/>
    <w:rsid w:val="00AC4AE7"/>
    <w:rsid w:val="00AC6961"/>
    <w:rsid w:val="00AD3B6A"/>
    <w:rsid w:val="00AE31CD"/>
    <w:rsid w:val="00AE721A"/>
    <w:rsid w:val="00AF0138"/>
    <w:rsid w:val="00AF161B"/>
    <w:rsid w:val="00AF473D"/>
    <w:rsid w:val="00AF503E"/>
    <w:rsid w:val="00AF5693"/>
    <w:rsid w:val="00AF66CA"/>
    <w:rsid w:val="00B02BCE"/>
    <w:rsid w:val="00B02D3F"/>
    <w:rsid w:val="00B05758"/>
    <w:rsid w:val="00B10051"/>
    <w:rsid w:val="00B11405"/>
    <w:rsid w:val="00B15078"/>
    <w:rsid w:val="00B15B3E"/>
    <w:rsid w:val="00B20C7C"/>
    <w:rsid w:val="00B2185F"/>
    <w:rsid w:val="00B22F77"/>
    <w:rsid w:val="00B31BEF"/>
    <w:rsid w:val="00B33C3A"/>
    <w:rsid w:val="00B34BFE"/>
    <w:rsid w:val="00B37255"/>
    <w:rsid w:val="00B37E3B"/>
    <w:rsid w:val="00B40D5C"/>
    <w:rsid w:val="00B46210"/>
    <w:rsid w:val="00B50DA0"/>
    <w:rsid w:val="00B60426"/>
    <w:rsid w:val="00B63F3B"/>
    <w:rsid w:val="00B66807"/>
    <w:rsid w:val="00B7252A"/>
    <w:rsid w:val="00B73031"/>
    <w:rsid w:val="00B736DA"/>
    <w:rsid w:val="00B75CC7"/>
    <w:rsid w:val="00B774ED"/>
    <w:rsid w:val="00B8036B"/>
    <w:rsid w:val="00B80C67"/>
    <w:rsid w:val="00B80DE8"/>
    <w:rsid w:val="00B86E21"/>
    <w:rsid w:val="00B921A0"/>
    <w:rsid w:val="00B922DA"/>
    <w:rsid w:val="00B9230E"/>
    <w:rsid w:val="00B96127"/>
    <w:rsid w:val="00B96306"/>
    <w:rsid w:val="00B96CE5"/>
    <w:rsid w:val="00BA05F5"/>
    <w:rsid w:val="00BA38B9"/>
    <w:rsid w:val="00BB078B"/>
    <w:rsid w:val="00BB405D"/>
    <w:rsid w:val="00BB63CA"/>
    <w:rsid w:val="00BC38EE"/>
    <w:rsid w:val="00BC4D07"/>
    <w:rsid w:val="00BC5215"/>
    <w:rsid w:val="00BC6354"/>
    <w:rsid w:val="00BC758B"/>
    <w:rsid w:val="00BE0512"/>
    <w:rsid w:val="00BE08BA"/>
    <w:rsid w:val="00BE0C93"/>
    <w:rsid w:val="00BE4580"/>
    <w:rsid w:val="00BE4D47"/>
    <w:rsid w:val="00BE4F7F"/>
    <w:rsid w:val="00BE7099"/>
    <w:rsid w:val="00BE7B8C"/>
    <w:rsid w:val="00BF079F"/>
    <w:rsid w:val="00BF1191"/>
    <w:rsid w:val="00BF2F68"/>
    <w:rsid w:val="00BF3393"/>
    <w:rsid w:val="00BF72AF"/>
    <w:rsid w:val="00BF7301"/>
    <w:rsid w:val="00C00CA6"/>
    <w:rsid w:val="00C04C88"/>
    <w:rsid w:val="00C0594B"/>
    <w:rsid w:val="00C05BB6"/>
    <w:rsid w:val="00C0601D"/>
    <w:rsid w:val="00C06638"/>
    <w:rsid w:val="00C066FB"/>
    <w:rsid w:val="00C10EC1"/>
    <w:rsid w:val="00C14F03"/>
    <w:rsid w:val="00C15A59"/>
    <w:rsid w:val="00C20879"/>
    <w:rsid w:val="00C239EF"/>
    <w:rsid w:val="00C26EEE"/>
    <w:rsid w:val="00C31D9F"/>
    <w:rsid w:val="00C32D19"/>
    <w:rsid w:val="00C35692"/>
    <w:rsid w:val="00C36706"/>
    <w:rsid w:val="00C43177"/>
    <w:rsid w:val="00C4506F"/>
    <w:rsid w:val="00C51C1F"/>
    <w:rsid w:val="00C54783"/>
    <w:rsid w:val="00C56C87"/>
    <w:rsid w:val="00C60BFC"/>
    <w:rsid w:val="00C6280E"/>
    <w:rsid w:val="00C628FD"/>
    <w:rsid w:val="00C6501D"/>
    <w:rsid w:val="00C6735D"/>
    <w:rsid w:val="00C7000D"/>
    <w:rsid w:val="00C74B55"/>
    <w:rsid w:val="00C75DB4"/>
    <w:rsid w:val="00C86E1C"/>
    <w:rsid w:val="00C920F3"/>
    <w:rsid w:val="00C9328F"/>
    <w:rsid w:val="00C94EB8"/>
    <w:rsid w:val="00C95032"/>
    <w:rsid w:val="00C95B67"/>
    <w:rsid w:val="00C96FC7"/>
    <w:rsid w:val="00C97A93"/>
    <w:rsid w:val="00CA1D1D"/>
    <w:rsid w:val="00CA1EB1"/>
    <w:rsid w:val="00CA2BA3"/>
    <w:rsid w:val="00CA358A"/>
    <w:rsid w:val="00CA5858"/>
    <w:rsid w:val="00CB1F46"/>
    <w:rsid w:val="00CB3B96"/>
    <w:rsid w:val="00CB6465"/>
    <w:rsid w:val="00CC0153"/>
    <w:rsid w:val="00CC0513"/>
    <w:rsid w:val="00CC522E"/>
    <w:rsid w:val="00CC6A07"/>
    <w:rsid w:val="00CC7D96"/>
    <w:rsid w:val="00CD0246"/>
    <w:rsid w:val="00CD2FE0"/>
    <w:rsid w:val="00CD5E5E"/>
    <w:rsid w:val="00CF2DBE"/>
    <w:rsid w:val="00CF4E0F"/>
    <w:rsid w:val="00D02DFB"/>
    <w:rsid w:val="00D064B3"/>
    <w:rsid w:val="00D11D22"/>
    <w:rsid w:val="00D12378"/>
    <w:rsid w:val="00D13B9D"/>
    <w:rsid w:val="00D14441"/>
    <w:rsid w:val="00D17CDA"/>
    <w:rsid w:val="00D22A30"/>
    <w:rsid w:val="00D26418"/>
    <w:rsid w:val="00D30470"/>
    <w:rsid w:val="00D313C2"/>
    <w:rsid w:val="00D3381D"/>
    <w:rsid w:val="00D34841"/>
    <w:rsid w:val="00D349B3"/>
    <w:rsid w:val="00D40BDD"/>
    <w:rsid w:val="00D41B32"/>
    <w:rsid w:val="00D42D62"/>
    <w:rsid w:val="00D433EF"/>
    <w:rsid w:val="00D436CE"/>
    <w:rsid w:val="00D52234"/>
    <w:rsid w:val="00D53665"/>
    <w:rsid w:val="00D5597C"/>
    <w:rsid w:val="00D6240F"/>
    <w:rsid w:val="00D64C54"/>
    <w:rsid w:val="00D6691A"/>
    <w:rsid w:val="00D745BE"/>
    <w:rsid w:val="00D747C6"/>
    <w:rsid w:val="00D77007"/>
    <w:rsid w:val="00D7738E"/>
    <w:rsid w:val="00D83DA8"/>
    <w:rsid w:val="00D86B51"/>
    <w:rsid w:val="00D919C8"/>
    <w:rsid w:val="00D9264D"/>
    <w:rsid w:val="00D9298E"/>
    <w:rsid w:val="00D97930"/>
    <w:rsid w:val="00DA11B4"/>
    <w:rsid w:val="00DB0D82"/>
    <w:rsid w:val="00DB2A99"/>
    <w:rsid w:val="00DC4C1C"/>
    <w:rsid w:val="00DC5972"/>
    <w:rsid w:val="00DD1A83"/>
    <w:rsid w:val="00DE64C6"/>
    <w:rsid w:val="00DE65C7"/>
    <w:rsid w:val="00DE7796"/>
    <w:rsid w:val="00DF6F7B"/>
    <w:rsid w:val="00DF7530"/>
    <w:rsid w:val="00E0229D"/>
    <w:rsid w:val="00E05DE5"/>
    <w:rsid w:val="00E07DD8"/>
    <w:rsid w:val="00E132E1"/>
    <w:rsid w:val="00E2066F"/>
    <w:rsid w:val="00E22421"/>
    <w:rsid w:val="00E23599"/>
    <w:rsid w:val="00E253C8"/>
    <w:rsid w:val="00E27F88"/>
    <w:rsid w:val="00E309C8"/>
    <w:rsid w:val="00E31757"/>
    <w:rsid w:val="00E35936"/>
    <w:rsid w:val="00E35C64"/>
    <w:rsid w:val="00E36BF8"/>
    <w:rsid w:val="00E37F06"/>
    <w:rsid w:val="00E40ACA"/>
    <w:rsid w:val="00E415C0"/>
    <w:rsid w:val="00E4216D"/>
    <w:rsid w:val="00E4533B"/>
    <w:rsid w:val="00E45A67"/>
    <w:rsid w:val="00E45C14"/>
    <w:rsid w:val="00E46352"/>
    <w:rsid w:val="00E52193"/>
    <w:rsid w:val="00E55A70"/>
    <w:rsid w:val="00E56D02"/>
    <w:rsid w:val="00E578E0"/>
    <w:rsid w:val="00E71CB8"/>
    <w:rsid w:val="00E73747"/>
    <w:rsid w:val="00E777D9"/>
    <w:rsid w:val="00E827F5"/>
    <w:rsid w:val="00E85178"/>
    <w:rsid w:val="00E931BF"/>
    <w:rsid w:val="00E9409E"/>
    <w:rsid w:val="00E95AD6"/>
    <w:rsid w:val="00E961E5"/>
    <w:rsid w:val="00E97F26"/>
    <w:rsid w:val="00EA2458"/>
    <w:rsid w:val="00EB1616"/>
    <w:rsid w:val="00EB2BB0"/>
    <w:rsid w:val="00EB608D"/>
    <w:rsid w:val="00EB79D5"/>
    <w:rsid w:val="00EC093F"/>
    <w:rsid w:val="00EC0C80"/>
    <w:rsid w:val="00EC1190"/>
    <w:rsid w:val="00EC2060"/>
    <w:rsid w:val="00EC47AB"/>
    <w:rsid w:val="00ED017A"/>
    <w:rsid w:val="00ED02EB"/>
    <w:rsid w:val="00ED2179"/>
    <w:rsid w:val="00EE1FDE"/>
    <w:rsid w:val="00EE2DCA"/>
    <w:rsid w:val="00EE3B66"/>
    <w:rsid w:val="00EE5E65"/>
    <w:rsid w:val="00EF2E8B"/>
    <w:rsid w:val="00EF68AC"/>
    <w:rsid w:val="00F008D9"/>
    <w:rsid w:val="00F040BC"/>
    <w:rsid w:val="00F04F39"/>
    <w:rsid w:val="00F06060"/>
    <w:rsid w:val="00F06F74"/>
    <w:rsid w:val="00F07C5A"/>
    <w:rsid w:val="00F10159"/>
    <w:rsid w:val="00F14F1E"/>
    <w:rsid w:val="00F20052"/>
    <w:rsid w:val="00F23FF0"/>
    <w:rsid w:val="00F243FF"/>
    <w:rsid w:val="00F26A98"/>
    <w:rsid w:val="00F2740F"/>
    <w:rsid w:val="00F3291E"/>
    <w:rsid w:val="00F42CD6"/>
    <w:rsid w:val="00F50625"/>
    <w:rsid w:val="00F5152D"/>
    <w:rsid w:val="00F55044"/>
    <w:rsid w:val="00F5569C"/>
    <w:rsid w:val="00F56215"/>
    <w:rsid w:val="00F63A66"/>
    <w:rsid w:val="00F71985"/>
    <w:rsid w:val="00F7395E"/>
    <w:rsid w:val="00F7471C"/>
    <w:rsid w:val="00F749FF"/>
    <w:rsid w:val="00F74EBF"/>
    <w:rsid w:val="00F752FA"/>
    <w:rsid w:val="00F81D62"/>
    <w:rsid w:val="00F82A1F"/>
    <w:rsid w:val="00F83A52"/>
    <w:rsid w:val="00F86726"/>
    <w:rsid w:val="00F87048"/>
    <w:rsid w:val="00F912A6"/>
    <w:rsid w:val="00F92119"/>
    <w:rsid w:val="00F92C84"/>
    <w:rsid w:val="00F93426"/>
    <w:rsid w:val="00FA3B8D"/>
    <w:rsid w:val="00FB0370"/>
    <w:rsid w:val="00FB3C28"/>
    <w:rsid w:val="00FB5378"/>
    <w:rsid w:val="00FC03E5"/>
    <w:rsid w:val="00FC14C7"/>
    <w:rsid w:val="00FC1B42"/>
    <w:rsid w:val="00FC45C4"/>
    <w:rsid w:val="00FC54B6"/>
    <w:rsid w:val="00FC61C0"/>
    <w:rsid w:val="00FC7414"/>
    <w:rsid w:val="00FD24FD"/>
    <w:rsid w:val="00FD27E7"/>
    <w:rsid w:val="00FD4DC9"/>
    <w:rsid w:val="00FE0517"/>
    <w:rsid w:val="00FE1812"/>
    <w:rsid w:val="00FE2002"/>
    <w:rsid w:val="00FE51B9"/>
    <w:rsid w:val="00FE69E7"/>
    <w:rsid w:val="00FF07D1"/>
    <w:rsid w:val="00FF15C2"/>
    <w:rsid w:val="00FF64C6"/>
    <w:rsid w:val="00FF66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55044"/>
    <w:rPr>
      <w:rFonts w:ascii="Bookman Old Style" w:eastAsia="Bookman Old Style" w:hAnsi="Bookman Old Style" w:cs="Bookman Old Style"/>
      <w:lang w:bidi="en-US"/>
    </w:rPr>
  </w:style>
  <w:style w:type="paragraph" w:styleId="Heading1">
    <w:name w:val="heading 1"/>
    <w:basedOn w:val="Normal"/>
    <w:link w:val="Heading1Char"/>
    <w:uiPriority w:val="9"/>
    <w:qFormat/>
    <w:rsid w:val="00F55044"/>
    <w:pPr>
      <w:ind w:left="742" w:hanging="622"/>
      <w:outlineLvl w:val="0"/>
    </w:pPr>
    <w:rPr>
      <w:rFonts w:ascii="Book Antiqua" w:eastAsia="Book Antiqua" w:hAnsi="Book Antiqua" w:cs="Book Antiqua"/>
      <w:b/>
      <w:bCs/>
      <w:sz w:val="26"/>
      <w:szCs w:val="26"/>
    </w:rPr>
  </w:style>
  <w:style w:type="paragraph" w:styleId="Heading2">
    <w:name w:val="heading 2"/>
    <w:basedOn w:val="Normal"/>
    <w:uiPriority w:val="1"/>
    <w:qFormat/>
    <w:rsid w:val="00F55044"/>
    <w:pPr>
      <w:spacing w:before="99"/>
      <w:ind w:left="626" w:hanging="498"/>
      <w:outlineLvl w:val="1"/>
    </w:pPr>
    <w:rPr>
      <w:rFonts w:ascii="Book Antiqua" w:eastAsia="Book Antiqua" w:hAnsi="Book Antiqua" w:cs="Book Antiqua"/>
      <w:b/>
      <w:bCs/>
      <w:sz w:val="25"/>
      <w:szCs w:val="25"/>
    </w:rPr>
  </w:style>
  <w:style w:type="paragraph" w:styleId="Heading3">
    <w:name w:val="heading 3"/>
    <w:basedOn w:val="Normal"/>
    <w:link w:val="Heading3Char"/>
    <w:uiPriority w:val="1"/>
    <w:qFormat/>
    <w:rsid w:val="00F55044"/>
    <w:pPr>
      <w:ind w:left="823"/>
      <w:outlineLvl w:val="2"/>
    </w:pPr>
    <w:rPr>
      <w:rFonts w:ascii="Book Antiqua" w:eastAsia="Book Antiqua" w:hAnsi="Book Antiqua" w:cs="Book Antiqua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rsid w:val="00F55044"/>
    <w:pPr>
      <w:spacing w:before="93"/>
      <w:ind w:left="55"/>
      <w:jc w:val="center"/>
    </w:pPr>
  </w:style>
  <w:style w:type="paragraph" w:styleId="TOC2">
    <w:name w:val="toc 2"/>
    <w:basedOn w:val="Normal"/>
    <w:uiPriority w:val="1"/>
    <w:qFormat/>
    <w:rsid w:val="00F55044"/>
    <w:pPr>
      <w:spacing w:before="93"/>
      <w:ind w:left="540" w:right="47" w:hanging="210"/>
    </w:pPr>
    <w:rPr>
      <w:rFonts w:ascii="Book Antiqua" w:eastAsia="Book Antiqua" w:hAnsi="Book Antiqua" w:cs="Book Antiqua"/>
      <w:b/>
      <w:bCs/>
    </w:rPr>
  </w:style>
  <w:style w:type="paragraph" w:styleId="TOC3">
    <w:name w:val="toc 3"/>
    <w:basedOn w:val="Normal"/>
    <w:uiPriority w:val="1"/>
    <w:qFormat/>
    <w:rsid w:val="00F55044"/>
    <w:pPr>
      <w:spacing w:before="100"/>
      <w:ind w:left="919" w:hanging="484"/>
    </w:pPr>
  </w:style>
  <w:style w:type="paragraph" w:styleId="TOC4">
    <w:name w:val="toc 4"/>
    <w:basedOn w:val="Normal"/>
    <w:uiPriority w:val="1"/>
    <w:qFormat/>
    <w:rsid w:val="00F55044"/>
    <w:pPr>
      <w:spacing w:before="100"/>
      <w:ind w:left="1592" w:hanging="673"/>
    </w:pPr>
  </w:style>
  <w:style w:type="paragraph" w:styleId="BodyText">
    <w:name w:val="Body Text"/>
    <w:basedOn w:val="Normal"/>
    <w:link w:val="BodyTextChar"/>
    <w:uiPriority w:val="99"/>
    <w:qFormat/>
    <w:rsid w:val="00F55044"/>
  </w:style>
  <w:style w:type="paragraph" w:styleId="ListParagraph">
    <w:name w:val="List Paragraph"/>
    <w:basedOn w:val="Normal"/>
    <w:uiPriority w:val="34"/>
    <w:qFormat/>
    <w:rsid w:val="00F55044"/>
    <w:pPr>
      <w:ind w:left="705" w:hanging="622"/>
    </w:pPr>
  </w:style>
  <w:style w:type="paragraph" w:customStyle="1" w:styleId="TableParagraph">
    <w:name w:val="Table Paragraph"/>
    <w:basedOn w:val="Normal"/>
    <w:uiPriority w:val="1"/>
    <w:qFormat/>
    <w:rsid w:val="00F55044"/>
  </w:style>
  <w:style w:type="paragraph" w:styleId="BalloonText">
    <w:name w:val="Balloon Text"/>
    <w:basedOn w:val="Normal"/>
    <w:link w:val="BalloonTextChar"/>
    <w:uiPriority w:val="99"/>
    <w:semiHidden/>
    <w:unhideWhenUsed/>
    <w:rsid w:val="0085617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17E"/>
    <w:rPr>
      <w:rFonts w:ascii="Lucida Grande" w:eastAsia="Bookman Old Style" w:hAnsi="Lucida Grande" w:cs="Lucida Grande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F7471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37F0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7F06"/>
    <w:rPr>
      <w:rFonts w:ascii="Bookman Old Style" w:eastAsia="Bookman Old Style" w:hAnsi="Bookman Old Style" w:cs="Bookman Old Style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E37F0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7F06"/>
    <w:rPr>
      <w:rFonts w:ascii="Bookman Old Style" w:eastAsia="Bookman Old Style" w:hAnsi="Bookman Old Style" w:cs="Bookman Old Style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313C2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01700C"/>
    <w:pPr>
      <w:widowControl/>
      <w:autoSpaceDE/>
      <w:autoSpaceDN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basedOn w:val="DefaultParagraphFont"/>
    <w:uiPriority w:val="20"/>
    <w:qFormat/>
    <w:rsid w:val="00B60426"/>
    <w:rPr>
      <w:i/>
      <w:iCs/>
    </w:rPr>
  </w:style>
  <w:style w:type="paragraph" w:styleId="NormalWeb">
    <w:name w:val="Normal (Web)"/>
    <w:basedOn w:val="Normal"/>
    <w:uiPriority w:val="99"/>
    <w:unhideWhenUsed/>
    <w:rsid w:val="006156E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Default">
    <w:name w:val="Default"/>
    <w:rsid w:val="006156E8"/>
    <w:pPr>
      <w:widowControl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A336DF"/>
    <w:rPr>
      <w:rFonts w:ascii="Bookman Old Style" w:eastAsia="Bookman Old Style" w:hAnsi="Bookman Old Style" w:cs="Bookman Old Style"/>
      <w:lang w:bidi="en-US"/>
    </w:rPr>
  </w:style>
  <w:style w:type="character" w:customStyle="1" w:styleId="a-size-large">
    <w:name w:val="a-size-large"/>
    <w:basedOn w:val="DefaultParagraphFont"/>
    <w:rsid w:val="007C1758"/>
  </w:style>
  <w:style w:type="character" w:customStyle="1" w:styleId="author">
    <w:name w:val="author"/>
    <w:basedOn w:val="DefaultParagraphFont"/>
    <w:rsid w:val="007C1758"/>
  </w:style>
  <w:style w:type="character" w:customStyle="1" w:styleId="a-color-secondary">
    <w:name w:val="a-color-secondary"/>
    <w:basedOn w:val="DefaultParagraphFont"/>
    <w:rsid w:val="007C1758"/>
  </w:style>
  <w:style w:type="character" w:customStyle="1" w:styleId="fontstyle01">
    <w:name w:val="fontstyle01"/>
    <w:basedOn w:val="DefaultParagraphFont"/>
    <w:rsid w:val="007C1758"/>
    <w:rPr>
      <w:rFonts w:ascii="TimesLTStd-Roman" w:hAnsi="TimesLTStd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D051A"/>
    <w:rPr>
      <w:rFonts w:ascii="Book Antiqua" w:eastAsia="Book Antiqua" w:hAnsi="Book Antiqua" w:cs="Book Antiqua"/>
      <w:b/>
      <w:bCs/>
      <w:sz w:val="26"/>
      <w:szCs w:val="26"/>
      <w:lang w:bidi="en-US"/>
    </w:rPr>
  </w:style>
  <w:style w:type="paragraph" w:styleId="BodyText2">
    <w:name w:val="Body Text 2"/>
    <w:basedOn w:val="Normal"/>
    <w:link w:val="BodyText2Char"/>
    <w:semiHidden/>
    <w:rsid w:val="002D051A"/>
    <w:pPr>
      <w:widowControl/>
      <w:autoSpaceDE/>
      <w:autoSpaceDN/>
      <w:jc w:val="both"/>
    </w:pPr>
    <w:rPr>
      <w:rFonts w:ascii="Times New Roman" w:eastAsia="Times New Roman" w:hAnsi="Times New Roman" w:cs="Times New Roman"/>
      <w:lang w:bidi="ar-SA"/>
    </w:rPr>
  </w:style>
  <w:style w:type="character" w:customStyle="1" w:styleId="BodyText2Char">
    <w:name w:val="Body Text 2 Char"/>
    <w:basedOn w:val="DefaultParagraphFont"/>
    <w:link w:val="BodyText2"/>
    <w:semiHidden/>
    <w:rsid w:val="002D051A"/>
    <w:rPr>
      <w:rFonts w:ascii="Times New Roman" w:eastAsia="Times New Roman" w:hAnsi="Times New Roman" w:cs="Times New Roman"/>
    </w:rPr>
  </w:style>
  <w:style w:type="character" w:customStyle="1" w:styleId="a-size-extra-large">
    <w:name w:val="a-size-extra-large"/>
    <w:basedOn w:val="DefaultParagraphFont"/>
    <w:rsid w:val="002D051A"/>
  </w:style>
  <w:style w:type="character" w:styleId="Strong">
    <w:name w:val="Strong"/>
    <w:basedOn w:val="DefaultParagraphFont"/>
    <w:uiPriority w:val="22"/>
    <w:qFormat/>
    <w:rsid w:val="009E6BF7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9E6BF7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BodyTextIndent">
    <w:name w:val="Body Text Indent"/>
    <w:basedOn w:val="Normal"/>
    <w:link w:val="BodyTextIndentChar"/>
    <w:semiHidden/>
    <w:rsid w:val="00767C98"/>
    <w:pPr>
      <w:widowControl/>
      <w:autoSpaceDE/>
      <w:autoSpaceDN/>
      <w:ind w:firstLine="720"/>
    </w:pPr>
    <w:rPr>
      <w:rFonts w:ascii="Times New Roman" w:eastAsia="Times New Roman" w:hAnsi="Times New Roman" w:cs="Times New Roman"/>
      <w:sz w:val="24"/>
      <w:szCs w:val="20"/>
      <w:lang w:bidi="ar-SA"/>
    </w:rPr>
  </w:style>
  <w:style w:type="character" w:customStyle="1" w:styleId="BodyTextIndentChar">
    <w:name w:val="Body Text Indent Char"/>
    <w:basedOn w:val="DefaultParagraphFont"/>
    <w:link w:val="BodyTextIndent"/>
    <w:semiHidden/>
    <w:rsid w:val="00767C98"/>
    <w:rPr>
      <w:rFonts w:ascii="Times New Roman" w:eastAsia="Times New Roman" w:hAnsi="Times New Roman" w:cs="Times New Roman"/>
      <w:sz w:val="24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F7F6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F7F66"/>
    <w:rPr>
      <w:rFonts w:ascii="Tahoma" w:eastAsia="Bookman Old Style" w:hAnsi="Tahoma" w:cs="Tahoma"/>
      <w:sz w:val="16"/>
      <w:szCs w:val="16"/>
      <w:lang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65556B"/>
    <w:rPr>
      <w:rFonts w:ascii="Book Antiqua" w:eastAsia="Book Antiqua" w:hAnsi="Book Antiqua" w:cs="Book Antiqua"/>
      <w:b/>
      <w:bCs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65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iiests.ac.in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519850-566F-4A51-9F2E-8ADB1A2B7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1</Pages>
  <Words>1305</Words>
  <Characters>744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7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_Pc</dc:creator>
  <cp:lastModifiedBy>Dr P.P.Dey</cp:lastModifiedBy>
  <cp:revision>14</cp:revision>
  <cp:lastPrinted>2022-07-07T08:32:00Z</cp:lastPrinted>
  <dcterms:created xsi:type="dcterms:W3CDTF">2022-08-13T14:20:00Z</dcterms:created>
  <dcterms:modified xsi:type="dcterms:W3CDTF">2022-08-1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8T00:00:00Z</vt:filetime>
  </property>
  <property fmtid="{D5CDD505-2E9C-101B-9397-08002B2CF9AE}" pid="3" name="Creator">
    <vt:lpwstr>TeX</vt:lpwstr>
  </property>
  <property fmtid="{D5CDD505-2E9C-101B-9397-08002B2CF9AE}" pid="4" name="LastSaved">
    <vt:filetime>2019-02-08T00:00:00Z</vt:filetime>
  </property>
</Properties>
</file>